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4210B" w14:textId="77777777" w:rsidR="00B961FA" w:rsidRPr="00101DA4" w:rsidRDefault="00B961FA" w:rsidP="00B961FA">
      <w:pPr>
        <w:spacing w:line="240" w:lineRule="auto"/>
        <w:rPr>
          <w:rFonts w:ascii="Arial" w:eastAsia="현대산스 Head Medium" w:hAnsi="Arial" w:cs="Arial"/>
          <w:b/>
          <w:bCs/>
          <w:iCs/>
          <w:kern w:val="0"/>
          <w:sz w:val="28"/>
          <w:szCs w:val="28"/>
          <w:lang w:val="en-GB"/>
        </w:rPr>
      </w:pPr>
      <w:r w:rsidRPr="00101DA4">
        <w:rPr>
          <w:rFonts w:ascii="Arial" w:hAnsi="Arial" w:cs="Arial"/>
          <w:noProof/>
          <w:sz w:val="60"/>
          <w:szCs w:val="60"/>
        </w:rPr>
        <w:drawing>
          <wp:anchor distT="0" distB="0" distL="114300" distR="114300" simplePos="0" relativeHeight="251659264" behindDoc="0" locked="0" layoutInCell="1" allowOverlap="1" wp14:anchorId="3FBC3BFA" wp14:editId="3355B1E0">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D46DB4" w14:textId="77777777" w:rsidR="00141A94" w:rsidRPr="00101DA4" w:rsidRDefault="00141A94" w:rsidP="00BD6C0D">
      <w:pPr>
        <w:rPr>
          <w:rFonts w:ascii="Arial" w:eastAsia="현대산스 Text" w:hAnsi="Arial" w:cs="Arial"/>
          <w:b/>
          <w:color w:val="FF0000"/>
          <w:sz w:val="36"/>
          <w:szCs w:val="32"/>
          <w:lang w:val="en-GB"/>
        </w:rPr>
      </w:pPr>
    </w:p>
    <w:p w14:paraId="2981498A" w14:textId="77777777" w:rsidR="00EB38D8" w:rsidRPr="00101DA4" w:rsidRDefault="00EB38D8" w:rsidP="007B7D6D">
      <w:pPr>
        <w:pStyle w:val="NoSpacing"/>
        <w:rPr>
          <w:rFonts w:eastAsia="현대산스 Text"/>
          <w:b/>
          <w:color w:val="FF0000"/>
          <w:kern w:val="2"/>
          <w:sz w:val="32"/>
          <w:szCs w:val="32"/>
          <w:lang w:val="en-GB"/>
        </w:rPr>
      </w:pPr>
    </w:p>
    <w:p w14:paraId="5FEF00FB" w14:textId="416C11DB" w:rsidR="00E94BF7" w:rsidRPr="00133788" w:rsidRDefault="00A10BD8" w:rsidP="00851258">
      <w:pPr>
        <w:spacing w:line="240" w:lineRule="auto"/>
        <w:jc w:val="left"/>
        <w:rPr>
          <w:rFonts w:ascii="Arial" w:eastAsia="현대산스 Text" w:hAnsi="Arial" w:cs="Arial"/>
          <w:b/>
          <w:color w:val="000000" w:themeColor="text1"/>
          <w:sz w:val="32"/>
          <w:szCs w:val="32"/>
          <w:lang w:val="en-GB"/>
        </w:rPr>
      </w:pPr>
      <w:r>
        <w:rPr>
          <w:rFonts w:ascii="Arial" w:eastAsia="현대산스 Text" w:hAnsi="Arial" w:cs="Arial"/>
          <w:b/>
          <w:color w:val="000000" w:themeColor="text1"/>
          <w:sz w:val="32"/>
          <w:szCs w:val="32"/>
          <w:lang w:val="en-GB"/>
        </w:rPr>
        <w:t>Hyundai Motor highlights at IAA Mobility 2021</w:t>
      </w:r>
    </w:p>
    <w:p w14:paraId="34FA181F" w14:textId="07B14E9B" w:rsidR="00F613A6" w:rsidRPr="00133788" w:rsidRDefault="00F613A6" w:rsidP="00ED40DE">
      <w:pPr>
        <w:pStyle w:val="HTMLPreformatted"/>
        <w:shd w:val="clear" w:color="auto" w:fill="FFFFFF"/>
        <w:spacing w:line="360" w:lineRule="auto"/>
        <w:rPr>
          <w:rFonts w:ascii="Arial" w:eastAsia="현대산스 Text" w:hAnsi="Arial" w:cs="Arial"/>
          <w:kern w:val="2"/>
          <w:sz w:val="24"/>
          <w:szCs w:val="24"/>
        </w:rPr>
      </w:pPr>
    </w:p>
    <w:p w14:paraId="3DB24420" w14:textId="0CAF5379" w:rsidR="007E036B" w:rsidRDefault="007E036B" w:rsidP="007E036B">
      <w:pPr>
        <w:pStyle w:val="HTMLPreformatted"/>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 xml:space="preserve">Hyundai </w:t>
      </w:r>
      <w:r w:rsidR="00611F03">
        <w:rPr>
          <w:rFonts w:ascii="Arial" w:eastAsia="현대산스 Text" w:hAnsi="Arial" w:cs="Arial"/>
          <w:kern w:val="2"/>
          <w:sz w:val="24"/>
          <w:szCs w:val="24"/>
        </w:rPr>
        <w:t xml:space="preserve">Motor </w:t>
      </w:r>
      <w:r>
        <w:rPr>
          <w:rFonts w:ascii="Arial" w:eastAsia="현대산스 Text" w:hAnsi="Arial" w:cs="Arial"/>
          <w:kern w:val="2"/>
          <w:sz w:val="24"/>
          <w:szCs w:val="24"/>
        </w:rPr>
        <w:t>announced its commitment to carbon neutrality by 2045 at IAA Mobility 2021</w:t>
      </w:r>
    </w:p>
    <w:p w14:paraId="46643021" w14:textId="6B74ACBB" w:rsidR="007E036B" w:rsidRDefault="00EB5441" w:rsidP="007E036B">
      <w:pPr>
        <w:pStyle w:val="HTMLPreformatted"/>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Ground</w:t>
      </w:r>
      <w:r w:rsidR="005208E0">
        <w:rPr>
          <w:rFonts w:ascii="Arial" w:eastAsia="현대산스 Text" w:hAnsi="Arial" w:cs="Arial"/>
          <w:kern w:val="2"/>
          <w:sz w:val="24"/>
          <w:szCs w:val="24"/>
        </w:rPr>
        <w:t>-</w:t>
      </w:r>
      <w:r>
        <w:rPr>
          <w:rFonts w:ascii="Arial" w:eastAsia="현대산스 Text" w:hAnsi="Arial" w:cs="Arial"/>
          <w:kern w:val="2"/>
          <w:sz w:val="24"/>
          <w:szCs w:val="24"/>
        </w:rPr>
        <w:t xml:space="preserve">breaking all-electric IONIQ 5-based </w:t>
      </w:r>
      <w:r w:rsidR="00735397">
        <w:rPr>
          <w:rFonts w:ascii="Arial" w:eastAsia="현대산스 Text" w:hAnsi="Arial" w:cs="Arial" w:hint="eastAsia"/>
          <w:kern w:val="2"/>
          <w:sz w:val="24"/>
          <w:szCs w:val="24"/>
          <w:lang w:eastAsia="ko-KR"/>
        </w:rPr>
        <w:t>r</w:t>
      </w:r>
      <w:r>
        <w:rPr>
          <w:rFonts w:ascii="Arial" w:eastAsia="현대산스 Text" w:hAnsi="Arial" w:cs="Arial"/>
          <w:kern w:val="2"/>
          <w:sz w:val="24"/>
          <w:szCs w:val="24"/>
        </w:rPr>
        <w:t>obotaxi received world premiere at event</w:t>
      </w:r>
    </w:p>
    <w:p w14:paraId="25690EC2" w14:textId="1130A6B4" w:rsidR="00EB5441" w:rsidRDefault="00EB5441" w:rsidP="007E036B">
      <w:pPr>
        <w:pStyle w:val="HTMLPreformatted"/>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lastRenderedPageBreak/>
        <w:t xml:space="preserve">Key Hyundai representatives </w:t>
      </w:r>
      <w:r w:rsidR="00A82AE8">
        <w:rPr>
          <w:rFonts w:ascii="Arial" w:eastAsia="현대산스 Text" w:hAnsi="Arial" w:cs="Arial"/>
          <w:kern w:val="2"/>
          <w:sz w:val="24"/>
          <w:szCs w:val="24"/>
        </w:rPr>
        <w:t>were</w:t>
      </w:r>
      <w:r w:rsidR="00096142">
        <w:rPr>
          <w:rFonts w:ascii="Arial" w:eastAsia="현대산스 Text" w:hAnsi="Arial" w:cs="Arial"/>
          <w:kern w:val="2"/>
          <w:sz w:val="24"/>
          <w:szCs w:val="24"/>
        </w:rPr>
        <w:t xml:space="preserve"> on</w:t>
      </w:r>
      <w:r w:rsidR="00970269">
        <w:rPr>
          <w:rFonts w:ascii="Arial" w:eastAsia="현대산스 Text" w:hAnsi="Arial" w:cs="Arial"/>
          <w:kern w:val="2"/>
          <w:sz w:val="24"/>
          <w:szCs w:val="24"/>
        </w:rPr>
        <w:t>-</w:t>
      </w:r>
      <w:r>
        <w:rPr>
          <w:rFonts w:ascii="Arial" w:eastAsia="현대산스 Text" w:hAnsi="Arial" w:cs="Arial"/>
          <w:kern w:val="2"/>
          <w:sz w:val="24"/>
          <w:szCs w:val="24"/>
        </w:rPr>
        <w:t>site to present company</w:t>
      </w:r>
      <w:r w:rsidR="00096142">
        <w:rPr>
          <w:rFonts w:ascii="Arial" w:eastAsia="현대산스 Text" w:hAnsi="Arial" w:cs="Arial"/>
          <w:kern w:val="2"/>
          <w:sz w:val="24"/>
          <w:szCs w:val="24"/>
        </w:rPr>
        <w:t>’s</w:t>
      </w:r>
      <w:r>
        <w:rPr>
          <w:rFonts w:ascii="Arial" w:eastAsia="현대산스 Text" w:hAnsi="Arial" w:cs="Arial"/>
          <w:kern w:val="2"/>
          <w:sz w:val="24"/>
          <w:szCs w:val="24"/>
        </w:rPr>
        <w:t xml:space="preserve"> vision and conduct media engagements</w:t>
      </w:r>
    </w:p>
    <w:p w14:paraId="7C059B48" w14:textId="12780FA0" w:rsidR="007E036B" w:rsidRPr="00096142" w:rsidRDefault="00A10BD8" w:rsidP="00096142">
      <w:pPr>
        <w:pStyle w:val="HTMLPreformatted"/>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Company’s Blue Lane service</w:t>
      </w:r>
      <w:r w:rsidR="00096142">
        <w:rPr>
          <w:rFonts w:ascii="Arial" w:eastAsia="현대산스 Text" w:hAnsi="Arial" w:cs="Arial"/>
          <w:kern w:val="2"/>
          <w:sz w:val="24"/>
          <w:szCs w:val="24"/>
        </w:rPr>
        <w:t xml:space="preserve"> showcased latest clean mobility vehicles and</w:t>
      </w:r>
      <w:r>
        <w:rPr>
          <w:rFonts w:ascii="Arial" w:eastAsia="현대산스 Text" w:hAnsi="Arial" w:cs="Arial"/>
          <w:kern w:val="2"/>
          <w:sz w:val="24"/>
          <w:szCs w:val="24"/>
        </w:rPr>
        <w:t xml:space="preserve"> was fully booked on day one</w:t>
      </w:r>
    </w:p>
    <w:p w14:paraId="73CC6C62" w14:textId="77777777" w:rsidR="00E94BF7" w:rsidRPr="00133788" w:rsidRDefault="00E94BF7" w:rsidP="00E94BF7">
      <w:pPr>
        <w:pStyle w:val="HTMLPreformatted"/>
        <w:shd w:val="clear" w:color="auto" w:fill="FFFFFF"/>
        <w:spacing w:line="360" w:lineRule="auto"/>
        <w:ind w:left="720"/>
        <w:rPr>
          <w:rFonts w:ascii="Arial" w:eastAsia="현대산스 Text" w:hAnsi="Arial" w:cs="Arial"/>
          <w:kern w:val="2"/>
          <w:sz w:val="22"/>
          <w:szCs w:val="22"/>
          <w:lang w:eastAsia="ko-KR"/>
        </w:rPr>
      </w:pPr>
    </w:p>
    <w:p w14:paraId="677800DC" w14:textId="41817517" w:rsidR="00E31100" w:rsidRPr="00E31100" w:rsidRDefault="00D42FA2" w:rsidP="00133788">
      <w:pPr>
        <w:rPr>
          <w:rFonts w:ascii="Arial" w:hAnsi="Arial" w:cs="Arial"/>
          <w:bCs/>
          <w:sz w:val="22"/>
          <w:lang w:val="en-GB"/>
        </w:rPr>
      </w:pPr>
      <w:r w:rsidRPr="00133788">
        <w:rPr>
          <w:rFonts w:ascii="Arial" w:hAnsi="Arial" w:cs="Arial"/>
          <w:b/>
          <w:sz w:val="22"/>
          <w:lang w:val="en-GB"/>
        </w:rPr>
        <w:t>Offenbach</w:t>
      </w:r>
      <w:r w:rsidR="001C2C3C" w:rsidRPr="00133788">
        <w:rPr>
          <w:rFonts w:ascii="Arial" w:hAnsi="Arial" w:cs="Arial"/>
          <w:b/>
          <w:sz w:val="22"/>
          <w:lang w:val="en-GB"/>
        </w:rPr>
        <w:t>/Munich</w:t>
      </w:r>
      <w:r w:rsidR="000E37B7" w:rsidRPr="00133788">
        <w:rPr>
          <w:rFonts w:ascii="Arial" w:hAnsi="Arial" w:cs="Arial"/>
          <w:b/>
          <w:sz w:val="22"/>
          <w:lang w:val="en-GB"/>
        </w:rPr>
        <w:t xml:space="preserve">, </w:t>
      </w:r>
      <w:r w:rsidR="00236DFA">
        <w:rPr>
          <w:rFonts w:ascii="Arial" w:hAnsi="Arial" w:cs="Arial"/>
          <w:b/>
          <w:sz w:val="22"/>
          <w:lang w:val="en-GB"/>
        </w:rPr>
        <w:t>14</w:t>
      </w:r>
      <w:r w:rsidR="000E37B7" w:rsidRPr="00133788">
        <w:rPr>
          <w:rFonts w:ascii="Arial" w:hAnsi="Arial" w:cs="Arial"/>
          <w:b/>
          <w:sz w:val="22"/>
          <w:lang w:val="en-GB"/>
        </w:rPr>
        <w:t xml:space="preserve"> </w:t>
      </w:r>
      <w:r w:rsidR="00617F95" w:rsidRPr="00133788">
        <w:rPr>
          <w:rFonts w:ascii="Arial" w:hAnsi="Arial" w:cs="Arial"/>
          <w:b/>
          <w:sz w:val="22"/>
          <w:lang w:val="en-GB"/>
        </w:rPr>
        <w:t>September</w:t>
      </w:r>
      <w:r w:rsidR="000E37B7" w:rsidRPr="00133788">
        <w:rPr>
          <w:rFonts w:ascii="Arial" w:hAnsi="Arial" w:cs="Arial"/>
          <w:b/>
          <w:sz w:val="22"/>
          <w:lang w:val="en-GB"/>
        </w:rPr>
        <w:t xml:space="preserve"> </w:t>
      </w:r>
      <w:r w:rsidR="00697D4D" w:rsidRPr="00133788">
        <w:rPr>
          <w:rFonts w:ascii="Arial" w:hAnsi="Arial" w:cs="Arial"/>
          <w:b/>
          <w:sz w:val="22"/>
          <w:lang w:val="en-GB"/>
        </w:rPr>
        <w:t>2021</w:t>
      </w:r>
      <w:r w:rsidR="000E37B7" w:rsidRPr="00133788">
        <w:rPr>
          <w:rFonts w:ascii="Arial" w:hAnsi="Arial" w:cs="Arial"/>
          <w:b/>
          <w:sz w:val="22"/>
          <w:lang w:val="en-GB"/>
        </w:rPr>
        <w:t xml:space="preserve"> –</w:t>
      </w:r>
      <w:r w:rsidR="00BF07EB">
        <w:rPr>
          <w:rFonts w:ascii="Arial" w:hAnsi="Arial" w:cs="Arial"/>
          <w:bCs/>
          <w:sz w:val="22"/>
          <w:lang w:val="en-GB"/>
        </w:rPr>
        <w:t xml:space="preserve"> </w:t>
      </w:r>
      <w:r w:rsidR="00A82AE8">
        <w:rPr>
          <w:rFonts w:ascii="Arial" w:hAnsi="Arial" w:cs="Arial"/>
          <w:bCs/>
          <w:sz w:val="22"/>
          <w:lang w:val="en-GB"/>
        </w:rPr>
        <w:t xml:space="preserve">At IAA Mobility 2021, </w:t>
      </w:r>
      <w:r w:rsidR="00133788" w:rsidRPr="00133788">
        <w:rPr>
          <w:rFonts w:ascii="Arial" w:hAnsi="Arial" w:cs="Arial"/>
          <w:bCs/>
          <w:sz w:val="22"/>
          <w:lang w:val="en-GB"/>
        </w:rPr>
        <w:t>Hyundai</w:t>
      </w:r>
      <w:r w:rsidR="00BF07EB">
        <w:rPr>
          <w:rFonts w:ascii="Arial" w:hAnsi="Arial" w:cs="Arial"/>
          <w:bCs/>
          <w:sz w:val="22"/>
          <w:lang w:val="en-GB"/>
        </w:rPr>
        <w:t xml:space="preserve"> Motor outlined its commitment to </w:t>
      </w:r>
      <w:r w:rsidR="000C6AB6">
        <w:rPr>
          <w:rFonts w:ascii="Arial" w:hAnsi="Arial" w:cs="Arial"/>
          <w:bCs/>
          <w:sz w:val="22"/>
          <w:lang w:val="en-GB"/>
        </w:rPr>
        <w:t>achieving</w:t>
      </w:r>
      <w:r w:rsidR="00BF07EB">
        <w:rPr>
          <w:rFonts w:ascii="Arial" w:hAnsi="Arial" w:cs="Arial"/>
          <w:bCs/>
          <w:sz w:val="22"/>
          <w:lang w:val="en-GB"/>
        </w:rPr>
        <w:t xml:space="preserve"> carbon neutral</w:t>
      </w:r>
      <w:r w:rsidR="000C6AB6">
        <w:rPr>
          <w:rFonts w:ascii="Arial" w:hAnsi="Arial" w:cs="Arial"/>
          <w:bCs/>
          <w:sz w:val="22"/>
          <w:lang w:val="en-GB"/>
        </w:rPr>
        <w:t>ity in its products and global operations</w:t>
      </w:r>
      <w:r w:rsidR="00BF07EB">
        <w:rPr>
          <w:rFonts w:ascii="Arial" w:hAnsi="Arial" w:cs="Arial"/>
          <w:bCs/>
          <w:sz w:val="22"/>
          <w:lang w:val="en-GB"/>
        </w:rPr>
        <w:t xml:space="preserve"> by 2045. </w:t>
      </w:r>
      <w:r w:rsidR="000C6AB6">
        <w:rPr>
          <w:rFonts w:ascii="Arial" w:hAnsi="Arial" w:cs="Arial"/>
          <w:bCs/>
          <w:sz w:val="22"/>
          <w:lang w:val="en-GB"/>
        </w:rPr>
        <w:t>In addition, the company unveiled its ground</w:t>
      </w:r>
      <w:r w:rsidR="005208E0">
        <w:rPr>
          <w:rFonts w:ascii="Arial" w:hAnsi="Arial" w:cs="Arial"/>
          <w:bCs/>
          <w:sz w:val="22"/>
          <w:lang w:val="en-GB"/>
        </w:rPr>
        <w:t>-</w:t>
      </w:r>
      <w:r w:rsidR="000C6AB6">
        <w:rPr>
          <w:rFonts w:ascii="Arial" w:hAnsi="Arial" w:cs="Arial"/>
          <w:bCs/>
          <w:sz w:val="22"/>
          <w:lang w:val="en-GB"/>
        </w:rPr>
        <w:t xml:space="preserve">breaking all-electric </w:t>
      </w:r>
      <w:r w:rsidR="00735397">
        <w:rPr>
          <w:rFonts w:ascii="Arial" w:hAnsi="Arial" w:cs="Arial"/>
          <w:bCs/>
          <w:sz w:val="22"/>
          <w:lang w:val="en-GB"/>
        </w:rPr>
        <w:t>r</w:t>
      </w:r>
      <w:r w:rsidR="000C6AB6">
        <w:rPr>
          <w:rFonts w:ascii="Arial" w:hAnsi="Arial" w:cs="Arial"/>
          <w:bCs/>
          <w:sz w:val="22"/>
          <w:lang w:val="en-GB"/>
        </w:rPr>
        <w:t>obotaxi</w:t>
      </w:r>
      <w:r w:rsidR="00373F4D">
        <w:rPr>
          <w:rFonts w:ascii="Arial" w:hAnsi="Arial" w:cs="Arial"/>
          <w:bCs/>
          <w:sz w:val="22"/>
          <w:lang w:val="en-GB"/>
        </w:rPr>
        <w:t xml:space="preserve"> together with Motional</w:t>
      </w:r>
      <w:r w:rsidR="000C6AB6">
        <w:rPr>
          <w:rFonts w:ascii="Arial" w:hAnsi="Arial" w:cs="Arial"/>
          <w:bCs/>
          <w:sz w:val="22"/>
          <w:lang w:val="en-GB"/>
        </w:rPr>
        <w:t xml:space="preserve">, which is based on its </w:t>
      </w:r>
      <w:r w:rsidR="00700B43">
        <w:rPr>
          <w:rFonts w:ascii="Arial" w:hAnsi="Arial" w:cs="Arial"/>
          <w:bCs/>
          <w:sz w:val="22"/>
          <w:lang w:val="en-GB"/>
        </w:rPr>
        <w:t xml:space="preserve">award-winning IONIQ </w:t>
      </w:r>
      <w:r w:rsidR="00DA4A4B">
        <w:rPr>
          <w:rFonts w:ascii="Arial" w:hAnsi="Arial" w:cs="Arial"/>
          <w:bCs/>
          <w:sz w:val="22"/>
          <w:lang w:val="en-GB"/>
        </w:rPr>
        <w:t>5</w:t>
      </w:r>
      <w:r w:rsidR="00700B43">
        <w:rPr>
          <w:rFonts w:ascii="Arial" w:hAnsi="Arial" w:cs="Arial"/>
          <w:bCs/>
          <w:sz w:val="22"/>
          <w:lang w:val="en-GB"/>
        </w:rPr>
        <w:t>.</w:t>
      </w:r>
    </w:p>
    <w:p w14:paraId="517C1FD6" w14:textId="7555F30D" w:rsidR="003011C9" w:rsidRDefault="00096142" w:rsidP="00133788">
      <w:pPr>
        <w:rPr>
          <w:rFonts w:ascii="Arial" w:hAnsi="Arial" w:cs="Arial"/>
          <w:sz w:val="22"/>
          <w:lang w:val="en-GB"/>
        </w:rPr>
      </w:pPr>
      <w:r>
        <w:rPr>
          <w:rFonts w:ascii="Arial" w:hAnsi="Arial" w:cs="Arial"/>
          <w:sz w:val="22"/>
          <w:lang w:val="en-GB"/>
        </w:rPr>
        <w:lastRenderedPageBreak/>
        <w:t xml:space="preserve">This year, </w:t>
      </w:r>
      <w:r w:rsidR="00611F03">
        <w:rPr>
          <w:rFonts w:ascii="Arial" w:hAnsi="Arial" w:cs="Arial"/>
          <w:sz w:val="22"/>
          <w:lang w:val="en-GB"/>
        </w:rPr>
        <w:t>IAA</w:t>
      </w:r>
      <w:r w:rsidR="0041013E">
        <w:rPr>
          <w:rFonts w:ascii="Arial" w:hAnsi="Arial" w:cs="Arial"/>
          <w:sz w:val="22"/>
          <w:lang w:val="en-GB"/>
        </w:rPr>
        <w:t xml:space="preserve"> </w:t>
      </w:r>
      <w:r w:rsidR="00611F03">
        <w:rPr>
          <w:rFonts w:ascii="Arial" w:hAnsi="Arial" w:cs="Arial"/>
          <w:sz w:val="22"/>
          <w:lang w:val="en-GB"/>
        </w:rPr>
        <w:t>took place in Munich, Germany</w:t>
      </w:r>
      <w:r>
        <w:rPr>
          <w:rFonts w:ascii="Arial" w:hAnsi="Arial" w:cs="Arial"/>
          <w:sz w:val="22"/>
          <w:lang w:val="en-GB"/>
        </w:rPr>
        <w:t>,</w:t>
      </w:r>
      <w:r w:rsidRPr="00096142">
        <w:rPr>
          <w:rFonts w:ascii="Arial" w:hAnsi="Arial" w:cs="Arial"/>
          <w:sz w:val="22"/>
          <w:lang w:val="en-GB"/>
        </w:rPr>
        <w:t xml:space="preserve"> </w:t>
      </w:r>
      <w:r>
        <w:rPr>
          <w:rFonts w:ascii="Arial" w:hAnsi="Arial" w:cs="Arial"/>
          <w:sz w:val="22"/>
          <w:lang w:val="en-GB"/>
        </w:rPr>
        <w:t>for the first time. It marked</w:t>
      </w:r>
      <w:r w:rsidR="007B3A55">
        <w:rPr>
          <w:rFonts w:ascii="Arial" w:hAnsi="Arial" w:cs="Arial"/>
          <w:sz w:val="22"/>
          <w:lang w:val="en-GB"/>
        </w:rPr>
        <w:t xml:space="preserve"> Hyundai’s first motor show appearance</w:t>
      </w:r>
      <w:r>
        <w:rPr>
          <w:rFonts w:ascii="Arial" w:hAnsi="Arial" w:cs="Arial"/>
          <w:sz w:val="22"/>
          <w:lang w:val="en-GB"/>
        </w:rPr>
        <w:t xml:space="preserve"> in Europe</w:t>
      </w:r>
      <w:r w:rsidR="007B3A55">
        <w:rPr>
          <w:rFonts w:ascii="Arial" w:hAnsi="Arial" w:cs="Arial"/>
          <w:sz w:val="22"/>
          <w:lang w:val="en-GB"/>
        </w:rPr>
        <w:t xml:space="preserve"> since</w:t>
      </w:r>
      <w:r>
        <w:rPr>
          <w:rFonts w:ascii="Arial" w:hAnsi="Arial" w:cs="Arial"/>
          <w:sz w:val="22"/>
          <w:lang w:val="en-GB"/>
        </w:rPr>
        <w:t xml:space="preserve"> the coronavirus pandemic began, and</w:t>
      </w:r>
      <w:r w:rsidR="007B3A55">
        <w:rPr>
          <w:rFonts w:ascii="Arial" w:hAnsi="Arial" w:cs="Arial"/>
          <w:sz w:val="22"/>
          <w:lang w:val="en-GB"/>
        </w:rPr>
        <w:t xml:space="preserve"> a </w:t>
      </w:r>
      <w:r>
        <w:rPr>
          <w:rFonts w:ascii="Arial" w:hAnsi="Arial" w:cs="Arial"/>
          <w:sz w:val="22"/>
          <w:lang w:val="en-GB"/>
        </w:rPr>
        <w:t>series</w:t>
      </w:r>
      <w:r w:rsidR="007B3A55">
        <w:rPr>
          <w:rFonts w:ascii="Arial" w:hAnsi="Arial" w:cs="Arial"/>
          <w:sz w:val="22"/>
          <w:lang w:val="en-GB"/>
        </w:rPr>
        <w:t xml:space="preserve"> of regulations were in place to ensure the safety of exhibitors and attendees.</w:t>
      </w:r>
      <w:r w:rsidR="003011C9">
        <w:rPr>
          <w:rFonts w:ascii="Arial" w:hAnsi="Arial" w:cs="Arial"/>
          <w:sz w:val="22"/>
          <w:lang w:val="en-GB"/>
        </w:rPr>
        <w:t xml:space="preserve"> </w:t>
      </w:r>
      <w:r w:rsidR="00A82AE8">
        <w:rPr>
          <w:rFonts w:ascii="Arial" w:hAnsi="Arial" w:cs="Arial"/>
          <w:sz w:val="22"/>
          <w:lang w:val="en-GB"/>
        </w:rPr>
        <w:t>With Hyundai</w:t>
      </w:r>
      <w:r w:rsidR="003011C9">
        <w:rPr>
          <w:rFonts w:ascii="Arial" w:hAnsi="Arial" w:cs="Arial"/>
          <w:sz w:val="22"/>
          <w:lang w:val="en-GB"/>
        </w:rPr>
        <w:t xml:space="preserve"> making a series of bold announcements</w:t>
      </w:r>
      <w:r w:rsidR="00A82AE8">
        <w:rPr>
          <w:rFonts w:ascii="Arial" w:hAnsi="Arial" w:cs="Arial"/>
          <w:sz w:val="22"/>
          <w:lang w:val="en-GB"/>
        </w:rPr>
        <w:t xml:space="preserve"> about its future strategy and introducing some innovative products</w:t>
      </w:r>
      <w:r w:rsidR="003011C9">
        <w:rPr>
          <w:rFonts w:ascii="Arial" w:hAnsi="Arial" w:cs="Arial"/>
          <w:sz w:val="22"/>
          <w:lang w:val="en-GB"/>
        </w:rPr>
        <w:t xml:space="preserve">, media interest </w:t>
      </w:r>
      <w:r w:rsidR="00A82AE8">
        <w:rPr>
          <w:rFonts w:ascii="Arial" w:hAnsi="Arial" w:cs="Arial"/>
          <w:sz w:val="22"/>
          <w:lang w:val="en-GB"/>
        </w:rPr>
        <w:t xml:space="preserve">in the </w:t>
      </w:r>
      <w:r w:rsidR="007B3A55">
        <w:rPr>
          <w:rFonts w:ascii="Arial" w:hAnsi="Arial" w:cs="Arial"/>
          <w:sz w:val="22"/>
          <w:lang w:val="en-GB"/>
        </w:rPr>
        <w:t>company</w:t>
      </w:r>
      <w:r w:rsidR="00A82AE8">
        <w:rPr>
          <w:rFonts w:ascii="Arial" w:hAnsi="Arial" w:cs="Arial"/>
          <w:sz w:val="22"/>
          <w:lang w:val="en-GB"/>
        </w:rPr>
        <w:t xml:space="preserve"> </w:t>
      </w:r>
      <w:r w:rsidR="003011C9">
        <w:rPr>
          <w:rFonts w:ascii="Arial" w:hAnsi="Arial" w:cs="Arial"/>
          <w:sz w:val="22"/>
          <w:lang w:val="en-GB"/>
        </w:rPr>
        <w:t>proved to be</w:t>
      </w:r>
      <w:r w:rsidR="00611F03">
        <w:rPr>
          <w:rFonts w:ascii="Arial" w:hAnsi="Arial" w:cs="Arial"/>
          <w:sz w:val="22"/>
          <w:lang w:val="en-GB"/>
        </w:rPr>
        <w:t xml:space="preserve"> </w:t>
      </w:r>
      <w:r w:rsidR="003011C9">
        <w:rPr>
          <w:rFonts w:ascii="Arial" w:hAnsi="Arial" w:cs="Arial"/>
          <w:sz w:val="22"/>
          <w:lang w:val="en-GB"/>
        </w:rPr>
        <w:t>high</w:t>
      </w:r>
      <w:r w:rsidR="007D62ED">
        <w:rPr>
          <w:rFonts w:ascii="Arial" w:hAnsi="Arial" w:cs="Arial"/>
          <w:sz w:val="22"/>
          <w:lang w:val="en-GB"/>
        </w:rPr>
        <w:t>.</w:t>
      </w:r>
    </w:p>
    <w:p w14:paraId="61C3CAE7" w14:textId="70F9D9C0" w:rsidR="00D93593" w:rsidRDefault="0041013E" w:rsidP="00133788">
      <w:pPr>
        <w:rPr>
          <w:rFonts w:ascii="Arial" w:hAnsi="Arial" w:cs="Arial"/>
          <w:sz w:val="22"/>
          <w:lang w:val="en-GB"/>
        </w:rPr>
      </w:pPr>
      <w:r>
        <w:rPr>
          <w:rFonts w:ascii="Arial" w:hAnsi="Arial" w:cs="Arial"/>
          <w:sz w:val="22"/>
          <w:lang w:val="en-GB"/>
        </w:rPr>
        <w:t>Journalists</w:t>
      </w:r>
      <w:r w:rsidR="0089181F">
        <w:rPr>
          <w:rFonts w:ascii="Arial" w:hAnsi="Arial" w:cs="Arial"/>
          <w:sz w:val="22"/>
          <w:lang w:val="en-GB"/>
        </w:rPr>
        <w:t xml:space="preserve"> had the opportunity to</w:t>
      </w:r>
      <w:r w:rsidR="001309EC">
        <w:rPr>
          <w:rFonts w:ascii="Arial" w:hAnsi="Arial" w:cs="Arial"/>
          <w:sz w:val="22"/>
          <w:lang w:val="en-GB"/>
        </w:rPr>
        <w:t xml:space="preserve"> </w:t>
      </w:r>
      <w:r w:rsidR="0089181F">
        <w:rPr>
          <w:rFonts w:ascii="Arial" w:hAnsi="Arial" w:cs="Arial"/>
          <w:sz w:val="22"/>
          <w:lang w:val="en-GB"/>
        </w:rPr>
        <w:t>experience Hyundai’s</w:t>
      </w:r>
      <w:r w:rsidR="001309EC">
        <w:rPr>
          <w:rFonts w:ascii="Arial" w:hAnsi="Arial" w:cs="Arial"/>
          <w:sz w:val="22"/>
          <w:lang w:val="en-GB"/>
        </w:rPr>
        <w:t xml:space="preserve"> latest clean mobility vehicles via </w:t>
      </w:r>
      <w:r>
        <w:rPr>
          <w:rFonts w:ascii="Arial" w:hAnsi="Arial" w:cs="Arial"/>
          <w:sz w:val="22"/>
          <w:lang w:val="en-GB"/>
        </w:rPr>
        <w:t>the company’s</w:t>
      </w:r>
      <w:r w:rsidR="001309EC">
        <w:rPr>
          <w:rFonts w:ascii="Arial" w:hAnsi="Arial" w:cs="Arial"/>
          <w:sz w:val="22"/>
          <w:lang w:val="en-GB"/>
        </w:rPr>
        <w:t xml:space="preserve"> service on IAA’</w:t>
      </w:r>
      <w:r w:rsidR="0089181F">
        <w:rPr>
          <w:rFonts w:ascii="Arial" w:hAnsi="Arial" w:cs="Arial"/>
          <w:sz w:val="22"/>
          <w:lang w:val="en-GB"/>
        </w:rPr>
        <w:t>s Blue Lane,</w:t>
      </w:r>
      <w:r w:rsidR="001309EC">
        <w:rPr>
          <w:rFonts w:ascii="Arial" w:hAnsi="Arial" w:cs="Arial"/>
          <w:sz w:val="22"/>
          <w:lang w:val="en-GB"/>
        </w:rPr>
        <w:t xml:space="preserve"> including IONIQ 5, NEXO, Kona Electric and the Elec City Fuel Cell bus. This</w:t>
      </w:r>
      <w:r w:rsidR="0089181F">
        <w:rPr>
          <w:rFonts w:ascii="Arial" w:hAnsi="Arial" w:cs="Arial"/>
          <w:sz w:val="22"/>
          <w:lang w:val="en-GB"/>
        </w:rPr>
        <w:t xml:space="preserve"> proved to be successful</w:t>
      </w:r>
      <w:r w:rsidR="001309EC">
        <w:rPr>
          <w:rFonts w:ascii="Arial" w:hAnsi="Arial" w:cs="Arial"/>
          <w:sz w:val="22"/>
          <w:lang w:val="en-GB"/>
        </w:rPr>
        <w:t>, with every spot fully booked on the first day</w:t>
      </w:r>
      <w:r w:rsidR="00373F4D">
        <w:rPr>
          <w:rFonts w:ascii="Arial" w:hAnsi="Arial" w:cs="Arial"/>
          <w:sz w:val="22"/>
          <w:lang w:val="en-GB"/>
        </w:rPr>
        <w:t>s</w:t>
      </w:r>
      <w:r w:rsidR="001309EC">
        <w:rPr>
          <w:rFonts w:ascii="Arial" w:hAnsi="Arial" w:cs="Arial"/>
          <w:sz w:val="22"/>
          <w:lang w:val="en-GB"/>
        </w:rPr>
        <w:t xml:space="preserve"> of the event.</w:t>
      </w:r>
    </w:p>
    <w:p w14:paraId="078B9CAA" w14:textId="64073ACF" w:rsidR="00D93593" w:rsidRDefault="00D93593" w:rsidP="00D93593">
      <w:pPr>
        <w:rPr>
          <w:rFonts w:ascii="Arial" w:hAnsi="Arial" w:cs="Arial"/>
          <w:color w:val="000000" w:themeColor="text1"/>
          <w:sz w:val="22"/>
          <w:lang w:val="en-GB"/>
        </w:rPr>
      </w:pPr>
      <w:r w:rsidRPr="00133788">
        <w:rPr>
          <w:rFonts w:ascii="Arial" w:hAnsi="Arial" w:cs="Arial"/>
          <w:color w:val="000000" w:themeColor="text1"/>
          <w:sz w:val="22"/>
          <w:lang w:val="en-GB"/>
        </w:rPr>
        <w:t>“</w:t>
      </w:r>
      <w:r w:rsidR="0089181F">
        <w:rPr>
          <w:rFonts w:ascii="Arial" w:hAnsi="Arial" w:cs="Arial"/>
          <w:color w:val="000000" w:themeColor="text1"/>
          <w:sz w:val="22"/>
          <w:lang w:val="en-GB"/>
        </w:rPr>
        <w:t xml:space="preserve">IAA is </w:t>
      </w:r>
      <w:r w:rsidR="00373F4D">
        <w:rPr>
          <w:rFonts w:ascii="Arial" w:hAnsi="Arial" w:cs="Arial"/>
          <w:color w:val="000000" w:themeColor="text1"/>
          <w:sz w:val="22"/>
          <w:lang w:val="en-GB"/>
        </w:rPr>
        <w:t>traditionally the leading motor show</w:t>
      </w:r>
      <w:r w:rsidR="0089181F">
        <w:rPr>
          <w:rFonts w:ascii="Arial" w:hAnsi="Arial" w:cs="Arial"/>
          <w:color w:val="000000" w:themeColor="text1"/>
          <w:sz w:val="22"/>
          <w:lang w:val="en-GB"/>
        </w:rPr>
        <w:t xml:space="preserve"> in Europe, and we were delighted to</w:t>
      </w:r>
      <w:r w:rsidR="00F6508D">
        <w:rPr>
          <w:rFonts w:ascii="Arial" w:hAnsi="Arial" w:cs="Arial"/>
          <w:color w:val="000000" w:themeColor="text1"/>
          <w:sz w:val="22"/>
          <w:lang w:val="en-GB"/>
        </w:rPr>
        <w:t xml:space="preserve"> be able</w:t>
      </w:r>
      <w:r w:rsidR="0089181F">
        <w:rPr>
          <w:rFonts w:ascii="Arial" w:hAnsi="Arial" w:cs="Arial"/>
          <w:color w:val="000000" w:themeColor="text1"/>
          <w:sz w:val="22"/>
          <w:lang w:val="en-GB"/>
        </w:rPr>
        <w:t xml:space="preserve"> </w:t>
      </w:r>
      <w:r w:rsidR="00F6508D">
        <w:rPr>
          <w:rFonts w:ascii="Arial" w:hAnsi="Arial" w:cs="Arial"/>
          <w:color w:val="000000" w:themeColor="text1"/>
          <w:sz w:val="22"/>
          <w:lang w:val="en-GB"/>
        </w:rPr>
        <w:t xml:space="preserve">to introduce </w:t>
      </w:r>
      <w:r w:rsidR="00F6508D">
        <w:rPr>
          <w:rFonts w:ascii="Arial" w:hAnsi="Arial" w:cs="Arial"/>
          <w:color w:val="000000" w:themeColor="text1"/>
          <w:sz w:val="22"/>
          <w:lang w:val="en-GB"/>
        </w:rPr>
        <w:lastRenderedPageBreak/>
        <w:t>our path to carbon neutrality a</w:t>
      </w:r>
      <w:r w:rsidR="0089181F">
        <w:rPr>
          <w:rFonts w:ascii="Arial" w:hAnsi="Arial" w:cs="Arial"/>
          <w:color w:val="000000" w:themeColor="text1"/>
          <w:sz w:val="22"/>
          <w:lang w:val="en-GB"/>
        </w:rPr>
        <w:t xml:space="preserve">t </w:t>
      </w:r>
      <w:r w:rsidR="00F6508D">
        <w:rPr>
          <w:rFonts w:ascii="Arial" w:hAnsi="Arial" w:cs="Arial"/>
          <w:color w:val="000000" w:themeColor="text1"/>
          <w:sz w:val="22"/>
          <w:lang w:val="en-GB"/>
        </w:rPr>
        <w:t>the</w:t>
      </w:r>
      <w:r w:rsidR="0089181F">
        <w:rPr>
          <w:rFonts w:ascii="Arial" w:hAnsi="Arial" w:cs="Arial"/>
          <w:color w:val="000000" w:themeColor="text1"/>
          <w:sz w:val="22"/>
          <w:lang w:val="en-GB"/>
        </w:rPr>
        <w:t xml:space="preserve"> first-ever Munich event</w:t>
      </w:r>
      <w:r w:rsidRPr="00133788">
        <w:rPr>
          <w:rFonts w:ascii="Arial" w:hAnsi="Arial" w:cs="Arial"/>
          <w:color w:val="000000" w:themeColor="text1"/>
          <w:sz w:val="22"/>
          <w:lang w:val="en-GB"/>
        </w:rPr>
        <w:t>,” says Michael Cole, President and CEO at Hyundai Motor Europe. “</w:t>
      </w:r>
      <w:r>
        <w:rPr>
          <w:rFonts w:ascii="Arial" w:hAnsi="Arial" w:cs="Arial"/>
          <w:color w:val="000000" w:themeColor="text1"/>
          <w:sz w:val="22"/>
          <w:lang w:val="en-GB"/>
        </w:rPr>
        <w:t xml:space="preserve">IAA also presented us with the opportunity to showcase some of our exciting </w:t>
      </w:r>
      <w:r w:rsidR="00373F4D">
        <w:rPr>
          <w:rFonts w:ascii="Arial" w:hAnsi="Arial" w:cs="Arial"/>
          <w:color w:val="000000" w:themeColor="text1"/>
          <w:sz w:val="22"/>
          <w:lang w:val="en-GB"/>
        </w:rPr>
        <w:t>outlooks</w:t>
      </w:r>
      <w:r>
        <w:rPr>
          <w:rFonts w:ascii="Arial" w:hAnsi="Arial" w:cs="Arial"/>
          <w:color w:val="000000" w:themeColor="text1"/>
          <w:sz w:val="22"/>
          <w:lang w:val="en-GB"/>
        </w:rPr>
        <w:t>, including a world premiere for</w:t>
      </w:r>
      <w:r w:rsidR="00373F4D">
        <w:rPr>
          <w:rFonts w:ascii="Arial" w:hAnsi="Arial" w:cs="Arial"/>
          <w:color w:val="000000" w:themeColor="text1"/>
          <w:sz w:val="22"/>
          <w:lang w:val="en-GB"/>
        </w:rPr>
        <w:t xml:space="preserve"> the</w:t>
      </w:r>
      <w:r w:rsidRPr="00E06133">
        <w:rPr>
          <w:rFonts w:ascii="Arial" w:hAnsi="Arial" w:cs="Arial"/>
          <w:color w:val="000000" w:themeColor="text1"/>
          <w:sz w:val="22"/>
          <w:lang w:val="en-GB"/>
        </w:rPr>
        <w:t xml:space="preserve"> IONIQ 5</w:t>
      </w:r>
      <w:r>
        <w:rPr>
          <w:rFonts w:ascii="Arial" w:hAnsi="Arial" w:cs="Arial"/>
          <w:color w:val="000000" w:themeColor="text1"/>
          <w:sz w:val="22"/>
          <w:lang w:val="en-GB"/>
        </w:rPr>
        <w:t xml:space="preserve">-based </w:t>
      </w:r>
      <w:r w:rsidR="00735397">
        <w:rPr>
          <w:rFonts w:ascii="Arial" w:hAnsi="Arial" w:cs="Arial"/>
          <w:color w:val="000000" w:themeColor="text1"/>
          <w:sz w:val="22"/>
          <w:lang w:val="en-GB"/>
        </w:rPr>
        <w:t>r</w:t>
      </w:r>
      <w:r w:rsidRPr="00E06133">
        <w:rPr>
          <w:rFonts w:ascii="Arial" w:hAnsi="Arial" w:cs="Arial"/>
          <w:color w:val="000000" w:themeColor="text1"/>
          <w:sz w:val="22"/>
          <w:lang w:val="en-GB"/>
        </w:rPr>
        <w:t>obotaxi</w:t>
      </w:r>
      <w:r>
        <w:rPr>
          <w:rFonts w:ascii="Arial" w:hAnsi="Arial" w:cs="Arial"/>
          <w:color w:val="000000" w:themeColor="text1"/>
          <w:sz w:val="22"/>
          <w:lang w:val="en-GB"/>
        </w:rPr>
        <w:t>. This</w:t>
      </w:r>
      <w:r w:rsidR="00F6508D">
        <w:rPr>
          <w:rFonts w:ascii="Arial" w:hAnsi="Arial" w:cs="Arial"/>
          <w:color w:val="000000" w:themeColor="text1"/>
          <w:sz w:val="22"/>
          <w:lang w:val="en-GB"/>
        </w:rPr>
        <w:t xml:space="preserve"> model</w:t>
      </w:r>
      <w:r>
        <w:rPr>
          <w:rFonts w:ascii="Arial" w:hAnsi="Arial" w:cs="Arial"/>
          <w:color w:val="000000" w:themeColor="text1"/>
          <w:sz w:val="22"/>
          <w:lang w:val="en-GB"/>
        </w:rPr>
        <w:t xml:space="preserve"> will serve as a platform for fully autonomous robotaxis, and</w:t>
      </w:r>
      <w:r w:rsidRPr="00E06133">
        <w:rPr>
          <w:rFonts w:ascii="Arial" w:hAnsi="Arial" w:cs="Arial"/>
          <w:color w:val="000000" w:themeColor="text1"/>
          <w:sz w:val="22"/>
          <w:lang w:val="en-GB"/>
        </w:rPr>
        <w:t xml:space="preserve"> </w:t>
      </w:r>
      <w:r w:rsidR="00F6508D">
        <w:rPr>
          <w:rFonts w:ascii="Arial" w:hAnsi="Arial" w:cs="Arial"/>
          <w:color w:val="000000" w:themeColor="text1"/>
          <w:sz w:val="22"/>
          <w:lang w:val="en-GB"/>
        </w:rPr>
        <w:t xml:space="preserve">ultimately </w:t>
      </w:r>
      <w:r w:rsidRPr="00E06133">
        <w:rPr>
          <w:rFonts w:ascii="Arial" w:hAnsi="Arial" w:cs="Arial"/>
          <w:color w:val="000000" w:themeColor="text1"/>
          <w:sz w:val="22"/>
          <w:lang w:val="en-GB"/>
        </w:rPr>
        <w:t>make driverless vehicles a safe, reliable and accessible reality</w:t>
      </w:r>
      <w:r>
        <w:rPr>
          <w:rFonts w:ascii="Arial" w:hAnsi="Arial" w:cs="Arial"/>
          <w:color w:val="000000" w:themeColor="text1"/>
          <w:sz w:val="22"/>
          <w:lang w:val="en-GB"/>
        </w:rPr>
        <w:t>.</w:t>
      </w:r>
      <w:r w:rsidRPr="00133788">
        <w:rPr>
          <w:rFonts w:ascii="Arial" w:hAnsi="Arial" w:cs="Arial"/>
          <w:color w:val="000000" w:themeColor="text1"/>
          <w:sz w:val="22"/>
          <w:lang w:val="en-GB"/>
        </w:rPr>
        <w:t>”</w:t>
      </w:r>
    </w:p>
    <w:p w14:paraId="5AFA2C43" w14:textId="6F11ACF5" w:rsidR="003862AC" w:rsidRPr="00601A8F" w:rsidRDefault="003862AC" w:rsidP="00D93593">
      <w:pPr>
        <w:rPr>
          <w:rFonts w:ascii="Arial" w:hAnsi="Arial" w:cs="Arial"/>
          <w:b/>
          <w:color w:val="000000" w:themeColor="text1"/>
          <w:sz w:val="22"/>
          <w:lang w:val="en-GB"/>
        </w:rPr>
      </w:pPr>
      <w:r w:rsidRPr="00601A8F">
        <w:rPr>
          <w:rFonts w:ascii="Arial" w:hAnsi="Arial" w:cs="Arial"/>
          <w:b/>
          <w:color w:val="000000" w:themeColor="text1"/>
          <w:sz w:val="22"/>
          <w:lang w:val="en-GB"/>
        </w:rPr>
        <w:t>High media interest in Hyundai’s IAA activities</w:t>
      </w:r>
      <w:r w:rsidR="0074117D">
        <w:rPr>
          <w:rFonts w:ascii="Arial" w:hAnsi="Arial" w:cs="Arial"/>
          <w:b/>
          <w:color w:val="000000" w:themeColor="text1"/>
          <w:sz w:val="22"/>
          <w:lang w:val="en-GB"/>
        </w:rPr>
        <w:t xml:space="preserve"> and models showcased</w:t>
      </w:r>
    </w:p>
    <w:p w14:paraId="4701F9B4" w14:textId="7058427D" w:rsidR="003862AC" w:rsidRDefault="00DE4641" w:rsidP="00D93593">
      <w:pPr>
        <w:rPr>
          <w:rFonts w:ascii="Arial" w:hAnsi="Arial" w:cs="Arial"/>
          <w:color w:val="000000" w:themeColor="text1"/>
          <w:sz w:val="22"/>
          <w:lang w:val="en-GB"/>
        </w:rPr>
      </w:pPr>
      <w:r>
        <w:rPr>
          <w:rFonts w:ascii="Arial" w:hAnsi="Arial" w:cs="Arial"/>
          <w:color w:val="000000" w:themeColor="text1"/>
          <w:sz w:val="22"/>
          <w:lang w:val="en-GB"/>
        </w:rPr>
        <w:t>Hyundai’s presence at IAA Mobility 2021 generated a lot of interest with the international motoring media. Many</w:t>
      </w:r>
      <w:r w:rsidRPr="00DE4641">
        <w:rPr>
          <w:rFonts w:ascii="Arial" w:hAnsi="Arial" w:cs="Arial"/>
          <w:color w:val="000000" w:themeColor="text1"/>
          <w:sz w:val="22"/>
          <w:lang w:val="en-GB"/>
        </w:rPr>
        <w:t xml:space="preserve"> publications highlighted Hyundai’s clear commitment to carbon neutrality and its plan to stop selling internal combustion engine vehicles in Europe</w:t>
      </w:r>
      <w:r w:rsidR="00150EDE">
        <w:rPr>
          <w:rFonts w:ascii="Arial" w:hAnsi="Arial" w:cs="Arial"/>
          <w:color w:val="000000" w:themeColor="text1"/>
          <w:sz w:val="22"/>
          <w:lang w:val="en-GB"/>
        </w:rPr>
        <w:t xml:space="preserve">, </w:t>
      </w:r>
      <w:r w:rsidR="00735397">
        <w:rPr>
          <w:rFonts w:ascii="Arial" w:hAnsi="Arial" w:cs="Arial"/>
          <w:color w:val="000000" w:themeColor="text1"/>
          <w:sz w:val="22"/>
          <w:lang w:val="en-GB"/>
        </w:rPr>
        <w:t xml:space="preserve">starting in </w:t>
      </w:r>
      <w:r w:rsidRPr="00DE4641">
        <w:rPr>
          <w:rFonts w:ascii="Arial" w:hAnsi="Arial" w:cs="Arial"/>
          <w:color w:val="000000" w:themeColor="text1"/>
          <w:sz w:val="22"/>
          <w:lang w:val="en-GB"/>
        </w:rPr>
        <w:t>2035.</w:t>
      </w:r>
    </w:p>
    <w:p w14:paraId="5CC2824E" w14:textId="49AA5B44" w:rsidR="003862AC" w:rsidRDefault="009A12F6" w:rsidP="00D93593">
      <w:pPr>
        <w:rPr>
          <w:rFonts w:ascii="Arial" w:hAnsi="Arial" w:cs="Arial"/>
          <w:color w:val="000000" w:themeColor="text1"/>
          <w:sz w:val="22"/>
          <w:lang w:val="en-GB"/>
        </w:rPr>
      </w:pPr>
      <w:r>
        <w:rPr>
          <w:rFonts w:ascii="Arial" w:hAnsi="Arial" w:cs="Arial"/>
          <w:color w:val="000000" w:themeColor="text1"/>
          <w:sz w:val="22"/>
          <w:lang w:val="en-GB"/>
        </w:rPr>
        <w:lastRenderedPageBreak/>
        <w:t>Italian website Motorbox.com remarked: “</w:t>
      </w:r>
      <w:r w:rsidRPr="009A12F6">
        <w:rPr>
          <w:rFonts w:ascii="Arial" w:hAnsi="Arial" w:cs="Arial"/>
          <w:color w:val="000000" w:themeColor="text1"/>
          <w:sz w:val="22"/>
          <w:lang w:val="en-GB"/>
        </w:rPr>
        <w:t>Among Hyundai's many announcements at the IAA Mobility 2021 show in Munich, one stands out in particular: the Korean company's decision to stop selling internal combustion engine vehicles in Europe from 2035. The ambitious goal is to become carbon neutral in both its products and operations by 2045.</w:t>
      </w:r>
      <w:r w:rsidR="00B21F25">
        <w:rPr>
          <w:rFonts w:ascii="Arial" w:hAnsi="Arial" w:cs="Arial"/>
          <w:color w:val="000000" w:themeColor="text1"/>
          <w:sz w:val="22"/>
          <w:lang w:val="en-GB"/>
        </w:rPr>
        <w:t>”</w:t>
      </w:r>
    </w:p>
    <w:p w14:paraId="78C5B86D" w14:textId="126408A1" w:rsidR="00B21F25" w:rsidRDefault="00B21F25" w:rsidP="00B21F25">
      <w:pPr>
        <w:rPr>
          <w:rFonts w:ascii="Arial" w:hAnsi="Arial" w:cs="Arial"/>
          <w:color w:val="000000" w:themeColor="text1"/>
          <w:sz w:val="22"/>
          <w:lang w:val="en-GB"/>
        </w:rPr>
      </w:pPr>
      <w:r>
        <w:rPr>
          <w:rFonts w:ascii="Arial" w:hAnsi="Arial" w:cs="Arial"/>
          <w:color w:val="000000" w:themeColor="text1"/>
          <w:sz w:val="22"/>
          <w:lang w:val="en-GB"/>
        </w:rPr>
        <w:t xml:space="preserve">IONIQ 5-based </w:t>
      </w:r>
      <w:r w:rsidR="00735397">
        <w:rPr>
          <w:rFonts w:ascii="Arial" w:hAnsi="Arial" w:cs="Arial"/>
          <w:color w:val="000000" w:themeColor="text1"/>
          <w:sz w:val="22"/>
          <w:lang w:val="en-GB"/>
        </w:rPr>
        <w:t>r</w:t>
      </w:r>
      <w:r>
        <w:rPr>
          <w:rFonts w:ascii="Arial" w:hAnsi="Arial" w:cs="Arial"/>
          <w:color w:val="000000" w:themeColor="text1"/>
          <w:sz w:val="22"/>
          <w:lang w:val="en-GB"/>
        </w:rPr>
        <w:t>obotaxi also received significant press coverage. French publication Motorsactu.com said “</w:t>
      </w:r>
      <w:r w:rsidRPr="00B21F25">
        <w:rPr>
          <w:rFonts w:ascii="Arial" w:hAnsi="Arial" w:cs="Arial"/>
          <w:color w:val="000000" w:themeColor="text1"/>
          <w:sz w:val="22"/>
          <w:lang w:val="en-GB"/>
        </w:rPr>
        <w:t xml:space="preserve">Built on the basis of the 100% electric Hyundai IONIQ 5, which was launched to worldwide acclaim earlier this year, the </w:t>
      </w:r>
      <w:r w:rsidR="00735397">
        <w:rPr>
          <w:rFonts w:ascii="Arial" w:hAnsi="Arial" w:cs="Arial"/>
          <w:color w:val="000000" w:themeColor="text1"/>
          <w:sz w:val="22"/>
          <w:lang w:val="en-GB"/>
        </w:rPr>
        <w:t>r</w:t>
      </w:r>
      <w:r w:rsidR="00601A8F" w:rsidRPr="00B21F25">
        <w:rPr>
          <w:rFonts w:ascii="Arial" w:hAnsi="Arial" w:cs="Arial"/>
          <w:color w:val="000000" w:themeColor="text1"/>
          <w:sz w:val="22"/>
          <w:lang w:val="en-GB"/>
        </w:rPr>
        <w:t xml:space="preserve">obotaxi </w:t>
      </w:r>
      <w:r w:rsidRPr="00B21F25">
        <w:rPr>
          <w:rFonts w:ascii="Arial" w:hAnsi="Arial" w:cs="Arial"/>
          <w:color w:val="000000" w:themeColor="text1"/>
          <w:sz w:val="22"/>
          <w:lang w:val="en-GB"/>
        </w:rPr>
        <w:t xml:space="preserve">is an SAE Level 4 autonomous vehicle that can be safely operated without a driver. </w:t>
      </w:r>
      <w:r>
        <w:rPr>
          <w:rFonts w:ascii="Arial" w:hAnsi="Arial" w:cs="Arial"/>
          <w:color w:val="000000" w:themeColor="text1"/>
          <w:sz w:val="22"/>
          <w:lang w:val="en-GB"/>
        </w:rPr>
        <w:t>It</w:t>
      </w:r>
      <w:r w:rsidRPr="00B21F25">
        <w:rPr>
          <w:rFonts w:ascii="Arial" w:hAnsi="Arial" w:cs="Arial"/>
          <w:color w:val="000000" w:themeColor="text1"/>
          <w:sz w:val="22"/>
          <w:lang w:val="en-GB"/>
        </w:rPr>
        <w:t xml:space="preserve"> represents the convergence of two of the most revolutionary technologies in mobility: electrification and autonomous driving. The fusion of these technologies can make transportation smarter, </w:t>
      </w:r>
      <w:r w:rsidRPr="00B21F25">
        <w:rPr>
          <w:rFonts w:ascii="Arial" w:hAnsi="Arial" w:cs="Arial"/>
          <w:color w:val="000000" w:themeColor="text1"/>
          <w:sz w:val="22"/>
          <w:lang w:val="en-GB"/>
        </w:rPr>
        <w:lastRenderedPageBreak/>
        <w:t>safer and more sustainable.</w:t>
      </w:r>
      <w:r>
        <w:rPr>
          <w:rFonts w:ascii="Arial" w:hAnsi="Arial" w:cs="Arial"/>
          <w:color w:val="000000" w:themeColor="text1"/>
          <w:sz w:val="22"/>
          <w:lang w:val="en-GB"/>
        </w:rPr>
        <w:t>”</w:t>
      </w:r>
    </w:p>
    <w:p w14:paraId="6F9E5117" w14:textId="7A28F989" w:rsidR="00EF4F23" w:rsidRPr="000A36C4" w:rsidRDefault="00EF4F23" w:rsidP="00EF4F23">
      <w:pPr>
        <w:rPr>
          <w:rFonts w:ascii="Arial" w:hAnsi="Arial" w:cs="Arial"/>
          <w:sz w:val="22"/>
          <w:lang w:val="en-GB"/>
        </w:rPr>
      </w:pPr>
      <w:r w:rsidRPr="000A36C4">
        <w:rPr>
          <w:rFonts w:ascii="Arial" w:hAnsi="Arial" w:cs="Arial"/>
          <w:sz w:val="22"/>
          <w:lang w:val="en-GB"/>
        </w:rPr>
        <w:t xml:space="preserve">In addition, the German publication </w:t>
      </w:r>
      <w:r w:rsidRPr="000A36C4">
        <w:rPr>
          <w:rFonts w:ascii="Arial" w:hAnsi="Arial" w:cs="Arial"/>
          <w:i/>
          <w:iCs/>
          <w:sz w:val="22"/>
          <w:lang w:val="en-GB"/>
        </w:rPr>
        <w:t>VISION mobility</w:t>
      </w:r>
      <w:r w:rsidRPr="000A36C4">
        <w:rPr>
          <w:rFonts w:ascii="Arial" w:hAnsi="Arial" w:cs="Arial"/>
          <w:sz w:val="22"/>
          <w:lang w:val="en-GB"/>
        </w:rPr>
        <w:t xml:space="preserve"> honoured the winners of “BEST OF mobility 2021” at this year</w:t>
      </w:r>
      <w:r w:rsidR="000A36C4" w:rsidRPr="000A36C4">
        <w:rPr>
          <w:rFonts w:ascii="Arial" w:hAnsi="Arial" w:cs="Arial"/>
          <w:sz w:val="22"/>
          <w:lang w:val="en-GB"/>
        </w:rPr>
        <w:t>’</w:t>
      </w:r>
      <w:r w:rsidRPr="000A36C4">
        <w:rPr>
          <w:rFonts w:ascii="Arial" w:hAnsi="Arial" w:cs="Arial"/>
          <w:sz w:val="22"/>
          <w:lang w:val="en-GB"/>
        </w:rPr>
        <w:t>s IAA</w:t>
      </w:r>
      <w:r w:rsidR="009763BD" w:rsidRPr="000A36C4">
        <w:rPr>
          <w:rFonts w:ascii="Arial" w:hAnsi="Arial" w:cs="Arial"/>
          <w:sz w:val="22"/>
          <w:lang w:val="en-GB"/>
        </w:rPr>
        <w:t>,</w:t>
      </w:r>
      <w:r w:rsidRPr="000A36C4">
        <w:rPr>
          <w:rFonts w:ascii="Arial" w:hAnsi="Arial" w:cs="Arial"/>
          <w:sz w:val="22"/>
          <w:lang w:val="en-GB"/>
        </w:rPr>
        <w:t xml:space="preserve"> and Hyundai </w:t>
      </w:r>
      <w:r w:rsidR="00BF22D4">
        <w:rPr>
          <w:rFonts w:ascii="Arial" w:hAnsi="Arial" w:cs="Arial"/>
          <w:sz w:val="22"/>
          <w:lang w:val="en-GB"/>
        </w:rPr>
        <w:t xml:space="preserve">Motor </w:t>
      </w:r>
      <w:r w:rsidRPr="000A36C4">
        <w:rPr>
          <w:rFonts w:ascii="Arial" w:hAnsi="Arial" w:cs="Arial"/>
          <w:sz w:val="22"/>
          <w:lang w:val="en-GB"/>
        </w:rPr>
        <w:t xml:space="preserve">was among the </w:t>
      </w:r>
      <w:r w:rsidR="000A36C4" w:rsidRPr="000A36C4">
        <w:rPr>
          <w:rFonts w:ascii="Arial" w:hAnsi="Arial" w:cs="Arial"/>
          <w:sz w:val="22"/>
          <w:lang w:val="en-GB"/>
        </w:rPr>
        <w:t>prize recipients</w:t>
      </w:r>
      <w:r w:rsidRPr="000A36C4">
        <w:rPr>
          <w:rFonts w:ascii="Arial" w:hAnsi="Arial" w:cs="Arial"/>
          <w:sz w:val="22"/>
          <w:lang w:val="en-GB"/>
        </w:rPr>
        <w:t xml:space="preserve"> with its XCIENT Fuel Cell, the world</w:t>
      </w:r>
      <w:r w:rsidR="000A36C4" w:rsidRPr="000A36C4">
        <w:rPr>
          <w:rFonts w:ascii="Arial" w:hAnsi="Arial" w:cs="Arial"/>
          <w:sz w:val="22"/>
          <w:lang w:val="en-GB"/>
        </w:rPr>
        <w:t>’</w:t>
      </w:r>
      <w:r w:rsidRPr="000A36C4">
        <w:rPr>
          <w:rFonts w:ascii="Arial" w:hAnsi="Arial" w:cs="Arial"/>
          <w:sz w:val="22"/>
          <w:lang w:val="en-GB"/>
        </w:rPr>
        <w:t xml:space="preserve">s first mass-produced, heavy-duty truck powered by hydrogen. More than 1,200 </w:t>
      </w:r>
      <w:r w:rsidR="009763BD" w:rsidRPr="000A36C4">
        <w:rPr>
          <w:rFonts w:ascii="Arial" w:hAnsi="Arial" w:cs="Arial"/>
          <w:sz w:val="22"/>
          <w:lang w:val="en-GB"/>
        </w:rPr>
        <w:t xml:space="preserve">of the magazine’s </w:t>
      </w:r>
      <w:r w:rsidRPr="000A36C4">
        <w:rPr>
          <w:rFonts w:ascii="Arial" w:hAnsi="Arial" w:cs="Arial"/>
          <w:sz w:val="22"/>
          <w:lang w:val="en-GB"/>
        </w:rPr>
        <w:t>readers voted for products and services in the areas of mobility, connectivity</w:t>
      </w:r>
      <w:r w:rsidR="009763BD" w:rsidRPr="000A36C4">
        <w:rPr>
          <w:rFonts w:ascii="Arial" w:hAnsi="Arial" w:cs="Arial"/>
          <w:sz w:val="22"/>
          <w:lang w:val="en-GB"/>
        </w:rPr>
        <w:t>,</w:t>
      </w:r>
      <w:r w:rsidRPr="000A36C4">
        <w:rPr>
          <w:rFonts w:ascii="Arial" w:hAnsi="Arial" w:cs="Arial"/>
          <w:sz w:val="22"/>
          <w:lang w:val="en-GB"/>
        </w:rPr>
        <w:t xml:space="preserve"> and infrastructure. XCIENT Fuel Cell truck was selected as a winner in the </w:t>
      </w:r>
      <w:r w:rsidR="000A36C4" w:rsidRPr="000A36C4">
        <w:rPr>
          <w:rFonts w:ascii="Arial" w:hAnsi="Arial" w:cs="Arial"/>
          <w:sz w:val="22"/>
          <w:lang w:val="en-GB"/>
        </w:rPr>
        <w:t>‘</w:t>
      </w:r>
      <w:r w:rsidRPr="000A36C4">
        <w:rPr>
          <w:rFonts w:ascii="Arial" w:hAnsi="Arial" w:cs="Arial"/>
          <w:sz w:val="22"/>
          <w:lang w:val="en-GB"/>
        </w:rPr>
        <w:t>Alternative Powered Vehicles</w:t>
      </w:r>
      <w:r w:rsidR="000A36C4" w:rsidRPr="000A36C4">
        <w:rPr>
          <w:rFonts w:ascii="Arial" w:hAnsi="Arial" w:cs="Arial"/>
          <w:sz w:val="22"/>
          <w:lang w:val="en-GB"/>
        </w:rPr>
        <w:t>’</w:t>
      </w:r>
      <w:r w:rsidRPr="000A36C4">
        <w:rPr>
          <w:rFonts w:ascii="Arial" w:hAnsi="Arial" w:cs="Arial"/>
          <w:sz w:val="22"/>
          <w:lang w:val="en-GB"/>
        </w:rPr>
        <w:t xml:space="preserve"> category.</w:t>
      </w:r>
    </w:p>
    <w:p w14:paraId="42C142E3" w14:textId="4D74FC7A" w:rsidR="00EF4F23" w:rsidRPr="006402BE" w:rsidRDefault="000A36C4" w:rsidP="00EF4F23">
      <w:pPr>
        <w:rPr>
          <w:rFonts w:ascii="Arial" w:hAnsi="Arial" w:cs="Arial"/>
          <w:sz w:val="22"/>
          <w:lang w:val="en-GB"/>
        </w:rPr>
      </w:pPr>
      <w:r>
        <w:rPr>
          <w:rFonts w:ascii="Arial" w:hAnsi="Arial" w:cs="Arial"/>
          <w:color w:val="000000" w:themeColor="text1"/>
          <w:sz w:val="22"/>
          <w:lang w:val="en-GB"/>
        </w:rPr>
        <w:t>“</w:t>
      </w:r>
      <w:r w:rsidR="00EF4F23" w:rsidRPr="000A36C4">
        <w:rPr>
          <w:rFonts w:ascii="Arial" w:hAnsi="Arial" w:cs="Arial"/>
          <w:color w:val="000000" w:themeColor="text1"/>
          <w:sz w:val="22"/>
          <w:lang w:val="en-GB"/>
        </w:rPr>
        <w:t xml:space="preserve">We are very excited </w:t>
      </w:r>
      <w:r w:rsidR="006402BE">
        <w:rPr>
          <w:rFonts w:ascii="Arial" w:hAnsi="Arial" w:cs="Arial"/>
          <w:color w:val="000000" w:themeColor="text1"/>
          <w:sz w:val="22"/>
          <w:lang w:val="en-GB"/>
        </w:rPr>
        <w:t>because</w:t>
      </w:r>
      <w:r w:rsidR="00EF4F23" w:rsidRPr="000A36C4">
        <w:rPr>
          <w:rFonts w:ascii="Arial" w:hAnsi="Arial" w:cs="Arial"/>
          <w:color w:val="000000" w:themeColor="text1"/>
          <w:sz w:val="22"/>
          <w:lang w:val="en-GB"/>
        </w:rPr>
        <w:t xml:space="preserve"> this shows </w:t>
      </w:r>
      <w:r w:rsidR="006402BE">
        <w:rPr>
          <w:rFonts w:ascii="Arial" w:hAnsi="Arial" w:cs="Arial"/>
          <w:color w:val="000000" w:themeColor="text1"/>
          <w:sz w:val="22"/>
          <w:lang w:val="en-GB"/>
        </w:rPr>
        <w:t xml:space="preserve">that </w:t>
      </w:r>
      <w:r w:rsidR="00EF4F23" w:rsidRPr="000A36C4">
        <w:rPr>
          <w:rFonts w:ascii="Arial" w:hAnsi="Arial" w:cs="Arial"/>
          <w:color w:val="000000" w:themeColor="text1"/>
          <w:sz w:val="22"/>
          <w:lang w:val="en-GB"/>
        </w:rPr>
        <w:t xml:space="preserve">Europeans </w:t>
      </w:r>
      <w:r w:rsidR="006402BE">
        <w:rPr>
          <w:rFonts w:ascii="Arial" w:hAnsi="Arial" w:cs="Arial"/>
          <w:color w:val="000000" w:themeColor="text1"/>
          <w:sz w:val="22"/>
          <w:lang w:val="en-GB"/>
        </w:rPr>
        <w:t>are heavily invested</w:t>
      </w:r>
      <w:r w:rsidR="00EF4F23" w:rsidRPr="000A36C4">
        <w:rPr>
          <w:rFonts w:ascii="Arial" w:hAnsi="Arial" w:cs="Arial"/>
          <w:color w:val="000000" w:themeColor="text1"/>
          <w:sz w:val="22"/>
          <w:lang w:val="en-GB"/>
        </w:rPr>
        <w:t xml:space="preserve"> in XCIENT Fuel Cell</w:t>
      </w:r>
      <w:r>
        <w:rPr>
          <w:rFonts w:ascii="Arial" w:hAnsi="Arial" w:cs="Arial"/>
          <w:color w:val="000000" w:themeColor="text1"/>
          <w:sz w:val="22"/>
          <w:lang w:val="en-GB"/>
        </w:rPr>
        <w:t xml:space="preserve"> </w:t>
      </w:r>
      <w:r w:rsidR="00EF4F23" w:rsidRPr="000A36C4">
        <w:rPr>
          <w:rFonts w:ascii="Arial" w:hAnsi="Arial" w:cs="Arial"/>
          <w:color w:val="000000" w:themeColor="text1"/>
          <w:sz w:val="22"/>
          <w:lang w:val="en-GB"/>
        </w:rPr>
        <w:t>and zero-emission vehicle</w:t>
      </w:r>
      <w:r w:rsidR="006402BE">
        <w:rPr>
          <w:rFonts w:ascii="Arial" w:hAnsi="Arial" w:cs="Arial"/>
          <w:color w:val="000000" w:themeColor="text1"/>
          <w:sz w:val="22"/>
          <w:lang w:val="en-GB"/>
        </w:rPr>
        <w:t>s</w:t>
      </w:r>
      <w:r w:rsidR="00EF4F23" w:rsidRPr="000A36C4">
        <w:rPr>
          <w:rFonts w:ascii="Arial" w:hAnsi="Arial" w:cs="Arial"/>
          <w:color w:val="000000" w:themeColor="text1"/>
          <w:sz w:val="22"/>
          <w:lang w:val="en-GB"/>
        </w:rPr>
        <w:t>,</w:t>
      </w:r>
      <w:r w:rsidR="009763BD" w:rsidRPr="000A36C4">
        <w:rPr>
          <w:rFonts w:ascii="Arial" w:hAnsi="Arial" w:cs="Arial"/>
          <w:color w:val="000000" w:themeColor="text1"/>
          <w:sz w:val="22"/>
          <w:lang w:val="en-GB"/>
        </w:rPr>
        <w:t>”</w:t>
      </w:r>
      <w:r w:rsidR="00EF4F23" w:rsidRPr="000A36C4">
        <w:rPr>
          <w:rFonts w:ascii="Arial" w:hAnsi="Arial" w:cs="Arial"/>
          <w:color w:val="000000" w:themeColor="text1"/>
          <w:sz w:val="22"/>
          <w:lang w:val="en-GB"/>
        </w:rPr>
        <w:t xml:space="preserve"> said Mark Freymüller, Head of Hyundai Commercial Vehicle Business Innovation Sub-Division. </w:t>
      </w:r>
      <w:r w:rsidR="009763BD" w:rsidRPr="000A36C4">
        <w:rPr>
          <w:rFonts w:ascii="Arial" w:hAnsi="Arial" w:cs="Arial"/>
          <w:color w:val="000000" w:themeColor="text1"/>
          <w:sz w:val="22"/>
          <w:lang w:val="en-GB"/>
        </w:rPr>
        <w:t>“</w:t>
      </w:r>
      <w:r w:rsidR="00EF4F23" w:rsidRPr="000A36C4">
        <w:rPr>
          <w:rFonts w:ascii="Arial" w:hAnsi="Arial" w:cs="Arial"/>
          <w:color w:val="000000" w:themeColor="text1"/>
          <w:sz w:val="22"/>
          <w:lang w:val="en-GB"/>
        </w:rPr>
        <w:t xml:space="preserve">Starting with XCIENT Fuel Cell, Hyundai is going to present a feasible </w:t>
      </w:r>
      <w:r w:rsidR="006402BE">
        <w:rPr>
          <w:rFonts w:ascii="Arial" w:hAnsi="Arial" w:cs="Arial"/>
          <w:color w:val="000000" w:themeColor="text1"/>
          <w:sz w:val="22"/>
          <w:lang w:val="en-GB"/>
        </w:rPr>
        <w:t>path</w:t>
      </w:r>
      <w:r w:rsidR="00EF4F23" w:rsidRPr="000A36C4">
        <w:rPr>
          <w:rFonts w:ascii="Arial" w:hAnsi="Arial" w:cs="Arial"/>
          <w:color w:val="000000" w:themeColor="text1"/>
          <w:sz w:val="22"/>
          <w:lang w:val="en-GB"/>
        </w:rPr>
        <w:t xml:space="preserve"> to </w:t>
      </w:r>
      <w:r w:rsidR="00EF4F23" w:rsidRPr="000A36C4">
        <w:rPr>
          <w:rFonts w:ascii="Arial" w:hAnsi="Arial" w:cs="Arial"/>
          <w:color w:val="000000" w:themeColor="text1"/>
          <w:sz w:val="22"/>
          <w:lang w:val="en-GB"/>
        </w:rPr>
        <w:lastRenderedPageBreak/>
        <w:t>carbon</w:t>
      </w:r>
      <w:r w:rsidR="009763BD" w:rsidRPr="000A36C4">
        <w:rPr>
          <w:rFonts w:ascii="Arial" w:hAnsi="Arial" w:cs="Arial"/>
          <w:color w:val="000000" w:themeColor="text1"/>
          <w:sz w:val="22"/>
          <w:lang w:val="en-GB"/>
        </w:rPr>
        <w:t xml:space="preserve"> </w:t>
      </w:r>
      <w:r w:rsidR="00EF4F23" w:rsidRPr="000A36C4">
        <w:rPr>
          <w:rFonts w:ascii="Arial" w:hAnsi="Arial" w:cs="Arial"/>
          <w:color w:val="000000" w:themeColor="text1"/>
          <w:sz w:val="22"/>
          <w:lang w:val="en-GB"/>
        </w:rPr>
        <w:t>neutrality and will become the pioneer of hydrogen mobility. We will focus on developing eco-friendly vehicles</w:t>
      </w:r>
      <w:r w:rsidRPr="000A36C4">
        <w:rPr>
          <w:rFonts w:ascii="Arial" w:hAnsi="Arial" w:cs="Arial"/>
          <w:color w:val="000000" w:themeColor="text1"/>
          <w:sz w:val="22"/>
          <w:lang w:val="en-GB"/>
        </w:rPr>
        <w:t xml:space="preserve"> and </w:t>
      </w:r>
      <w:r w:rsidR="00EF4F23" w:rsidRPr="000A36C4">
        <w:rPr>
          <w:rFonts w:ascii="Arial" w:hAnsi="Arial" w:cs="Arial"/>
          <w:color w:val="000000" w:themeColor="text1"/>
          <w:sz w:val="22"/>
          <w:lang w:val="en-GB"/>
        </w:rPr>
        <w:t xml:space="preserve">building a carbon-zero society, and </w:t>
      </w:r>
      <w:r w:rsidRPr="000A36C4">
        <w:rPr>
          <w:rFonts w:ascii="Arial" w:hAnsi="Arial" w:cs="Arial"/>
          <w:color w:val="000000" w:themeColor="text1"/>
          <w:sz w:val="22"/>
          <w:lang w:val="en-GB"/>
        </w:rPr>
        <w:t xml:space="preserve">we </w:t>
      </w:r>
      <w:r w:rsidR="00EF4F23" w:rsidRPr="000A36C4">
        <w:rPr>
          <w:rFonts w:ascii="Arial" w:hAnsi="Arial" w:cs="Arial"/>
          <w:color w:val="000000" w:themeColor="text1"/>
          <w:sz w:val="22"/>
          <w:lang w:val="en-GB"/>
        </w:rPr>
        <w:t>look forward to do</w:t>
      </w:r>
      <w:r w:rsidRPr="000A36C4">
        <w:rPr>
          <w:rFonts w:ascii="Arial" w:hAnsi="Arial" w:cs="Arial"/>
          <w:color w:val="000000" w:themeColor="text1"/>
          <w:sz w:val="22"/>
          <w:lang w:val="en-GB"/>
        </w:rPr>
        <w:t>ing</w:t>
      </w:r>
      <w:r w:rsidR="00EF4F23" w:rsidRPr="000A36C4">
        <w:rPr>
          <w:rFonts w:ascii="Arial" w:hAnsi="Arial" w:cs="Arial"/>
          <w:color w:val="000000" w:themeColor="text1"/>
          <w:sz w:val="22"/>
          <w:lang w:val="en-GB"/>
        </w:rPr>
        <w:t xml:space="preserve"> that together </w:t>
      </w:r>
      <w:r w:rsidR="00EF4F23" w:rsidRPr="006402BE">
        <w:rPr>
          <w:rFonts w:ascii="Arial" w:hAnsi="Arial" w:cs="Arial"/>
          <w:sz w:val="22"/>
          <w:lang w:val="en-GB"/>
        </w:rPr>
        <w:t>with our customers and partners.”</w:t>
      </w:r>
    </w:p>
    <w:p w14:paraId="0F3AD321" w14:textId="2639A56F" w:rsidR="00D93593" w:rsidRPr="00D93593" w:rsidRDefault="00D93593" w:rsidP="00133788">
      <w:pPr>
        <w:rPr>
          <w:rFonts w:ascii="Arial" w:hAnsi="Arial" w:cs="Arial"/>
          <w:b/>
          <w:sz w:val="22"/>
          <w:lang w:val="en-GB"/>
        </w:rPr>
      </w:pPr>
      <w:r w:rsidRPr="00D93593">
        <w:rPr>
          <w:rFonts w:ascii="Arial" w:hAnsi="Arial" w:cs="Arial"/>
          <w:b/>
          <w:sz w:val="22"/>
          <w:lang w:val="en-GB"/>
        </w:rPr>
        <w:t>Hyundai’s three pillars on the path to carbon neutrality</w:t>
      </w:r>
    </w:p>
    <w:p w14:paraId="72C54FAE" w14:textId="2F4BEFCA" w:rsidR="00AF6D0B" w:rsidRDefault="00611F03" w:rsidP="00133788">
      <w:pPr>
        <w:rPr>
          <w:rFonts w:ascii="Arial" w:hAnsi="Arial" w:cs="Arial"/>
          <w:sz w:val="22"/>
          <w:lang w:val="en-GB"/>
        </w:rPr>
      </w:pPr>
      <w:r>
        <w:rPr>
          <w:rFonts w:ascii="Arial" w:hAnsi="Arial" w:cs="Arial"/>
          <w:sz w:val="22"/>
          <w:lang w:val="en-GB"/>
        </w:rPr>
        <w:t>During the event, Hyundai revealed how its integrated, multi-dimensional strategy to achieve carbon ne</w:t>
      </w:r>
      <w:r w:rsidR="00AF6D0B">
        <w:rPr>
          <w:rFonts w:ascii="Arial" w:hAnsi="Arial" w:cs="Arial"/>
          <w:sz w:val="22"/>
          <w:lang w:val="en-GB"/>
        </w:rPr>
        <w:t xml:space="preserve">utrality rests on three pillars: </w:t>
      </w:r>
      <w:r w:rsidR="00AF6D0B" w:rsidRPr="00AF6D0B">
        <w:rPr>
          <w:rFonts w:ascii="Arial" w:hAnsi="Arial" w:cs="Arial"/>
          <w:sz w:val="22"/>
          <w:lang w:val="en-GB"/>
        </w:rPr>
        <w:t>clean mobility, next-generation platforms, and green energy.</w:t>
      </w:r>
    </w:p>
    <w:p w14:paraId="6D60020B" w14:textId="29EED643" w:rsidR="00611F03" w:rsidRDefault="00AF6D0B" w:rsidP="00133788">
      <w:pPr>
        <w:rPr>
          <w:rFonts w:ascii="Arial" w:hAnsi="Arial" w:cs="Arial"/>
          <w:sz w:val="22"/>
          <w:lang w:val="en-GB"/>
        </w:rPr>
      </w:pPr>
      <w:r>
        <w:rPr>
          <w:rFonts w:ascii="Arial" w:hAnsi="Arial" w:cs="Arial"/>
          <w:sz w:val="22"/>
          <w:lang w:val="en-GB"/>
        </w:rPr>
        <w:t xml:space="preserve">As part of its push for clean mobility, Hyundai intends to expand its leadership in electrification in coming </w:t>
      </w:r>
      <w:r w:rsidR="00970269">
        <w:rPr>
          <w:rFonts w:ascii="Arial" w:hAnsi="Arial" w:cs="Arial"/>
          <w:sz w:val="22"/>
          <w:lang w:val="en-GB"/>
        </w:rPr>
        <w:t>years and</w:t>
      </w:r>
      <w:r>
        <w:rPr>
          <w:rFonts w:ascii="Arial" w:hAnsi="Arial" w:cs="Arial"/>
          <w:sz w:val="22"/>
          <w:lang w:val="en-GB"/>
        </w:rPr>
        <w:t xml:space="preserve"> is aiming</w:t>
      </w:r>
      <w:r w:rsidRPr="00AF6D0B">
        <w:rPr>
          <w:rFonts w:ascii="Arial" w:hAnsi="Arial" w:cs="Arial"/>
          <w:sz w:val="22"/>
          <w:lang w:val="en-GB"/>
        </w:rPr>
        <w:t xml:space="preserve"> to secure 30 per</w:t>
      </w:r>
      <w:r>
        <w:rPr>
          <w:rFonts w:ascii="Arial" w:hAnsi="Arial" w:cs="Arial"/>
          <w:sz w:val="22"/>
          <w:lang w:val="en-GB"/>
        </w:rPr>
        <w:t xml:space="preserve"> </w:t>
      </w:r>
      <w:r w:rsidRPr="00AF6D0B">
        <w:rPr>
          <w:rFonts w:ascii="Arial" w:hAnsi="Arial" w:cs="Arial"/>
          <w:sz w:val="22"/>
          <w:lang w:val="en-GB"/>
        </w:rPr>
        <w:t xml:space="preserve">cent of </w:t>
      </w:r>
      <w:r>
        <w:rPr>
          <w:rFonts w:ascii="Arial" w:hAnsi="Arial" w:cs="Arial"/>
          <w:sz w:val="22"/>
          <w:lang w:val="en-GB"/>
        </w:rPr>
        <w:t xml:space="preserve">its global vehicles sales with zero-emission vehicles (ZEVs). By 2040 the company </w:t>
      </w:r>
      <w:r w:rsidRPr="00AF6D0B">
        <w:rPr>
          <w:rFonts w:ascii="Arial" w:hAnsi="Arial" w:cs="Arial"/>
          <w:sz w:val="22"/>
          <w:lang w:val="en-GB"/>
        </w:rPr>
        <w:t>expects that</w:t>
      </w:r>
      <w:r>
        <w:rPr>
          <w:rFonts w:ascii="Arial" w:hAnsi="Arial" w:cs="Arial"/>
          <w:sz w:val="22"/>
          <w:lang w:val="en-GB"/>
        </w:rPr>
        <w:t xml:space="preserve"> battery-</w:t>
      </w:r>
      <w:r>
        <w:rPr>
          <w:rFonts w:ascii="Arial" w:hAnsi="Arial" w:cs="Arial"/>
          <w:sz w:val="22"/>
          <w:lang w:val="en-GB"/>
        </w:rPr>
        <w:lastRenderedPageBreak/>
        <w:t>electric vehicles</w:t>
      </w:r>
      <w:r w:rsidRPr="00AF6D0B">
        <w:rPr>
          <w:rFonts w:ascii="Arial" w:hAnsi="Arial" w:cs="Arial"/>
          <w:sz w:val="22"/>
          <w:lang w:val="en-GB"/>
        </w:rPr>
        <w:t xml:space="preserve"> </w:t>
      </w:r>
      <w:r>
        <w:rPr>
          <w:rFonts w:ascii="Arial" w:hAnsi="Arial" w:cs="Arial"/>
          <w:sz w:val="22"/>
          <w:lang w:val="en-GB"/>
        </w:rPr>
        <w:t>(BEVs)</w:t>
      </w:r>
      <w:r w:rsidRPr="00AF6D0B">
        <w:rPr>
          <w:rFonts w:ascii="Arial" w:hAnsi="Arial" w:cs="Arial"/>
          <w:sz w:val="22"/>
          <w:lang w:val="en-GB"/>
        </w:rPr>
        <w:t xml:space="preserve"> and</w:t>
      </w:r>
      <w:r>
        <w:rPr>
          <w:rFonts w:ascii="Arial" w:hAnsi="Arial" w:cs="Arial"/>
          <w:sz w:val="22"/>
          <w:lang w:val="en-GB"/>
        </w:rPr>
        <w:t xml:space="preserve"> fuel cell electric vehicles</w:t>
      </w:r>
      <w:r w:rsidRPr="00AF6D0B">
        <w:rPr>
          <w:rFonts w:ascii="Arial" w:hAnsi="Arial" w:cs="Arial"/>
          <w:sz w:val="22"/>
          <w:lang w:val="en-GB"/>
        </w:rPr>
        <w:t xml:space="preserve"> </w:t>
      </w:r>
      <w:r>
        <w:rPr>
          <w:rFonts w:ascii="Arial" w:hAnsi="Arial" w:cs="Arial"/>
          <w:sz w:val="22"/>
          <w:lang w:val="en-GB"/>
        </w:rPr>
        <w:t>(</w:t>
      </w:r>
      <w:r w:rsidRPr="00AF6D0B">
        <w:rPr>
          <w:rFonts w:ascii="Arial" w:hAnsi="Arial" w:cs="Arial"/>
          <w:sz w:val="22"/>
          <w:lang w:val="en-GB"/>
        </w:rPr>
        <w:t>F</w:t>
      </w:r>
      <w:r>
        <w:rPr>
          <w:rFonts w:ascii="Arial" w:hAnsi="Arial" w:cs="Arial"/>
          <w:sz w:val="22"/>
          <w:lang w:val="en-GB"/>
        </w:rPr>
        <w:t>CEVs)</w:t>
      </w:r>
      <w:r w:rsidRPr="00AF6D0B">
        <w:rPr>
          <w:rFonts w:ascii="Arial" w:hAnsi="Arial" w:cs="Arial"/>
          <w:sz w:val="22"/>
          <w:lang w:val="en-GB"/>
        </w:rPr>
        <w:t xml:space="preserve"> will account for 80 per</w:t>
      </w:r>
      <w:r>
        <w:rPr>
          <w:rFonts w:ascii="Arial" w:hAnsi="Arial" w:cs="Arial"/>
          <w:sz w:val="22"/>
          <w:lang w:val="en-GB"/>
        </w:rPr>
        <w:t xml:space="preserve"> </w:t>
      </w:r>
      <w:r w:rsidRPr="00AF6D0B">
        <w:rPr>
          <w:rFonts w:ascii="Arial" w:hAnsi="Arial" w:cs="Arial"/>
          <w:sz w:val="22"/>
          <w:lang w:val="en-GB"/>
        </w:rPr>
        <w:t>cent of its total fleet sales.</w:t>
      </w:r>
    </w:p>
    <w:p w14:paraId="069A9395" w14:textId="6D62AD37" w:rsidR="00AF6D0B" w:rsidRPr="006F2C40" w:rsidRDefault="007C5B30" w:rsidP="00133788">
      <w:pPr>
        <w:rPr>
          <w:rFonts w:ascii="Arial" w:hAnsi="Arial" w:cs="Arial"/>
          <w:color w:val="000000" w:themeColor="text1"/>
          <w:sz w:val="22"/>
          <w:lang w:val="en-GB"/>
        </w:rPr>
      </w:pPr>
      <w:r>
        <w:rPr>
          <w:rFonts w:ascii="Arial" w:hAnsi="Arial" w:cs="Arial"/>
          <w:sz w:val="22"/>
          <w:lang w:val="en-GB"/>
        </w:rPr>
        <w:t>Hyundai has also made leading investments in the field of next-generation transportation platforms. IAA Mobility 2021 saw</w:t>
      </w:r>
      <w:r w:rsidR="00EB6D4C">
        <w:rPr>
          <w:rFonts w:ascii="Arial" w:hAnsi="Arial" w:cs="Arial"/>
          <w:sz w:val="22"/>
          <w:lang w:val="en-GB"/>
        </w:rPr>
        <w:t xml:space="preserve"> the world premiere of the company’s ground-breaking </w:t>
      </w:r>
      <w:r w:rsidR="00735397">
        <w:rPr>
          <w:rFonts w:ascii="Arial" w:hAnsi="Arial" w:cs="Arial"/>
          <w:sz w:val="22"/>
          <w:lang w:val="en-GB"/>
        </w:rPr>
        <w:t>r</w:t>
      </w:r>
      <w:r w:rsidR="00EB6D4C">
        <w:rPr>
          <w:rFonts w:ascii="Arial" w:hAnsi="Arial" w:cs="Arial"/>
          <w:sz w:val="22"/>
          <w:lang w:val="en-GB"/>
        </w:rPr>
        <w:t>obotaxi</w:t>
      </w:r>
      <w:r w:rsidR="00E06133">
        <w:rPr>
          <w:rFonts w:ascii="Arial" w:hAnsi="Arial" w:cs="Arial"/>
          <w:sz w:val="22"/>
          <w:lang w:val="en-GB"/>
        </w:rPr>
        <w:t xml:space="preserve">. This SAE Level 4 autonomous driving vehicle </w:t>
      </w:r>
      <w:r w:rsidR="00DA4A4B">
        <w:rPr>
          <w:rFonts w:ascii="Arial" w:hAnsi="Arial" w:cs="Arial"/>
          <w:sz w:val="22"/>
          <w:lang w:val="en-GB"/>
        </w:rPr>
        <w:t>is based on IONIQ 5.</w:t>
      </w:r>
      <w:r w:rsidR="00E40A05" w:rsidRPr="00E40A05">
        <w:rPr>
          <w:rFonts w:ascii="Arial" w:hAnsi="Arial" w:cs="Arial"/>
          <w:sz w:val="22"/>
          <w:lang w:val="en-GB"/>
        </w:rPr>
        <w:t xml:space="preserve"> </w:t>
      </w:r>
      <w:r w:rsidR="00CB36A4">
        <w:rPr>
          <w:rFonts w:ascii="Arial" w:hAnsi="Arial" w:cs="Arial"/>
          <w:sz w:val="22"/>
          <w:lang w:val="en-GB"/>
        </w:rPr>
        <w:t>Hyundai has developed the model in</w:t>
      </w:r>
      <w:r w:rsidR="00E40A05">
        <w:rPr>
          <w:rFonts w:ascii="Arial" w:hAnsi="Arial" w:cs="Arial"/>
          <w:sz w:val="22"/>
          <w:lang w:val="en-GB"/>
        </w:rPr>
        <w:t xml:space="preserve"> </w:t>
      </w:r>
      <w:r w:rsidR="00E40A05" w:rsidRPr="006F2C40">
        <w:rPr>
          <w:rFonts w:ascii="Arial" w:hAnsi="Arial" w:cs="Arial"/>
          <w:color w:val="000000" w:themeColor="text1"/>
          <w:sz w:val="22"/>
          <w:lang w:val="en-GB"/>
        </w:rPr>
        <w:t>collaboration with Motional, a global leader in driverless tec</w:t>
      </w:r>
      <w:r w:rsidR="00CB36A4" w:rsidRPr="006F2C40">
        <w:rPr>
          <w:rFonts w:ascii="Arial" w:hAnsi="Arial" w:cs="Arial"/>
          <w:color w:val="000000" w:themeColor="text1"/>
          <w:sz w:val="22"/>
          <w:lang w:val="en-GB"/>
        </w:rPr>
        <w:t>hnology. Motional will begin transporting public passengers when it launches its fully driverless service in 2023. In addition, Hyundai aims to launch an all-electric Urban Air Mobility (UAM) model optimised for intra-city operations in 2028, with plans to launch regional air mobility connecting adjacent cities in the 2030s.</w:t>
      </w:r>
    </w:p>
    <w:p w14:paraId="7E3B3C45" w14:textId="42C37041" w:rsidR="00271E43" w:rsidRPr="00407CAB" w:rsidRDefault="00AD5813" w:rsidP="00CB36A4">
      <w:pPr>
        <w:rPr>
          <w:rFonts w:ascii="Arial" w:hAnsi="Arial" w:cs="Arial"/>
          <w:bCs/>
          <w:color w:val="000000" w:themeColor="text1"/>
          <w:sz w:val="22"/>
          <w:lang w:val="en-GB"/>
        </w:rPr>
      </w:pPr>
      <w:r w:rsidRPr="006F2C40">
        <w:rPr>
          <w:rFonts w:ascii="Arial" w:hAnsi="Arial" w:cs="Arial"/>
          <w:bCs/>
          <w:color w:val="000000" w:themeColor="text1"/>
          <w:sz w:val="22"/>
          <w:lang w:val="en-GB"/>
        </w:rPr>
        <w:lastRenderedPageBreak/>
        <w:t>Hyundai’s third pillar</w:t>
      </w:r>
      <w:r w:rsidR="006F2C40" w:rsidRPr="006F2C40">
        <w:rPr>
          <w:rFonts w:ascii="Arial" w:hAnsi="Arial" w:cs="Arial"/>
          <w:bCs/>
          <w:color w:val="000000" w:themeColor="text1"/>
          <w:sz w:val="22"/>
          <w:lang w:val="en-GB"/>
        </w:rPr>
        <w:t xml:space="preserve"> illustrates how its carbon</w:t>
      </w:r>
      <w:r w:rsidR="00970269">
        <w:rPr>
          <w:rFonts w:ascii="Arial" w:hAnsi="Arial" w:cs="Arial"/>
          <w:bCs/>
          <w:color w:val="000000" w:themeColor="text1"/>
          <w:sz w:val="22"/>
          <w:lang w:val="en-GB"/>
        </w:rPr>
        <w:t>-</w:t>
      </w:r>
      <w:r w:rsidR="006F2C40" w:rsidRPr="006F2C40">
        <w:rPr>
          <w:rFonts w:ascii="Arial" w:hAnsi="Arial" w:cs="Arial"/>
          <w:bCs/>
          <w:color w:val="000000" w:themeColor="text1"/>
          <w:sz w:val="22"/>
          <w:lang w:val="en-GB"/>
        </w:rPr>
        <w:t xml:space="preserve">neutral strategy will go far beyond the transition to ZEVs. The company aims to become a clean mobility provider through its long-term investments in green hydrogen based on renewable energy, Vehicle-to-Grid (V2G) and Second Life Battery Energy </w:t>
      </w:r>
      <w:r w:rsidR="006F2C40" w:rsidRPr="00407CAB">
        <w:rPr>
          <w:rFonts w:ascii="Arial" w:hAnsi="Arial" w:cs="Arial"/>
          <w:bCs/>
          <w:color w:val="000000" w:themeColor="text1"/>
          <w:sz w:val="22"/>
          <w:lang w:val="en-GB"/>
        </w:rPr>
        <w:t>Storage Systems (SLBESS).</w:t>
      </w:r>
    </w:p>
    <w:p w14:paraId="2237134A" w14:textId="58F0D6C4" w:rsidR="00271E43" w:rsidRPr="00407CAB" w:rsidRDefault="00AD5813" w:rsidP="00271E43">
      <w:pPr>
        <w:rPr>
          <w:rFonts w:ascii="Arial" w:hAnsi="Arial" w:cs="Arial"/>
          <w:color w:val="000000" w:themeColor="text1"/>
          <w:sz w:val="22"/>
          <w:lang w:val="en-GB"/>
        </w:rPr>
      </w:pPr>
      <w:r w:rsidRPr="00407CAB">
        <w:rPr>
          <w:rFonts w:ascii="Arial" w:hAnsi="Arial" w:cs="Arial"/>
          <w:color w:val="000000" w:themeColor="text1"/>
          <w:sz w:val="22"/>
          <w:lang w:val="en-GB"/>
        </w:rPr>
        <w:t xml:space="preserve">“This year’s IAA has proved to be very successful for </w:t>
      </w:r>
      <w:r w:rsidR="00407CAB" w:rsidRPr="00407CAB">
        <w:rPr>
          <w:rFonts w:ascii="Arial" w:hAnsi="Arial" w:cs="Arial"/>
          <w:color w:val="000000" w:themeColor="text1"/>
          <w:sz w:val="22"/>
          <w:lang w:val="en-GB"/>
        </w:rPr>
        <w:t xml:space="preserve">everyone connected with </w:t>
      </w:r>
      <w:r w:rsidRPr="00407CAB">
        <w:rPr>
          <w:rFonts w:ascii="Arial" w:hAnsi="Arial" w:cs="Arial"/>
          <w:color w:val="000000" w:themeColor="text1"/>
          <w:sz w:val="22"/>
          <w:lang w:val="en-GB"/>
        </w:rPr>
        <w:t>Hyundai,</w:t>
      </w:r>
      <w:r w:rsidR="00407CAB" w:rsidRPr="00407CAB">
        <w:rPr>
          <w:rFonts w:ascii="Arial" w:hAnsi="Arial" w:cs="Arial"/>
          <w:color w:val="000000" w:themeColor="text1"/>
          <w:sz w:val="22"/>
          <w:lang w:val="en-GB"/>
        </w:rPr>
        <w:t xml:space="preserve"> and it has given us the opportunity to outline our plans to provide new dimensional solutions and mobility for greener lifestyles, in line with our “Progress for Humanity” vision,</w:t>
      </w:r>
      <w:r w:rsidRPr="00407CAB">
        <w:rPr>
          <w:rFonts w:ascii="Arial" w:hAnsi="Arial" w:cs="Arial"/>
          <w:color w:val="000000" w:themeColor="text1"/>
          <w:sz w:val="22"/>
          <w:lang w:val="en-GB"/>
        </w:rPr>
        <w:t xml:space="preserve">” says </w:t>
      </w:r>
      <w:r w:rsidR="00CB31E0">
        <w:rPr>
          <w:rFonts w:ascii="Arial" w:hAnsi="Arial" w:cs="Arial"/>
          <w:color w:val="000000" w:themeColor="text1"/>
          <w:sz w:val="22"/>
          <w:lang w:val="en-GB"/>
        </w:rPr>
        <w:t>Andreas-Christoph Hofmann</w:t>
      </w:r>
      <w:r w:rsidRPr="00407CAB">
        <w:rPr>
          <w:rFonts w:ascii="Arial" w:hAnsi="Arial" w:cs="Arial"/>
          <w:color w:val="000000" w:themeColor="text1"/>
          <w:sz w:val="22"/>
          <w:lang w:val="en-GB"/>
        </w:rPr>
        <w:t xml:space="preserve">, </w:t>
      </w:r>
      <w:r w:rsidR="00CB31E0">
        <w:rPr>
          <w:rFonts w:ascii="Arial" w:hAnsi="Arial" w:cs="Arial"/>
          <w:color w:val="000000" w:themeColor="text1"/>
          <w:sz w:val="22"/>
          <w:lang w:val="en-GB"/>
        </w:rPr>
        <w:t>Vice President Marketing and Product</w:t>
      </w:r>
      <w:r w:rsidRPr="00407CAB">
        <w:rPr>
          <w:rFonts w:ascii="Arial" w:hAnsi="Arial" w:cs="Arial"/>
          <w:color w:val="000000" w:themeColor="text1"/>
          <w:sz w:val="22"/>
          <w:lang w:val="en-GB"/>
        </w:rPr>
        <w:t xml:space="preserve"> at Hyundai Motor </w:t>
      </w:r>
      <w:r w:rsidR="00CB31E0">
        <w:rPr>
          <w:rFonts w:ascii="Arial" w:hAnsi="Arial" w:cs="Arial"/>
          <w:color w:val="000000" w:themeColor="text1"/>
          <w:sz w:val="22"/>
          <w:lang w:val="en-GB"/>
        </w:rPr>
        <w:t>Europe</w:t>
      </w:r>
      <w:r w:rsidRPr="00407CAB">
        <w:rPr>
          <w:rFonts w:ascii="Arial" w:hAnsi="Arial" w:cs="Arial"/>
          <w:color w:val="000000" w:themeColor="text1"/>
          <w:sz w:val="22"/>
          <w:lang w:val="en-GB"/>
        </w:rPr>
        <w:t>.</w:t>
      </w:r>
      <w:r w:rsidR="00407CAB" w:rsidRPr="00407CAB">
        <w:rPr>
          <w:rFonts w:ascii="Arial" w:hAnsi="Arial" w:cs="Arial"/>
          <w:color w:val="000000" w:themeColor="text1"/>
          <w:sz w:val="22"/>
          <w:lang w:val="en-GB"/>
        </w:rPr>
        <w:t xml:space="preserve"> “</w:t>
      </w:r>
      <w:r w:rsidR="001F5999">
        <w:rPr>
          <w:rFonts w:ascii="Arial" w:hAnsi="Arial" w:cs="Arial"/>
          <w:color w:val="000000" w:themeColor="text1"/>
          <w:sz w:val="22"/>
          <w:lang w:val="en-GB"/>
        </w:rPr>
        <w:t xml:space="preserve">This marks the first step on our path to carbon neutrality, and in the next few years </w:t>
      </w:r>
      <w:r w:rsidR="00F6508D">
        <w:rPr>
          <w:rFonts w:ascii="Arial" w:hAnsi="Arial" w:cs="Arial"/>
          <w:color w:val="000000" w:themeColor="text1"/>
          <w:sz w:val="22"/>
          <w:lang w:val="en-GB"/>
        </w:rPr>
        <w:t>there</w:t>
      </w:r>
      <w:r w:rsidR="001F5999">
        <w:rPr>
          <w:rFonts w:ascii="Arial" w:hAnsi="Arial" w:cs="Arial"/>
          <w:color w:val="000000" w:themeColor="text1"/>
          <w:sz w:val="22"/>
          <w:lang w:val="en-GB"/>
        </w:rPr>
        <w:t xml:space="preserve"> will be even more exciting products and solutions to come.</w:t>
      </w:r>
      <w:r w:rsidR="00407CAB" w:rsidRPr="00407CAB">
        <w:rPr>
          <w:rFonts w:ascii="Arial" w:hAnsi="Arial" w:cs="Arial"/>
          <w:color w:val="000000" w:themeColor="text1"/>
          <w:sz w:val="22"/>
          <w:lang w:val="en-GB"/>
        </w:rPr>
        <w:t>”</w:t>
      </w:r>
    </w:p>
    <w:p w14:paraId="7D4604F1" w14:textId="175F2A66" w:rsidR="003011C9" w:rsidRPr="003011C9" w:rsidRDefault="003011C9" w:rsidP="005208E0">
      <w:pPr>
        <w:rPr>
          <w:rFonts w:ascii="Arial" w:hAnsi="Arial" w:cs="Arial"/>
          <w:b/>
          <w:sz w:val="22"/>
          <w:lang w:val="en-GB"/>
        </w:rPr>
      </w:pPr>
      <w:r w:rsidRPr="003011C9">
        <w:rPr>
          <w:rFonts w:ascii="Arial" w:hAnsi="Arial" w:cs="Arial"/>
          <w:b/>
          <w:sz w:val="22"/>
          <w:lang w:val="en-GB"/>
        </w:rPr>
        <w:lastRenderedPageBreak/>
        <w:t>Key Hyundai representatives at IAA</w:t>
      </w:r>
    </w:p>
    <w:p w14:paraId="3097A26B" w14:textId="496D7F29" w:rsidR="001C2C3C" w:rsidRPr="006F2C40" w:rsidRDefault="005208E0" w:rsidP="00735397">
      <w:pPr>
        <w:rPr>
          <w:rFonts w:ascii="Arial" w:hAnsi="Arial" w:cs="Arial"/>
          <w:sz w:val="22"/>
          <w:lang w:val="en-GB"/>
        </w:rPr>
      </w:pPr>
      <w:r>
        <w:rPr>
          <w:rFonts w:ascii="Arial" w:hAnsi="Arial" w:cs="Arial"/>
          <w:sz w:val="22"/>
          <w:lang w:val="en-GB"/>
        </w:rPr>
        <w:t xml:space="preserve">A number of key Hyundai </w:t>
      </w:r>
      <w:r w:rsidR="00735397">
        <w:rPr>
          <w:rFonts w:ascii="Arial" w:hAnsi="Arial" w:cs="Arial"/>
          <w:sz w:val="22"/>
          <w:lang w:val="en-GB"/>
        </w:rPr>
        <w:t xml:space="preserve">Motor’s </w:t>
      </w:r>
      <w:r>
        <w:rPr>
          <w:rFonts w:ascii="Arial" w:hAnsi="Arial" w:cs="Arial"/>
          <w:sz w:val="22"/>
          <w:lang w:val="en-GB"/>
        </w:rPr>
        <w:t>representatives</w:t>
      </w:r>
      <w:r w:rsidR="00735397">
        <w:rPr>
          <w:rFonts w:ascii="Arial" w:hAnsi="Arial" w:cs="Arial"/>
          <w:sz w:val="22"/>
          <w:lang w:val="en-GB"/>
        </w:rPr>
        <w:t xml:space="preserve">, including CEO and President Jaehoon (Jay) Chang, </w:t>
      </w:r>
      <w:r>
        <w:rPr>
          <w:rFonts w:ascii="Arial" w:hAnsi="Arial" w:cs="Arial"/>
          <w:sz w:val="22"/>
          <w:lang w:val="en-GB"/>
        </w:rPr>
        <w:t>appeared at IAA Mobility to present Hyundai’s future</w:t>
      </w:r>
      <w:r w:rsidR="00133788">
        <w:rPr>
          <w:rFonts w:ascii="Arial" w:hAnsi="Arial" w:cs="Arial"/>
          <w:sz w:val="22"/>
          <w:lang w:val="en-GB"/>
        </w:rPr>
        <w:t xml:space="preserve"> vision</w:t>
      </w:r>
      <w:r>
        <w:rPr>
          <w:rFonts w:ascii="Arial" w:hAnsi="Arial" w:cs="Arial"/>
          <w:sz w:val="22"/>
          <w:lang w:val="en-GB"/>
        </w:rPr>
        <w:t xml:space="preserve"> during the company’s press conference. </w:t>
      </w:r>
      <w:r w:rsidR="00735397">
        <w:rPr>
          <w:rFonts w:ascii="Arial" w:hAnsi="Arial" w:cs="Arial"/>
          <w:sz w:val="22"/>
          <w:lang w:val="en-GB"/>
        </w:rPr>
        <w:t>T</w:t>
      </w:r>
      <w:r w:rsidR="00F6508D">
        <w:rPr>
          <w:rFonts w:ascii="Arial" w:hAnsi="Arial" w:cs="Arial"/>
          <w:sz w:val="22"/>
          <w:lang w:val="en-GB"/>
        </w:rPr>
        <w:t>he ecologist,</w:t>
      </w:r>
      <w:r w:rsidR="00260A86">
        <w:rPr>
          <w:rFonts w:ascii="Arial" w:hAnsi="Arial" w:cs="Arial"/>
          <w:sz w:val="22"/>
          <w:lang w:val="en-GB"/>
        </w:rPr>
        <w:t xml:space="preserve"> environmentalist</w:t>
      </w:r>
      <w:r w:rsidR="00F6508D">
        <w:rPr>
          <w:rFonts w:ascii="Arial" w:hAnsi="Arial" w:cs="Arial"/>
          <w:sz w:val="22"/>
          <w:lang w:val="en-GB"/>
        </w:rPr>
        <w:t xml:space="preserve"> and Hyundai brand ambassador</w:t>
      </w:r>
      <w:r w:rsidR="00260A86">
        <w:rPr>
          <w:rFonts w:ascii="Arial" w:hAnsi="Arial" w:cs="Arial"/>
          <w:sz w:val="22"/>
          <w:lang w:val="en-GB"/>
        </w:rPr>
        <w:t xml:space="preserve"> </w:t>
      </w:r>
      <w:r w:rsidR="000C6AB6" w:rsidRPr="00260A86">
        <w:rPr>
          <w:rFonts w:ascii="Arial" w:hAnsi="Arial" w:cs="Arial"/>
          <w:sz w:val="22"/>
          <w:lang w:val="en-GB"/>
        </w:rPr>
        <w:t>David Mayer de Rothschild</w:t>
      </w:r>
      <w:r w:rsidR="00F6508D">
        <w:rPr>
          <w:rFonts w:ascii="Arial" w:hAnsi="Arial" w:cs="Arial"/>
          <w:sz w:val="22"/>
          <w:lang w:val="en-GB"/>
        </w:rPr>
        <w:t xml:space="preserve"> </w:t>
      </w:r>
      <w:r w:rsidR="00735397">
        <w:rPr>
          <w:rFonts w:ascii="Arial" w:hAnsi="Arial" w:cs="Arial"/>
          <w:sz w:val="22"/>
          <w:lang w:val="en-GB"/>
        </w:rPr>
        <w:t xml:space="preserve">also </w:t>
      </w:r>
      <w:r w:rsidR="006F2C40">
        <w:rPr>
          <w:rFonts w:ascii="Arial" w:hAnsi="Arial" w:cs="Arial"/>
          <w:sz w:val="22"/>
          <w:lang w:val="en-GB"/>
        </w:rPr>
        <w:t>appeared as a spea</w:t>
      </w:r>
      <w:r w:rsidR="00DE34C9">
        <w:rPr>
          <w:rFonts w:ascii="Arial" w:hAnsi="Arial" w:cs="Arial"/>
          <w:sz w:val="22"/>
          <w:lang w:val="en-GB"/>
        </w:rPr>
        <w:t>ker during the press conference to outline the importance of sustainability.</w:t>
      </w:r>
      <w:bookmarkStart w:id="0" w:name="_GoBack"/>
      <w:bookmarkEnd w:id="0"/>
    </w:p>
    <w:p w14:paraId="5CF09877" w14:textId="07426D34" w:rsidR="00A10BD8" w:rsidRPr="00A10BD8" w:rsidRDefault="00A10BD8" w:rsidP="00A10BD8">
      <w:pPr>
        <w:rPr>
          <w:rFonts w:ascii="Arial" w:hAnsi="Arial" w:cs="Arial"/>
          <w:b/>
          <w:sz w:val="22"/>
          <w:lang w:val="en-GB"/>
        </w:rPr>
      </w:pPr>
      <w:r w:rsidRPr="00A10BD8">
        <w:rPr>
          <w:rFonts w:ascii="Arial" w:hAnsi="Arial" w:cs="Arial"/>
          <w:b/>
          <w:sz w:val="22"/>
          <w:lang w:val="en-GB"/>
        </w:rPr>
        <w:t>About IAA Mobility</w:t>
      </w:r>
    </w:p>
    <w:p w14:paraId="100A4C46" w14:textId="7F5B1074" w:rsidR="00133788" w:rsidRDefault="00A10BD8" w:rsidP="00A10BD8">
      <w:pPr>
        <w:rPr>
          <w:rFonts w:ascii="Arial" w:hAnsi="Arial" w:cs="Arial"/>
          <w:sz w:val="22"/>
          <w:lang w:val="en-GB"/>
        </w:rPr>
      </w:pPr>
      <w:r w:rsidRPr="00A10BD8">
        <w:rPr>
          <w:rFonts w:ascii="Arial" w:hAnsi="Arial" w:cs="Arial"/>
          <w:sz w:val="22"/>
          <w:lang w:val="en-GB"/>
        </w:rPr>
        <w:t xml:space="preserve">The International Motor Show Germany (IAA Mobility) is </w:t>
      </w:r>
      <w:r w:rsidR="00236DFA">
        <w:rPr>
          <w:rFonts w:ascii="Arial" w:hAnsi="Arial" w:cs="Arial"/>
          <w:sz w:val="22"/>
          <w:lang w:val="en-GB"/>
        </w:rPr>
        <w:t xml:space="preserve">one of </w:t>
      </w:r>
      <w:r w:rsidRPr="00A10BD8">
        <w:rPr>
          <w:rFonts w:ascii="Arial" w:hAnsi="Arial" w:cs="Arial"/>
          <w:sz w:val="22"/>
          <w:lang w:val="en-GB"/>
        </w:rPr>
        <w:t>the world’s largest motor show. Representatives from society, industry and politics present and discuss their visions and perspectives for sustainable mobility. This year’s event is the 69th edition and takes place in Munich from 6 to 12 September.</w:t>
      </w:r>
    </w:p>
    <w:p w14:paraId="28B71584" w14:textId="77777777" w:rsidR="001F5999" w:rsidRPr="00A96E28" w:rsidRDefault="001F5999" w:rsidP="001F5999">
      <w:pPr>
        <w:rPr>
          <w:rFonts w:ascii="Arial" w:hAnsi="Arial" w:cs="Arial"/>
          <w:b/>
          <w:sz w:val="22"/>
          <w:lang w:val="en-GB"/>
        </w:rPr>
      </w:pPr>
      <w:r>
        <w:rPr>
          <w:rFonts w:ascii="Arial" w:hAnsi="Arial" w:cs="Arial"/>
          <w:b/>
          <w:sz w:val="22"/>
          <w:lang w:val="en-GB"/>
        </w:rPr>
        <w:lastRenderedPageBreak/>
        <w:t xml:space="preserve">Disclaimer: </w:t>
      </w:r>
      <w:r w:rsidRPr="00A96E28">
        <w:rPr>
          <w:rFonts w:ascii="Arial" w:hAnsi="Arial" w:cs="Arial"/>
          <w:b/>
          <w:sz w:val="22"/>
          <w:lang w:val="en-GB"/>
        </w:rPr>
        <w:t>CO2 and emissions data</w:t>
      </w:r>
    </w:p>
    <w:p w14:paraId="12C1342F" w14:textId="77777777" w:rsidR="001F5999" w:rsidRPr="00142DBF" w:rsidRDefault="001F5999" w:rsidP="001F5999">
      <w:pPr>
        <w:pStyle w:val="ListParagraph"/>
        <w:numPr>
          <w:ilvl w:val="0"/>
          <w:numId w:val="30"/>
        </w:numPr>
        <w:rPr>
          <w:rFonts w:ascii="Arial" w:hAnsi="Arial" w:cs="Arial"/>
          <w:sz w:val="22"/>
          <w:lang w:val="en-GB"/>
        </w:rPr>
      </w:pPr>
      <w:r w:rsidRPr="00142DBF">
        <w:rPr>
          <w:rFonts w:ascii="Arial" w:hAnsi="Arial" w:cs="Arial"/>
          <w:sz w:val="22"/>
          <w:lang w:val="en-GB"/>
        </w:rPr>
        <w:t>Electrici</w:t>
      </w:r>
      <w:r>
        <w:rPr>
          <w:rFonts w:ascii="Arial" w:hAnsi="Arial" w:cs="Arial"/>
          <w:sz w:val="22"/>
          <w:lang w:val="en-GB"/>
        </w:rPr>
        <w:t xml:space="preserve">ty consumption combined for </w:t>
      </w:r>
      <w:r w:rsidRPr="00142DBF">
        <w:rPr>
          <w:rFonts w:ascii="Arial" w:hAnsi="Arial" w:cs="Arial"/>
          <w:sz w:val="22"/>
          <w:lang w:val="en-GB"/>
        </w:rPr>
        <w:t>Hyundai IONIQ 5 58 kWh with 2WD in kWh/100 km: 16.7; CO2 emissions combined in g/km: 0 (WLTP)</w:t>
      </w:r>
    </w:p>
    <w:p w14:paraId="18FBB0A4" w14:textId="77777777" w:rsidR="001F5999" w:rsidRPr="00142DBF" w:rsidRDefault="001F5999" w:rsidP="001F5999">
      <w:pPr>
        <w:pStyle w:val="ListParagraph"/>
        <w:numPr>
          <w:ilvl w:val="0"/>
          <w:numId w:val="30"/>
        </w:numPr>
        <w:rPr>
          <w:rFonts w:ascii="Arial" w:hAnsi="Arial" w:cs="Arial"/>
          <w:sz w:val="22"/>
          <w:lang w:val="en-GB"/>
        </w:rPr>
      </w:pPr>
      <w:r w:rsidRPr="00142DBF">
        <w:rPr>
          <w:rFonts w:ascii="Arial" w:hAnsi="Arial" w:cs="Arial"/>
          <w:sz w:val="22"/>
          <w:lang w:val="en-GB"/>
        </w:rPr>
        <w:t>Electrici</w:t>
      </w:r>
      <w:r>
        <w:rPr>
          <w:rFonts w:ascii="Arial" w:hAnsi="Arial" w:cs="Arial"/>
          <w:sz w:val="22"/>
          <w:lang w:val="en-GB"/>
        </w:rPr>
        <w:t xml:space="preserve">ty consumption combined for </w:t>
      </w:r>
      <w:r w:rsidRPr="00142DBF">
        <w:rPr>
          <w:rFonts w:ascii="Arial" w:hAnsi="Arial" w:cs="Arial"/>
          <w:sz w:val="22"/>
          <w:lang w:val="en-GB"/>
        </w:rPr>
        <w:t>Hyundai IONIQ 5 58 kWh with 4WD in kWh/100 km: 18.1; CO2 emissions combined in g/km: 0 (WLTP)</w:t>
      </w:r>
    </w:p>
    <w:p w14:paraId="0AB43496" w14:textId="77777777" w:rsidR="001F5999" w:rsidRPr="00142DBF" w:rsidRDefault="001F5999" w:rsidP="001F5999">
      <w:pPr>
        <w:pStyle w:val="ListParagraph"/>
        <w:numPr>
          <w:ilvl w:val="0"/>
          <w:numId w:val="30"/>
        </w:numPr>
        <w:rPr>
          <w:rFonts w:ascii="Arial" w:hAnsi="Arial" w:cs="Arial"/>
          <w:sz w:val="22"/>
          <w:lang w:val="en-GB"/>
        </w:rPr>
      </w:pPr>
      <w:r w:rsidRPr="00142DBF">
        <w:rPr>
          <w:rFonts w:ascii="Arial" w:hAnsi="Arial" w:cs="Arial"/>
          <w:sz w:val="22"/>
          <w:lang w:val="en-GB"/>
        </w:rPr>
        <w:t>Electrici</w:t>
      </w:r>
      <w:r>
        <w:rPr>
          <w:rFonts w:ascii="Arial" w:hAnsi="Arial" w:cs="Arial"/>
          <w:sz w:val="22"/>
          <w:lang w:val="en-GB"/>
        </w:rPr>
        <w:t xml:space="preserve">ty consumption combined for </w:t>
      </w:r>
      <w:r w:rsidRPr="00142DBF">
        <w:rPr>
          <w:rFonts w:ascii="Arial" w:hAnsi="Arial" w:cs="Arial"/>
          <w:sz w:val="22"/>
          <w:lang w:val="en-GB"/>
        </w:rPr>
        <w:t>Hyundai IONIQ 5 72.6 kWh (19” alloy rims) with 2WD in kWh/100 km: 16.8; CO2 emissions combined in g/km: 0 (WLTP)</w:t>
      </w:r>
    </w:p>
    <w:p w14:paraId="3E520A07" w14:textId="77777777" w:rsidR="001F5999" w:rsidRPr="00142DBF" w:rsidRDefault="001F5999" w:rsidP="001F5999">
      <w:pPr>
        <w:pStyle w:val="ListParagraph"/>
        <w:numPr>
          <w:ilvl w:val="0"/>
          <w:numId w:val="30"/>
        </w:numPr>
        <w:rPr>
          <w:rFonts w:ascii="Arial" w:hAnsi="Arial" w:cs="Arial"/>
          <w:sz w:val="22"/>
          <w:lang w:val="en-GB"/>
        </w:rPr>
      </w:pPr>
      <w:r w:rsidRPr="00142DBF">
        <w:rPr>
          <w:rFonts w:ascii="Arial" w:hAnsi="Arial" w:cs="Arial"/>
          <w:sz w:val="22"/>
          <w:lang w:val="en-GB"/>
        </w:rPr>
        <w:t>Electrici</w:t>
      </w:r>
      <w:r>
        <w:rPr>
          <w:rFonts w:ascii="Arial" w:hAnsi="Arial" w:cs="Arial"/>
          <w:sz w:val="22"/>
          <w:lang w:val="en-GB"/>
        </w:rPr>
        <w:t xml:space="preserve">ty consumption combined for </w:t>
      </w:r>
      <w:r w:rsidRPr="00142DBF">
        <w:rPr>
          <w:rFonts w:ascii="Arial" w:hAnsi="Arial" w:cs="Arial"/>
          <w:sz w:val="22"/>
          <w:lang w:val="en-GB"/>
        </w:rPr>
        <w:t>Hyundai IONIQ 5 72.6 kWh (20” alloy rims) with 2WD in kWh/100 km: 17.9; CO2 emissions combined in g/km: 0 (WLTP)</w:t>
      </w:r>
    </w:p>
    <w:p w14:paraId="6C577679" w14:textId="77777777" w:rsidR="001F5999" w:rsidRPr="00142DBF" w:rsidRDefault="001F5999" w:rsidP="001F5999">
      <w:pPr>
        <w:pStyle w:val="ListParagraph"/>
        <w:numPr>
          <w:ilvl w:val="0"/>
          <w:numId w:val="30"/>
        </w:numPr>
        <w:rPr>
          <w:rFonts w:ascii="Arial" w:hAnsi="Arial" w:cs="Arial"/>
          <w:sz w:val="22"/>
          <w:lang w:val="en-GB"/>
        </w:rPr>
      </w:pPr>
      <w:r w:rsidRPr="00142DBF">
        <w:rPr>
          <w:rFonts w:ascii="Arial" w:hAnsi="Arial" w:cs="Arial"/>
          <w:sz w:val="22"/>
          <w:lang w:val="en-GB"/>
        </w:rPr>
        <w:t>Electrici</w:t>
      </w:r>
      <w:r>
        <w:rPr>
          <w:rFonts w:ascii="Arial" w:hAnsi="Arial" w:cs="Arial"/>
          <w:sz w:val="22"/>
          <w:lang w:val="en-GB"/>
        </w:rPr>
        <w:t xml:space="preserve">ty consumption combined for </w:t>
      </w:r>
      <w:r w:rsidRPr="00142DBF">
        <w:rPr>
          <w:rFonts w:ascii="Arial" w:hAnsi="Arial" w:cs="Arial"/>
          <w:sz w:val="22"/>
          <w:lang w:val="en-GB"/>
        </w:rPr>
        <w:t>Hyundai IONIQ 5 72.6 kWh (19” alloy rims) with 4WD in kWh/100 km: 17.7; CO2 emissions combined in g/km: 0 (WLTP)</w:t>
      </w:r>
    </w:p>
    <w:p w14:paraId="7268E82E" w14:textId="77777777" w:rsidR="001F5999" w:rsidRDefault="001F5999" w:rsidP="001F5999">
      <w:pPr>
        <w:pStyle w:val="ListParagraph"/>
        <w:numPr>
          <w:ilvl w:val="0"/>
          <w:numId w:val="30"/>
        </w:numPr>
        <w:rPr>
          <w:rFonts w:ascii="Arial" w:hAnsi="Arial" w:cs="Arial"/>
          <w:sz w:val="22"/>
          <w:lang w:val="en-GB"/>
        </w:rPr>
      </w:pPr>
      <w:r w:rsidRPr="00142DBF">
        <w:rPr>
          <w:rFonts w:ascii="Arial" w:hAnsi="Arial" w:cs="Arial"/>
          <w:sz w:val="22"/>
          <w:lang w:val="en-GB"/>
        </w:rPr>
        <w:lastRenderedPageBreak/>
        <w:t>Electrici</w:t>
      </w:r>
      <w:r>
        <w:rPr>
          <w:rFonts w:ascii="Arial" w:hAnsi="Arial" w:cs="Arial"/>
          <w:sz w:val="22"/>
          <w:lang w:val="en-GB"/>
        </w:rPr>
        <w:t xml:space="preserve">ty consumption combined for </w:t>
      </w:r>
      <w:r w:rsidRPr="00142DBF">
        <w:rPr>
          <w:rFonts w:ascii="Arial" w:hAnsi="Arial" w:cs="Arial"/>
          <w:sz w:val="22"/>
          <w:lang w:val="en-GB"/>
        </w:rPr>
        <w:t>Hyundai IONIQ 5 72.6 kWh (20” alloy rims) with 4WD in kWh/100 km: 19.0; CO2 emissions combined in g/km: 0 (WLTP)</w:t>
      </w:r>
    </w:p>
    <w:p w14:paraId="0644A956" w14:textId="77777777" w:rsidR="001F5999" w:rsidRPr="00133788" w:rsidRDefault="001F5999" w:rsidP="00A10BD8">
      <w:pPr>
        <w:rPr>
          <w:rFonts w:ascii="Arial" w:hAnsi="Arial" w:cs="Arial"/>
          <w:sz w:val="22"/>
          <w:lang w:val="en-GB"/>
        </w:rPr>
      </w:pPr>
    </w:p>
    <w:p w14:paraId="1069D739" w14:textId="198A3A31" w:rsidR="00B47356" w:rsidRPr="00133788" w:rsidRDefault="00B47356" w:rsidP="00C53DAC">
      <w:pPr>
        <w:wordWrap/>
        <w:spacing w:after="0" w:line="360" w:lineRule="auto"/>
        <w:jc w:val="center"/>
        <w:rPr>
          <w:rFonts w:ascii="Arial" w:eastAsia="현대산스 Text" w:hAnsi="Arial" w:cs="Arial"/>
          <w:sz w:val="22"/>
          <w:lang w:val="en-GB"/>
        </w:rPr>
      </w:pPr>
      <w:r w:rsidRPr="00133788">
        <w:rPr>
          <w:rFonts w:ascii="Arial" w:eastAsia="현대산스 Text" w:hAnsi="Arial" w:cs="Arial"/>
          <w:sz w:val="22"/>
          <w:lang w:val="en-GB"/>
        </w:rPr>
        <w:t xml:space="preserve">- End </w:t>
      </w:r>
      <w:r w:rsidR="00E4386A" w:rsidRPr="00133788">
        <w:rPr>
          <w:rFonts w:ascii="Arial" w:eastAsia="현대산스 Text" w:hAnsi="Arial" w:cs="Arial"/>
          <w:sz w:val="22"/>
          <w:lang w:val="en-GB"/>
        </w:rPr>
        <w:t>-</w:t>
      </w:r>
    </w:p>
    <w:p w14:paraId="4CB0C116" w14:textId="409DEC9C" w:rsidR="0072555F" w:rsidRPr="00133788" w:rsidRDefault="0072555F" w:rsidP="0072555F">
      <w:pPr>
        <w:wordWrap/>
        <w:adjustRightInd w:val="0"/>
        <w:spacing w:after="0"/>
        <w:ind w:right="-164"/>
        <w:jc w:val="left"/>
        <w:rPr>
          <w:rFonts w:ascii="Arial" w:eastAsia="Modern H Light" w:hAnsi="Arial" w:cs="Arial"/>
          <w:b/>
          <w:szCs w:val="20"/>
          <w:lang w:val="en-GB"/>
        </w:rPr>
      </w:pPr>
    </w:p>
    <w:p w14:paraId="33EC3858" w14:textId="77777777" w:rsidR="0072555F" w:rsidRPr="00133788" w:rsidRDefault="0072555F" w:rsidP="0072555F">
      <w:pPr>
        <w:wordWrap/>
        <w:adjustRightInd w:val="0"/>
        <w:spacing w:after="0"/>
        <w:ind w:right="-164"/>
        <w:jc w:val="left"/>
        <w:rPr>
          <w:rFonts w:ascii="Arial" w:eastAsia="Modern H Light" w:hAnsi="Arial" w:cs="Arial"/>
          <w:b/>
          <w:szCs w:val="20"/>
          <w:lang w:val="en-GB"/>
        </w:rPr>
      </w:pPr>
      <w:r w:rsidRPr="00133788">
        <w:rPr>
          <w:rFonts w:ascii="Arial" w:eastAsia="Modern H Light" w:hAnsi="Arial" w:cs="Arial"/>
          <w:b/>
          <w:szCs w:val="20"/>
          <w:lang w:val="en-GB"/>
        </w:rPr>
        <w:t>About Hyundai Motor Europe HQ</w:t>
      </w:r>
    </w:p>
    <w:p w14:paraId="083A4929" w14:textId="3984E177" w:rsidR="0072555F" w:rsidRPr="00101DA4" w:rsidRDefault="0072555F" w:rsidP="0072555F">
      <w:pPr>
        <w:wordWrap/>
        <w:adjustRightInd w:val="0"/>
        <w:spacing w:after="0"/>
        <w:ind w:right="-164"/>
        <w:jc w:val="left"/>
        <w:rPr>
          <w:rFonts w:ascii="Arial" w:eastAsia="Modern H Light" w:hAnsi="Arial" w:cs="Arial"/>
          <w:szCs w:val="20"/>
          <w:lang w:val="en-GB"/>
        </w:rPr>
      </w:pPr>
      <w:r w:rsidRPr="00101DA4">
        <w:rPr>
          <w:rFonts w:ascii="Arial" w:eastAsia="Modern H Light" w:hAnsi="Arial" w:cs="Arial"/>
          <w:szCs w:val="20"/>
          <w:lang w:val="en-GB"/>
        </w:rPr>
        <w:t>Hyundai Motor Europe HQ was formally established in 2000 with its main office in Offenbach, Germany. It is the regional headquarter responsible for over 40 markets with more than 3,000 outlets, taking a 3.6 per cent market share in 2020 (ACEA data). 75 per cent of the vehicles Hyundai sold in the region are models designed, engineered, tested and built in Europe to meet the needs of European customers, served by the company’s extensive European infrastructure. This includes two factories primarily serving Europe: in the Czech Republic and Turkey.</w:t>
      </w:r>
    </w:p>
    <w:p w14:paraId="3F155E6B" w14:textId="77777777" w:rsidR="0072555F" w:rsidRPr="00101DA4" w:rsidRDefault="0072555F" w:rsidP="0072555F">
      <w:pPr>
        <w:wordWrap/>
        <w:adjustRightInd w:val="0"/>
        <w:spacing w:after="0"/>
        <w:ind w:right="-164"/>
        <w:jc w:val="left"/>
        <w:rPr>
          <w:rFonts w:ascii="Arial" w:eastAsia="Modern H Light" w:hAnsi="Arial" w:cs="Arial"/>
          <w:szCs w:val="20"/>
          <w:lang w:val="en-GB"/>
        </w:rPr>
      </w:pPr>
    </w:p>
    <w:p w14:paraId="31D41560" w14:textId="76F4DC5C" w:rsidR="0072555F" w:rsidRPr="00101DA4" w:rsidRDefault="0072555F" w:rsidP="0072555F">
      <w:pPr>
        <w:wordWrap/>
        <w:adjustRightInd w:val="0"/>
        <w:spacing w:after="0"/>
        <w:ind w:right="-164"/>
        <w:jc w:val="left"/>
        <w:rPr>
          <w:rFonts w:ascii="Arial" w:eastAsia="Modern H Light" w:hAnsi="Arial" w:cs="Arial"/>
          <w:szCs w:val="20"/>
          <w:lang w:val="en-GB"/>
        </w:rPr>
      </w:pPr>
      <w:r w:rsidRPr="00101DA4">
        <w:rPr>
          <w:rFonts w:ascii="Arial" w:eastAsia="Modern H Light" w:hAnsi="Arial" w:cs="Arial"/>
          <w:szCs w:val="20"/>
          <w:lang w:val="en-GB"/>
        </w:rPr>
        <w:lastRenderedPageBreak/>
        <w:t>As of January 2021, Hyundai has one of the youngest product ranges of any manufacturer, with almost all models younger than 1 ½ years old. More than 75 per cent of Hyundai’s line-up in Europe is now available as an electrified version, and the company plans to electrify its entire European line-up by 2025. Furthermore, Hyundai is a pioneer in zero-emission mobility, including its fully-electric subcompact SUV KONA Electric, its second-generation fuel cell electric vehicle NEXO, and the recently-launched battery-electric IONIQ 5, the first model in its new IONIQ line-up brand.</w:t>
      </w:r>
      <w:r w:rsidR="009B4E39" w:rsidRPr="00101DA4">
        <w:rPr>
          <w:rFonts w:ascii="Arial" w:eastAsia="Modern H Light" w:hAnsi="Arial" w:cs="Arial"/>
          <w:szCs w:val="20"/>
          <w:lang w:val="en-GB"/>
        </w:rPr>
        <w:t xml:space="preserve"> In 2020, more than 13 per cent of Hyundai cars sold in Europe, or nearly 60,000 units, were zero-emission vehicles, making Hyundai one of the leading manufacturers in terms of fleet share as well as total sales of zero-emission vehicles in Europe.</w:t>
      </w:r>
    </w:p>
    <w:p w14:paraId="3044C9EF" w14:textId="77777777" w:rsidR="0072555F" w:rsidRPr="00101DA4" w:rsidRDefault="0072555F" w:rsidP="0072555F">
      <w:pPr>
        <w:wordWrap/>
        <w:adjustRightInd w:val="0"/>
        <w:spacing w:after="0"/>
        <w:ind w:right="-164"/>
        <w:jc w:val="left"/>
        <w:rPr>
          <w:rFonts w:ascii="Arial" w:eastAsia="Modern H Light" w:hAnsi="Arial" w:cs="Arial"/>
          <w:szCs w:val="20"/>
          <w:lang w:val="en-GB"/>
        </w:rPr>
      </w:pPr>
    </w:p>
    <w:p w14:paraId="5A03A94B" w14:textId="77777777" w:rsidR="0072555F" w:rsidRPr="00101DA4" w:rsidRDefault="0072555F" w:rsidP="0072555F">
      <w:pPr>
        <w:wordWrap/>
        <w:adjustRightInd w:val="0"/>
        <w:spacing w:after="0"/>
        <w:ind w:right="-164"/>
        <w:jc w:val="left"/>
        <w:rPr>
          <w:rFonts w:ascii="Arial" w:eastAsia="Modern H Light" w:hAnsi="Arial" w:cs="Arial"/>
          <w:szCs w:val="20"/>
          <w:lang w:val="en-GB"/>
        </w:rPr>
      </w:pPr>
      <w:r w:rsidRPr="00101DA4">
        <w:rPr>
          <w:rFonts w:ascii="Arial" w:eastAsia="Modern H Light" w:hAnsi="Arial" w:cs="Arial"/>
          <w:szCs w:val="20"/>
          <w:lang w:val="en-GB"/>
        </w:rPr>
        <w:t xml:space="preserve">Hyundai offers its unique Five Year Unlimited Mileage Warranty package with all new cars sold in the region, providing customers with a five-year warranty with no </w:t>
      </w:r>
      <w:r w:rsidRPr="00101DA4">
        <w:rPr>
          <w:rFonts w:ascii="Arial" w:eastAsia="Modern H Light" w:hAnsi="Arial" w:cs="Arial"/>
          <w:szCs w:val="20"/>
          <w:lang w:val="en-GB"/>
        </w:rPr>
        <w:lastRenderedPageBreak/>
        <w:t>mileage limit, five years of roadside assistance and five years of vehicle health checks.</w:t>
      </w:r>
    </w:p>
    <w:p w14:paraId="5982896C" w14:textId="77777777" w:rsidR="0072555F" w:rsidRPr="00101DA4" w:rsidRDefault="0072555F" w:rsidP="0072555F">
      <w:pPr>
        <w:wordWrap/>
        <w:adjustRightInd w:val="0"/>
        <w:spacing w:after="0"/>
        <w:ind w:right="-164"/>
        <w:jc w:val="left"/>
        <w:rPr>
          <w:rFonts w:ascii="Arial" w:eastAsia="Modern H Light" w:hAnsi="Arial" w:cs="Arial"/>
          <w:szCs w:val="20"/>
          <w:lang w:val="en-GB"/>
        </w:rPr>
      </w:pPr>
    </w:p>
    <w:p w14:paraId="7FDED2A4" w14:textId="77777777" w:rsidR="0072555F" w:rsidRPr="00101DA4" w:rsidRDefault="0072555F" w:rsidP="0072555F">
      <w:pPr>
        <w:wordWrap/>
        <w:adjustRightInd w:val="0"/>
        <w:spacing w:after="0"/>
        <w:ind w:right="-164"/>
        <w:jc w:val="left"/>
        <w:rPr>
          <w:rFonts w:ascii="Arial" w:eastAsia="Modern H Light" w:hAnsi="Arial" w:cs="Arial"/>
          <w:szCs w:val="20"/>
          <w:lang w:val="en-GB"/>
        </w:rPr>
      </w:pPr>
      <w:r w:rsidRPr="00101DA4">
        <w:rPr>
          <w:rFonts w:ascii="Arial" w:eastAsia="Modern H Light" w:hAnsi="Arial" w:cs="Arial"/>
          <w:szCs w:val="20"/>
          <w:lang w:val="en-GB"/>
        </w:rPr>
        <w:t xml:space="preserve">More information about Hyundai Motor Europe HQ and its products is available at </w:t>
      </w:r>
      <w:hyperlink r:id="rId12" w:history="1">
        <w:r w:rsidRPr="00101DA4">
          <w:rPr>
            <w:rStyle w:val="Hyperlink"/>
            <w:rFonts w:ascii="Arial" w:eastAsia="Modern H Light" w:hAnsi="Arial" w:cs="Arial"/>
            <w:szCs w:val="20"/>
            <w:lang w:val="en-GB"/>
          </w:rPr>
          <w:t>www.hyundai.news</w:t>
        </w:r>
      </w:hyperlink>
      <w:r w:rsidRPr="00101DA4">
        <w:rPr>
          <w:rFonts w:ascii="Arial" w:eastAsia="Modern H Light" w:hAnsi="Arial" w:cs="Arial"/>
          <w:szCs w:val="20"/>
          <w:lang w:val="en-GB"/>
        </w:rPr>
        <w:t>.</w:t>
      </w:r>
    </w:p>
    <w:p w14:paraId="2243D8B0" w14:textId="77777777" w:rsidR="0072555F" w:rsidRPr="00101DA4" w:rsidRDefault="0072555F" w:rsidP="0072555F">
      <w:pPr>
        <w:wordWrap/>
        <w:adjustRightInd w:val="0"/>
        <w:spacing w:after="0"/>
        <w:ind w:right="-164"/>
        <w:jc w:val="left"/>
        <w:rPr>
          <w:rFonts w:ascii="Arial" w:eastAsia="Modern H Light" w:hAnsi="Arial" w:cs="Arial"/>
          <w:szCs w:val="20"/>
          <w:lang w:val="en-GB"/>
        </w:rPr>
      </w:pPr>
    </w:p>
    <w:p w14:paraId="1FDC9C33" w14:textId="77777777" w:rsidR="0072555F" w:rsidRPr="00101DA4" w:rsidRDefault="0072555F" w:rsidP="0072555F">
      <w:pPr>
        <w:wordWrap/>
        <w:spacing w:after="0"/>
        <w:jc w:val="left"/>
        <w:rPr>
          <w:rFonts w:ascii="Arial" w:eastAsia="현대산스 Text" w:hAnsi="Arial" w:cs="Arial"/>
          <w:szCs w:val="20"/>
          <w:lang w:val="en-GB"/>
        </w:rPr>
      </w:pPr>
      <w:r w:rsidRPr="00101DA4">
        <w:rPr>
          <w:rFonts w:ascii="Arial" w:eastAsia="Modern H Light" w:hAnsi="Arial" w:cs="Arial"/>
          <w:szCs w:val="20"/>
          <w:lang w:val="en-GB" w:eastAsia="en-GB"/>
        </w:rPr>
        <w:t xml:space="preserve">Follow Hyundai Motor Europe HQ on Twitter </w:t>
      </w:r>
      <w:hyperlink r:id="rId13" w:history="1">
        <w:r w:rsidRPr="00101DA4">
          <w:rPr>
            <w:rStyle w:val="Hyperlink"/>
            <w:rFonts w:ascii="Arial" w:eastAsia="Modern H Light" w:hAnsi="Arial" w:cs="Arial"/>
            <w:szCs w:val="20"/>
            <w:lang w:val="en-GB" w:eastAsia="en-GB"/>
          </w:rPr>
          <w:t>@HyundaiEurope</w:t>
        </w:r>
      </w:hyperlink>
      <w:r w:rsidRPr="00101DA4">
        <w:rPr>
          <w:rFonts w:ascii="Arial" w:eastAsia="Modern H Light" w:hAnsi="Arial" w:cs="Arial"/>
          <w:szCs w:val="20"/>
          <w:lang w:val="en-GB" w:eastAsia="en-GB"/>
        </w:rPr>
        <w:t xml:space="preserve"> and Instagram </w:t>
      </w:r>
      <w:hyperlink r:id="rId14" w:history="1">
        <w:r w:rsidRPr="00101DA4">
          <w:rPr>
            <w:rStyle w:val="Hyperlink"/>
            <w:rFonts w:ascii="Arial" w:eastAsia="Modern H Light" w:hAnsi="Arial" w:cs="Arial"/>
            <w:szCs w:val="20"/>
            <w:lang w:val="en-GB" w:eastAsia="en-GB"/>
          </w:rPr>
          <w:t>@hyundainews</w:t>
        </w:r>
      </w:hyperlink>
    </w:p>
    <w:p w14:paraId="3974D4E2" w14:textId="77777777" w:rsidR="00BA7899" w:rsidRPr="00101DA4" w:rsidRDefault="00BA7899" w:rsidP="00BA7899">
      <w:pPr>
        <w:wordWrap/>
        <w:spacing w:after="0"/>
        <w:jc w:val="left"/>
        <w:rPr>
          <w:rFonts w:ascii="Arial" w:eastAsia="현대산스 Text" w:hAnsi="Arial" w:cs="Arial"/>
          <w:szCs w:val="20"/>
          <w:lang w:val="en-GB"/>
        </w:rPr>
      </w:pPr>
    </w:p>
    <w:p w14:paraId="101937F0" w14:textId="77777777" w:rsidR="00EF7A07" w:rsidRPr="00101DA4" w:rsidRDefault="00EF7A07" w:rsidP="00EF7A07">
      <w:pPr>
        <w:wordWrap/>
        <w:spacing w:after="0"/>
        <w:jc w:val="left"/>
        <w:rPr>
          <w:rFonts w:ascii="Arial" w:eastAsia="현대산스 Text" w:hAnsi="Arial" w:cs="Arial"/>
          <w:b/>
          <w:bCs/>
          <w:color w:val="000000"/>
          <w:szCs w:val="20"/>
          <w:lang w:val="en-GB"/>
        </w:rPr>
      </w:pPr>
      <w:r w:rsidRPr="00101DA4">
        <w:rPr>
          <w:rFonts w:ascii="Arial" w:eastAsia="현대산스 Text" w:hAnsi="Arial" w:cs="Arial"/>
          <w:b/>
          <w:bCs/>
          <w:color w:val="000000"/>
          <w:szCs w:val="20"/>
          <w:lang w:val="en-GB"/>
        </w:rPr>
        <w:t>Contact</w:t>
      </w:r>
    </w:p>
    <w:p w14:paraId="09082280" w14:textId="4A7B2E4E" w:rsidR="0072555F" w:rsidRPr="00101DA4" w:rsidRDefault="000F7A8A" w:rsidP="0072555F">
      <w:pPr>
        <w:wordWrap/>
        <w:spacing w:after="0"/>
        <w:jc w:val="left"/>
        <w:rPr>
          <w:rFonts w:ascii="Arial" w:eastAsia="현대산스 Text" w:hAnsi="Arial" w:cs="Arial"/>
          <w:b/>
          <w:szCs w:val="20"/>
          <w:lang w:val="en-GB"/>
        </w:rPr>
      </w:pPr>
      <w:r w:rsidRPr="000F7A8A">
        <w:rPr>
          <w:rFonts w:ascii="Arial" w:eastAsia="현대산스 Text" w:hAnsi="Arial" w:cs="Arial"/>
          <w:b/>
          <w:szCs w:val="20"/>
          <w:lang w:val="en-GB"/>
        </w:rPr>
        <w:t>Lavinia Baitoiu</w:t>
      </w:r>
      <w:r w:rsidR="0072555F" w:rsidRPr="00101DA4">
        <w:rPr>
          <w:rFonts w:ascii="Arial" w:eastAsia="Modern H EcoLight" w:hAnsi="Arial" w:cs="Arial"/>
          <w:lang w:val="en-GB" w:eastAsia="en-GB"/>
        </w:rPr>
        <w:tab/>
      </w:r>
      <w:r w:rsidR="0072555F" w:rsidRPr="00101DA4">
        <w:rPr>
          <w:rFonts w:ascii="Arial" w:eastAsia="Modern H EcoLight" w:hAnsi="Arial" w:cs="Arial"/>
          <w:lang w:val="en-GB" w:eastAsia="en-GB"/>
        </w:rPr>
        <w:tab/>
      </w:r>
      <w:r w:rsidR="0072555F" w:rsidRPr="00101DA4">
        <w:rPr>
          <w:rFonts w:ascii="Arial" w:eastAsia="Modern H EcoLight" w:hAnsi="Arial" w:cs="Arial"/>
          <w:lang w:val="en-GB" w:eastAsia="en-GB"/>
        </w:rPr>
        <w:tab/>
      </w:r>
      <w:r>
        <w:rPr>
          <w:rFonts w:ascii="Arial" w:eastAsia="Modern H EcoLight" w:hAnsi="Arial" w:cs="Arial"/>
          <w:lang w:val="en-GB" w:eastAsia="en-GB"/>
        </w:rPr>
        <w:tab/>
      </w:r>
      <w:r w:rsidR="0072555F" w:rsidRPr="00101DA4">
        <w:rPr>
          <w:rFonts w:ascii="Arial" w:eastAsia="Modern H EcoLight" w:hAnsi="Arial" w:cs="Arial"/>
          <w:lang w:val="en-GB" w:eastAsia="en-GB"/>
        </w:rPr>
        <w:tab/>
      </w:r>
      <w:r w:rsidR="0072555F" w:rsidRPr="00101DA4">
        <w:rPr>
          <w:rFonts w:ascii="Arial" w:eastAsia="Modern H EcoLight" w:hAnsi="Arial" w:cs="Arial"/>
          <w:b/>
          <w:lang w:val="en-GB" w:eastAsia="en-GB"/>
        </w:rPr>
        <w:t>Lina Dujic</w:t>
      </w:r>
    </w:p>
    <w:p w14:paraId="18203AB4" w14:textId="72AC4D6F" w:rsidR="0072555F" w:rsidRPr="00101DA4" w:rsidRDefault="0072555F" w:rsidP="0072555F">
      <w:pPr>
        <w:wordWrap/>
        <w:spacing w:after="0"/>
        <w:jc w:val="left"/>
        <w:rPr>
          <w:rFonts w:ascii="Arial" w:eastAsia="현대산스 Text" w:hAnsi="Arial" w:cs="Arial"/>
          <w:szCs w:val="20"/>
          <w:lang w:val="en-GB"/>
        </w:rPr>
      </w:pPr>
      <w:r w:rsidRPr="00101DA4">
        <w:rPr>
          <w:rFonts w:ascii="Arial" w:eastAsia="현대산스 Text" w:hAnsi="Arial" w:cs="Arial"/>
          <w:szCs w:val="20"/>
          <w:lang w:val="en-GB"/>
        </w:rPr>
        <w:t xml:space="preserve">Corporate </w:t>
      </w:r>
      <w:r w:rsidR="000F7A8A">
        <w:rPr>
          <w:rFonts w:ascii="Arial" w:eastAsia="현대산스 Text" w:hAnsi="Arial" w:cs="Arial"/>
          <w:szCs w:val="20"/>
          <w:lang w:val="en-GB"/>
        </w:rPr>
        <w:t>Communications</w:t>
      </w:r>
      <w:r w:rsidRPr="00101DA4">
        <w:rPr>
          <w:rFonts w:ascii="Arial" w:eastAsia="현대산스 Text" w:hAnsi="Arial" w:cs="Arial"/>
          <w:szCs w:val="20"/>
          <w:lang w:val="en-GB"/>
        </w:rPr>
        <w:t xml:space="preserve"> Manager</w:t>
      </w:r>
      <w:r w:rsidRPr="00101DA4">
        <w:rPr>
          <w:rFonts w:ascii="Arial" w:eastAsia="현대산스 Text" w:hAnsi="Arial" w:cs="Arial"/>
          <w:szCs w:val="20"/>
          <w:lang w:val="en-GB"/>
        </w:rPr>
        <w:tab/>
      </w:r>
      <w:r w:rsidR="000F7A8A">
        <w:rPr>
          <w:rFonts w:ascii="Arial" w:eastAsia="현대산스 Text" w:hAnsi="Arial" w:cs="Arial"/>
          <w:szCs w:val="20"/>
          <w:lang w:val="en-GB"/>
        </w:rPr>
        <w:tab/>
      </w:r>
      <w:r w:rsidRPr="00101DA4">
        <w:rPr>
          <w:rFonts w:ascii="Arial" w:eastAsia="현대산스 Text" w:hAnsi="Arial" w:cs="Arial"/>
          <w:szCs w:val="20"/>
          <w:lang w:val="en-GB"/>
        </w:rPr>
        <w:t>Corporate &amp; Brand Communications Expert</w:t>
      </w:r>
    </w:p>
    <w:p w14:paraId="2778D9B1" w14:textId="2E91402F" w:rsidR="0072555F" w:rsidRPr="00101DA4" w:rsidRDefault="00236DFA" w:rsidP="0072555F">
      <w:pPr>
        <w:wordWrap/>
        <w:spacing w:after="0"/>
        <w:jc w:val="left"/>
        <w:rPr>
          <w:rFonts w:ascii="Arial" w:eastAsia="현대산스 Text" w:hAnsi="Arial" w:cs="Arial"/>
          <w:szCs w:val="20"/>
          <w:lang w:val="en-GB"/>
        </w:rPr>
      </w:pPr>
      <w:hyperlink r:id="rId15" w:history="1">
        <w:r w:rsidR="000F7A8A" w:rsidRPr="00697D4D">
          <w:rPr>
            <w:rStyle w:val="Hyperlink"/>
            <w:rFonts w:ascii="Arial" w:eastAsia="현대산스 Text" w:hAnsi="Arial" w:cs="Arial"/>
            <w:szCs w:val="20"/>
            <w:lang w:val="en-GB"/>
          </w:rPr>
          <w:t>lbaitoiu@hyundai-europe.com</w:t>
        </w:r>
      </w:hyperlink>
      <w:r w:rsidR="0072555F" w:rsidRPr="00101DA4">
        <w:rPr>
          <w:rFonts w:ascii="Arial" w:hAnsi="Arial" w:cs="Arial"/>
          <w:lang w:val="en-GB"/>
        </w:rPr>
        <w:tab/>
      </w:r>
      <w:r w:rsidR="0072555F" w:rsidRPr="00101DA4">
        <w:rPr>
          <w:rFonts w:ascii="Arial" w:hAnsi="Arial" w:cs="Arial"/>
          <w:lang w:val="en-GB"/>
        </w:rPr>
        <w:tab/>
      </w:r>
      <w:r w:rsidR="0072555F" w:rsidRPr="00101DA4">
        <w:rPr>
          <w:rFonts w:ascii="Arial" w:hAnsi="Arial" w:cs="Arial"/>
          <w:lang w:val="en-GB"/>
        </w:rPr>
        <w:tab/>
      </w:r>
      <w:hyperlink r:id="rId16" w:history="1">
        <w:r w:rsidR="0072555F" w:rsidRPr="00101DA4">
          <w:rPr>
            <w:rStyle w:val="Hyperlink"/>
            <w:rFonts w:ascii="Arial" w:eastAsia="현대산스 Text" w:hAnsi="Arial" w:cs="Arial"/>
            <w:szCs w:val="20"/>
            <w:lang w:val="en-GB"/>
          </w:rPr>
          <w:t>ldujic@hyundai-europe.com</w:t>
        </w:r>
      </w:hyperlink>
    </w:p>
    <w:p w14:paraId="62442E05" w14:textId="2D3A0D0A" w:rsidR="0072555F" w:rsidRPr="00101DA4" w:rsidRDefault="000F7A8A" w:rsidP="0072555F">
      <w:pPr>
        <w:wordWrap/>
        <w:spacing w:after="0"/>
        <w:jc w:val="left"/>
        <w:rPr>
          <w:rFonts w:ascii="Arial" w:eastAsia="현대산스 Text" w:hAnsi="Arial" w:cs="Arial"/>
          <w:szCs w:val="20"/>
          <w:lang w:val="en-GB"/>
        </w:rPr>
      </w:pPr>
      <w:r w:rsidRPr="00697D4D">
        <w:rPr>
          <w:rFonts w:ascii="Arial" w:eastAsia="현대산스 Text" w:hAnsi="Arial" w:cs="Arial"/>
          <w:szCs w:val="20"/>
          <w:lang w:val="en-GB"/>
        </w:rPr>
        <w:t>+49(0)69 271472 - 426</w:t>
      </w:r>
      <w:r w:rsidR="0072555F" w:rsidRPr="00101DA4">
        <w:rPr>
          <w:rFonts w:ascii="Arial" w:eastAsia="Modern H EcoLight" w:hAnsi="Arial" w:cs="Arial"/>
          <w:lang w:val="en-GB" w:eastAsia="en-GB"/>
        </w:rPr>
        <w:tab/>
      </w:r>
      <w:r w:rsidR="0072555F" w:rsidRPr="00101DA4">
        <w:rPr>
          <w:rFonts w:ascii="Arial" w:eastAsia="Modern H EcoLight" w:hAnsi="Arial" w:cs="Arial"/>
          <w:lang w:val="en-GB" w:eastAsia="en-GB"/>
        </w:rPr>
        <w:tab/>
      </w:r>
      <w:r w:rsidR="0072555F" w:rsidRPr="00101DA4">
        <w:rPr>
          <w:rFonts w:ascii="Arial" w:eastAsia="Modern H EcoLight" w:hAnsi="Arial" w:cs="Arial"/>
          <w:lang w:val="en-GB" w:eastAsia="en-GB"/>
        </w:rPr>
        <w:tab/>
      </w:r>
      <w:r w:rsidR="0072555F" w:rsidRPr="00101DA4">
        <w:rPr>
          <w:rFonts w:ascii="Arial" w:eastAsia="Modern H EcoLight" w:hAnsi="Arial" w:cs="Arial"/>
          <w:lang w:val="en-GB" w:eastAsia="en-GB"/>
        </w:rPr>
        <w:tab/>
      </w:r>
      <w:r w:rsidR="0072555F" w:rsidRPr="00101DA4">
        <w:rPr>
          <w:rFonts w:ascii="Arial" w:eastAsia="현대산스 Text" w:hAnsi="Arial" w:cs="Arial"/>
          <w:szCs w:val="20"/>
          <w:lang w:val="en-GB"/>
        </w:rPr>
        <w:t>+49(0)175 569 0857</w:t>
      </w:r>
    </w:p>
    <w:p w14:paraId="07FE007D" w14:textId="77777777" w:rsidR="00EF7A07" w:rsidRPr="00F80E2E" w:rsidRDefault="00EF7A07" w:rsidP="00742D9F">
      <w:pPr>
        <w:spacing w:after="0"/>
        <w:rPr>
          <w:rFonts w:ascii="Arial" w:eastAsia="현대산스 Text" w:hAnsi="Arial" w:cs="Arial"/>
          <w:color w:val="000000"/>
          <w:szCs w:val="20"/>
          <w:lang w:val="en-GB"/>
        </w:rPr>
      </w:pPr>
    </w:p>
    <w:p w14:paraId="20035B82" w14:textId="77777777" w:rsidR="0072555F" w:rsidRPr="00101DA4" w:rsidRDefault="0072555F" w:rsidP="0072555F">
      <w:pPr>
        <w:spacing w:after="0"/>
        <w:rPr>
          <w:rFonts w:ascii="Arial" w:eastAsia="현대산스 Text" w:hAnsi="Arial" w:cs="Arial"/>
          <w:b/>
          <w:bCs/>
          <w:color w:val="000000"/>
          <w:szCs w:val="20"/>
          <w:lang w:val="en-GB"/>
        </w:rPr>
      </w:pPr>
      <w:r w:rsidRPr="00101DA4">
        <w:rPr>
          <w:rFonts w:ascii="Arial" w:eastAsia="현대산스 Text" w:hAnsi="Arial" w:cs="Arial"/>
          <w:b/>
          <w:bCs/>
          <w:color w:val="000000"/>
          <w:szCs w:val="20"/>
          <w:lang w:val="en-GB"/>
        </w:rPr>
        <w:t>About Hyundai Motor Company</w:t>
      </w:r>
    </w:p>
    <w:p w14:paraId="3BDA3D67" w14:textId="77777777" w:rsidR="0072555F" w:rsidRPr="00101DA4" w:rsidRDefault="0072555F" w:rsidP="0072555F">
      <w:pPr>
        <w:spacing w:after="0"/>
        <w:jc w:val="left"/>
        <w:rPr>
          <w:rFonts w:ascii="Arial" w:eastAsia="현대산스 Text" w:hAnsi="Arial" w:cs="Arial"/>
          <w:bCs/>
          <w:color w:val="000000"/>
          <w:szCs w:val="20"/>
          <w:lang w:val="en-GB"/>
        </w:rPr>
      </w:pPr>
      <w:r w:rsidRPr="00101DA4">
        <w:rPr>
          <w:rFonts w:ascii="Arial" w:eastAsia="현대산스 Text" w:hAnsi="Arial" w:cs="Arial"/>
          <w:bCs/>
          <w:color w:val="000000"/>
          <w:szCs w:val="20"/>
          <w:lang w:val="en-GB"/>
        </w:rPr>
        <w:lastRenderedPageBreak/>
        <w:t>Established in 1967, Hyundai Motor Company is present in over 200 countries with more than 120,000 employees dedicated to tackling real-world mobility challenges around the globe.</w:t>
      </w:r>
    </w:p>
    <w:p w14:paraId="3E727495" w14:textId="77777777" w:rsidR="0072555F" w:rsidRPr="00101DA4" w:rsidRDefault="0072555F" w:rsidP="0072555F">
      <w:pPr>
        <w:spacing w:after="0"/>
        <w:jc w:val="left"/>
        <w:rPr>
          <w:rFonts w:ascii="Arial" w:eastAsia="현대산스 Text" w:hAnsi="Arial" w:cs="Arial"/>
          <w:bCs/>
          <w:color w:val="000000"/>
          <w:szCs w:val="20"/>
          <w:lang w:val="en-GB"/>
        </w:rPr>
      </w:pPr>
    </w:p>
    <w:p w14:paraId="47EF3BA4" w14:textId="77777777" w:rsidR="0072555F" w:rsidRPr="00101DA4" w:rsidRDefault="0072555F" w:rsidP="0072555F">
      <w:pPr>
        <w:spacing w:after="0"/>
        <w:jc w:val="left"/>
        <w:rPr>
          <w:rFonts w:ascii="Arial" w:eastAsia="현대산스 Text" w:hAnsi="Arial" w:cs="Arial"/>
          <w:bCs/>
          <w:color w:val="000000"/>
          <w:szCs w:val="20"/>
          <w:lang w:val="en-GB"/>
        </w:rPr>
      </w:pPr>
      <w:r w:rsidRPr="00101DA4">
        <w:rPr>
          <w:rFonts w:ascii="Arial" w:eastAsia="현대산스 Text" w:hAnsi="Arial" w:cs="Arial"/>
          <w:bCs/>
          <w:color w:val="000000"/>
          <w:szCs w:val="20"/>
          <w:lang w:val="en-GB"/>
        </w:rPr>
        <w:t>Based on the brand vision ‘Progress for Humanity,' Hyundai Motor is accelerating its transformation into a Smart Mobility Solution Provider.</w:t>
      </w:r>
    </w:p>
    <w:p w14:paraId="3FCFCF4E" w14:textId="77777777" w:rsidR="0072555F" w:rsidRPr="00101DA4" w:rsidRDefault="0072555F" w:rsidP="0072555F">
      <w:pPr>
        <w:spacing w:after="0"/>
        <w:jc w:val="left"/>
        <w:rPr>
          <w:rFonts w:ascii="Arial" w:eastAsia="현대산스 Text" w:hAnsi="Arial" w:cs="Arial"/>
          <w:bCs/>
          <w:color w:val="000000"/>
          <w:szCs w:val="20"/>
          <w:lang w:val="en-GB"/>
        </w:rPr>
      </w:pPr>
    </w:p>
    <w:p w14:paraId="2250BD2D" w14:textId="77777777" w:rsidR="0072555F" w:rsidRPr="00101DA4" w:rsidRDefault="0072555F" w:rsidP="0072555F">
      <w:pPr>
        <w:spacing w:after="0"/>
        <w:jc w:val="left"/>
        <w:rPr>
          <w:rFonts w:ascii="Arial" w:eastAsia="현대산스 Text" w:hAnsi="Arial" w:cs="Arial"/>
          <w:bCs/>
          <w:color w:val="000000"/>
          <w:szCs w:val="20"/>
          <w:lang w:val="en-GB"/>
        </w:rPr>
      </w:pPr>
      <w:r w:rsidRPr="00101DA4">
        <w:rPr>
          <w:rFonts w:ascii="Arial" w:eastAsia="현대산스 Text" w:hAnsi="Arial" w:cs="Arial"/>
          <w:bCs/>
          <w:color w:val="000000"/>
          <w:szCs w:val="20"/>
          <w:lang w:val="en-GB"/>
        </w:rPr>
        <w:t>The company invests in advanced technologies such as robotics and Urban Air Mobility (UAM) to bring about revolutionary mobility solutions, while pursuing open innovation to introduce future mobility services.</w:t>
      </w:r>
    </w:p>
    <w:p w14:paraId="0E763906" w14:textId="439C6822" w:rsidR="0072555F" w:rsidRPr="00101DA4" w:rsidRDefault="0072555F" w:rsidP="0072555F">
      <w:pPr>
        <w:spacing w:after="0"/>
        <w:jc w:val="left"/>
        <w:rPr>
          <w:rFonts w:ascii="Arial" w:eastAsia="현대산스 Text" w:hAnsi="Arial" w:cs="Arial"/>
          <w:bCs/>
          <w:color w:val="000000"/>
          <w:szCs w:val="20"/>
          <w:lang w:val="en-GB"/>
        </w:rPr>
      </w:pPr>
    </w:p>
    <w:p w14:paraId="68764E34" w14:textId="77777777" w:rsidR="0072555F" w:rsidRPr="00101DA4" w:rsidRDefault="0072555F" w:rsidP="0072555F">
      <w:pPr>
        <w:spacing w:after="0"/>
        <w:jc w:val="left"/>
        <w:rPr>
          <w:rFonts w:ascii="Arial" w:eastAsia="현대산스 Text" w:hAnsi="Arial" w:cs="Arial"/>
          <w:bCs/>
          <w:color w:val="000000"/>
          <w:szCs w:val="20"/>
          <w:lang w:val="en-GB"/>
        </w:rPr>
      </w:pPr>
      <w:r w:rsidRPr="00101DA4">
        <w:rPr>
          <w:rFonts w:ascii="Arial" w:eastAsia="현대산스 Text" w:hAnsi="Arial" w:cs="Arial"/>
          <w:bCs/>
          <w:color w:val="000000"/>
          <w:szCs w:val="20"/>
          <w:lang w:val="en-GB"/>
        </w:rPr>
        <w:t>In pursuit of sustainable future for the world, Hyundai will continue its efforts to introduce zero emission vehicles equipped with industry-leading hydrogen fuel cell and EV technologies.</w:t>
      </w:r>
    </w:p>
    <w:p w14:paraId="1DA3157B" w14:textId="77777777" w:rsidR="0072555F" w:rsidRPr="00101DA4" w:rsidRDefault="0072555F" w:rsidP="0072555F">
      <w:pPr>
        <w:spacing w:after="0"/>
        <w:jc w:val="left"/>
        <w:rPr>
          <w:rFonts w:ascii="Arial" w:eastAsia="현대산스 Text" w:hAnsi="Arial" w:cs="Arial"/>
          <w:bCs/>
          <w:color w:val="000000"/>
          <w:szCs w:val="20"/>
          <w:lang w:val="en-GB"/>
        </w:rPr>
      </w:pPr>
    </w:p>
    <w:p w14:paraId="500A8C7B" w14:textId="44BACB31" w:rsidR="00165E8F" w:rsidRPr="00101DA4" w:rsidRDefault="0072555F" w:rsidP="0072555F">
      <w:pPr>
        <w:wordWrap/>
        <w:adjustRightInd w:val="0"/>
        <w:spacing w:after="0"/>
        <w:ind w:right="-164"/>
        <w:jc w:val="left"/>
        <w:rPr>
          <w:rFonts w:ascii="Arial" w:eastAsia="현대산스 Text" w:hAnsi="Arial" w:cs="Arial"/>
          <w:szCs w:val="20"/>
          <w:lang w:val="en-GB"/>
        </w:rPr>
      </w:pPr>
      <w:r w:rsidRPr="00101DA4">
        <w:rPr>
          <w:rFonts w:ascii="Arial" w:eastAsia="현대산스 Text" w:hAnsi="Arial" w:cs="Arial"/>
          <w:bCs/>
          <w:color w:val="000000"/>
          <w:szCs w:val="20"/>
          <w:lang w:val="en-GB"/>
        </w:rPr>
        <w:lastRenderedPageBreak/>
        <w:t>Disclaimer: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sectPr w:rsidR="00165E8F" w:rsidRPr="00101DA4" w:rsidSect="00BD0989">
      <w:footerReference w:type="default" r:id="rId17"/>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91A50" w14:textId="77777777" w:rsidR="00270302" w:rsidRDefault="00270302" w:rsidP="005A1CC5">
      <w:pPr>
        <w:spacing w:after="0" w:line="240" w:lineRule="auto"/>
      </w:pPr>
      <w:r>
        <w:separator/>
      </w:r>
    </w:p>
  </w:endnote>
  <w:endnote w:type="continuationSeparator" w:id="0">
    <w:p w14:paraId="7B82A40F" w14:textId="77777777" w:rsidR="00270302" w:rsidRDefault="00270302" w:rsidP="005A1CC5">
      <w:pPr>
        <w:spacing w:after="0" w:line="240" w:lineRule="auto"/>
      </w:pPr>
      <w:r>
        <w:continuationSeparator/>
      </w:r>
    </w:p>
  </w:endnote>
  <w:endnote w:type="continuationNotice" w:id="1">
    <w:p w14:paraId="7A5A6EBA" w14:textId="77777777" w:rsidR="00270302" w:rsidRDefault="002703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yundai Sans Text Office">
    <w:panose1 w:val="020B0504040000000000"/>
    <w:charset w:val="00"/>
    <w:family w:val="swiss"/>
    <w:pitch w:val="variable"/>
    <w:sig w:usb0="A00002EF" w:usb1="4000203A" w:usb2="00000020" w:usb3="00000000" w:csb0="0000009F" w:csb1="00000000"/>
  </w:font>
  <w:font w:name="현대산스 Text">
    <w:altName w:val="Malgun Gothic"/>
    <w:charset w:val="81"/>
    <w:family w:val="modern"/>
    <w:pitch w:val="variable"/>
    <w:sig w:usb0="00000203" w:usb1="29D72C10" w:usb2="00000010" w:usb3="00000000" w:csb0="00280005"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현대산스 Head Medium">
    <w:altName w:val="Malgun Gothic"/>
    <w:charset w:val="81"/>
    <w:family w:val="modern"/>
    <w:pitch w:val="variable"/>
    <w:sig w:usb0="00000203" w:usb1="29D72C10" w:usb2="00000010" w:usb3="00000000" w:csb0="00280005" w:csb1="00000000"/>
  </w:font>
  <w:font w:name="Modern H Light">
    <w:altName w:val="Yu Gothic"/>
    <w:panose1 w:val="020B0603000000020004"/>
    <w:charset w:val="80"/>
    <w:family w:val="swiss"/>
    <w:pitch w:val="variable"/>
    <w:sig w:usb0="A00002FF" w:usb1="29DF7CFB" w:usb2="00000010" w:usb3="00000000" w:csb0="001E019F" w:csb1="00000000"/>
  </w:font>
  <w:font w:name="Modern H EcoLight">
    <w:altName w:val="Yu Gothic"/>
    <w:panose1 w:val="020B0603000000020004"/>
    <w:charset w:val="80"/>
    <w:family w:val="swiss"/>
    <w:pitch w:val="variable"/>
    <w:sig w:usb0="A00002FF" w:usb1="29DF7CFB" w:usb2="00000010" w:usb3="00000000" w:csb0="001E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F6710" w14:textId="77777777" w:rsidR="006F5219" w:rsidRPr="0005072C" w:rsidRDefault="006F5219"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6F5219" w:rsidRPr="0005072C" w14:paraId="55D8FF90" w14:textId="77777777" w:rsidTr="00B46CE5">
      <w:tc>
        <w:tcPr>
          <w:tcW w:w="3085" w:type="dxa"/>
        </w:tcPr>
        <w:p w14:paraId="7771BC42" w14:textId="77777777" w:rsidR="006F5219" w:rsidRPr="0005072C" w:rsidRDefault="006F5219">
          <w:pPr>
            <w:pStyle w:val="Footer"/>
            <w:rPr>
              <w:rFonts w:ascii="Arial" w:eastAsia="현대산스 Head Medium" w:hAnsi="Arial" w:cs="Arial"/>
              <w:b/>
              <w:sz w:val="16"/>
              <w:szCs w:val="16"/>
            </w:rPr>
          </w:pPr>
          <w:r>
            <w:rPr>
              <w:rFonts w:ascii="Arial" w:eastAsia="현대산스 Head Medium" w:hAnsi="Arial" w:cs="Arial"/>
              <w:b/>
              <w:sz w:val="16"/>
              <w:szCs w:val="16"/>
            </w:rPr>
            <w:t>Hyundai Motor Europe</w:t>
          </w:r>
        </w:p>
      </w:tc>
      <w:tc>
        <w:tcPr>
          <w:tcW w:w="2977" w:type="dxa"/>
        </w:tcPr>
        <w:p w14:paraId="61501C19" w14:textId="77777777" w:rsidR="006F5219" w:rsidRDefault="006F5219">
          <w:pPr>
            <w:pStyle w:val="Footer"/>
            <w:rPr>
              <w:rFonts w:ascii="Arial" w:eastAsia="현대산스 Text" w:hAnsi="Arial" w:cs="Arial"/>
              <w:sz w:val="16"/>
              <w:szCs w:val="16"/>
            </w:rPr>
          </w:pPr>
          <w:r>
            <w:rPr>
              <w:rFonts w:ascii="Arial" w:eastAsia="현대산스 Text" w:hAnsi="Arial" w:cs="Arial"/>
              <w:sz w:val="16"/>
              <w:szCs w:val="16"/>
            </w:rPr>
            <w:t>Kaiserleipromenade 5</w:t>
          </w:r>
        </w:p>
        <w:p w14:paraId="5952C91E" w14:textId="77777777" w:rsidR="006F5219" w:rsidRPr="0005072C" w:rsidRDefault="006F5219">
          <w:pPr>
            <w:pStyle w:val="Footer"/>
            <w:rPr>
              <w:rFonts w:ascii="Arial" w:eastAsia="현대산스 Text" w:hAnsi="Arial" w:cs="Arial"/>
              <w:sz w:val="16"/>
              <w:szCs w:val="16"/>
            </w:rPr>
          </w:pPr>
          <w:r>
            <w:rPr>
              <w:rFonts w:ascii="Arial" w:eastAsia="현대산스 Text" w:hAnsi="Arial" w:cs="Arial"/>
              <w:sz w:val="16"/>
              <w:szCs w:val="16"/>
            </w:rPr>
            <w:t>63067 Offenbach, Germany</w:t>
          </w:r>
        </w:p>
      </w:tc>
      <w:tc>
        <w:tcPr>
          <w:tcW w:w="1701" w:type="dxa"/>
        </w:tcPr>
        <w:p w14:paraId="57FA5C2A" w14:textId="77777777" w:rsidR="006F5219" w:rsidRPr="0005072C" w:rsidRDefault="006F5219" w:rsidP="00A740E7">
          <w:pPr>
            <w:pStyle w:val="Footer"/>
            <w:rPr>
              <w:rFonts w:ascii="Arial" w:eastAsia="현대산스 Text" w:hAnsi="Arial" w:cs="Arial"/>
              <w:sz w:val="16"/>
              <w:szCs w:val="16"/>
            </w:rPr>
          </w:pPr>
          <w:r w:rsidRPr="0005072C">
            <w:rPr>
              <w:rFonts w:ascii="Arial" w:eastAsia="현대산스 Text" w:hAnsi="Arial" w:cs="Arial"/>
              <w:sz w:val="16"/>
              <w:szCs w:val="16"/>
            </w:rPr>
            <w:t>T +</w:t>
          </w:r>
          <w:r>
            <w:rPr>
              <w:rFonts w:ascii="Arial" w:eastAsia="현대산스 Text" w:hAnsi="Arial" w:cs="Arial"/>
              <w:sz w:val="16"/>
              <w:szCs w:val="16"/>
            </w:rPr>
            <w:t>49 692 714720</w:t>
          </w:r>
        </w:p>
      </w:tc>
      <w:tc>
        <w:tcPr>
          <w:tcW w:w="1984" w:type="dxa"/>
        </w:tcPr>
        <w:p w14:paraId="3AAE900C" w14:textId="77777777" w:rsidR="006F5219" w:rsidRPr="0005072C" w:rsidRDefault="006F5219" w:rsidP="00A740E7">
          <w:pPr>
            <w:pStyle w:val="Footer"/>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news/eu</w:t>
          </w:r>
        </w:p>
      </w:tc>
    </w:tr>
  </w:tbl>
  <w:p w14:paraId="00D1240A" w14:textId="77777777" w:rsidR="006F5219" w:rsidRPr="0005072C" w:rsidRDefault="006F5219">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3EDAE9" w14:textId="77777777" w:rsidR="00270302" w:rsidRDefault="00270302" w:rsidP="005A1CC5">
      <w:pPr>
        <w:spacing w:after="0" w:line="240" w:lineRule="auto"/>
      </w:pPr>
      <w:r>
        <w:separator/>
      </w:r>
    </w:p>
  </w:footnote>
  <w:footnote w:type="continuationSeparator" w:id="0">
    <w:p w14:paraId="5C08D355" w14:textId="77777777" w:rsidR="00270302" w:rsidRDefault="00270302" w:rsidP="005A1CC5">
      <w:pPr>
        <w:spacing w:after="0" w:line="240" w:lineRule="auto"/>
      </w:pPr>
      <w:r>
        <w:continuationSeparator/>
      </w:r>
    </w:p>
  </w:footnote>
  <w:footnote w:type="continuationNotice" w:id="1">
    <w:p w14:paraId="73193143" w14:textId="77777777" w:rsidR="00270302" w:rsidRDefault="0027030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A3614"/>
    <w:multiLevelType w:val="hybridMultilevel"/>
    <w:tmpl w:val="F5D45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7A76AE"/>
    <w:multiLevelType w:val="hybridMultilevel"/>
    <w:tmpl w:val="6714C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BE0090"/>
    <w:multiLevelType w:val="hybridMultilevel"/>
    <w:tmpl w:val="2EEEE550"/>
    <w:lvl w:ilvl="0" w:tplc="C9B0F81E">
      <w:start w:val="5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34C08"/>
    <w:multiLevelType w:val="hybridMultilevel"/>
    <w:tmpl w:val="3BEE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D5071F"/>
    <w:multiLevelType w:val="hybridMultilevel"/>
    <w:tmpl w:val="4FF2583A"/>
    <w:lvl w:ilvl="0" w:tplc="1FAAFECA">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925714"/>
    <w:multiLevelType w:val="hybridMultilevel"/>
    <w:tmpl w:val="D17E6D4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D4A6D"/>
    <w:multiLevelType w:val="hybridMultilevel"/>
    <w:tmpl w:val="E5709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B23D8C"/>
    <w:multiLevelType w:val="hybridMultilevel"/>
    <w:tmpl w:val="2F3EC700"/>
    <w:lvl w:ilvl="0" w:tplc="979017CC">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94C8D"/>
    <w:multiLevelType w:val="hybridMultilevel"/>
    <w:tmpl w:val="0156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CA5087"/>
    <w:multiLevelType w:val="hybridMultilevel"/>
    <w:tmpl w:val="1528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9804E4"/>
    <w:multiLevelType w:val="hybridMultilevel"/>
    <w:tmpl w:val="B1A0EBC4"/>
    <w:lvl w:ilvl="0" w:tplc="05CCE78E">
      <w:numFmt w:val="bullet"/>
      <w:lvlText w:val="-"/>
      <w:lvlJc w:val="left"/>
      <w:pPr>
        <w:ind w:left="927" w:hanging="360"/>
      </w:pPr>
      <w:rPr>
        <w:rFonts w:ascii="Arial" w:eastAsiaTheme="minorEastAsia" w:hAnsi="Arial" w:cs="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8"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540C1053"/>
    <w:multiLevelType w:val="hybridMultilevel"/>
    <w:tmpl w:val="9BC2DE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6C3BFC"/>
    <w:multiLevelType w:val="hybridMultilevel"/>
    <w:tmpl w:val="0B307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E3501"/>
    <w:multiLevelType w:val="hybridMultilevel"/>
    <w:tmpl w:val="29CCE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8737DA"/>
    <w:multiLevelType w:val="hybridMultilevel"/>
    <w:tmpl w:val="C18CAE72"/>
    <w:lvl w:ilvl="0" w:tplc="C198702C">
      <w:numFmt w:val="bullet"/>
      <w:lvlText w:val="-"/>
      <w:lvlJc w:val="left"/>
      <w:pPr>
        <w:ind w:left="720" w:hanging="360"/>
      </w:pPr>
      <w:rPr>
        <w:rFonts w:ascii="Hyundai Sans Text Office" w:eastAsia="현대산스 Text" w:hAnsi="Hyundai Sans Text Office"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34F1AFF"/>
    <w:multiLevelType w:val="hybridMultilevel"/>
    <w:tmpl w:val="9D346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C360086"/>
    <w:multiLevelType w:val="hybridMultilevel"/>
    <w:tmpl w:val="9A9C03B0"/>
    <w:lvl w:ilvl="0" w:tplc="1FAAFECA">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8"/>
  </w:num>
  <w:num w:numId="3">
    <w:abstractNumId w:val="26"/>
  </w:num>
  <w:num w:numId="4">
    <w:abstractNumId w:val="1"/>
  </w:num>
  <w:num w:numId="5">
    <w:abstractNumId w:val="24"/>
  </w:num>
  <w:num w:numId="6">
    <w:abstractNumId w:val="29"/>
  </w:num>
  <w:num w:numId="7">
    <w:abstractNumId w:val="9"/>
  </w:num>
  <w:num w:numId="8">
    <w:abstractNumId w:val="3"/>
  </w:num>
  <w:num w:numId="9">
    <w:abstractNumId w:val="5"/>
  </w:num>
  <w:num w:numId="10">
    <w:abstractNumId w:val="7"/>
  </w:num>
  <w:num w:numId="11">
    <w:abstractNumId w:val="27"/>
  </w:num>
  <w:num w:numId="12">
    <w:abstractNumId w:val="8"/>
  </w:num>
  <w:num w:numId="13">
    <w:abstractNumId w:val="25"/>
  </w:num>
  <w:num w:numId="14">
    <w:abstractNumId w:val="4"/>
  </w:num>
  <w:num w:numId="15">
    <w:abstractNumId w:val="22"/>
  </w:num>
  <w:num w:numId="16">
    <w:abstractNumId w:val="17"/>
  </w:num>
  <w:num w:numId="17">
    <w:abstractNumId w:val="23"/>
  </w:num>
  <w:num w:numId="18">
    <w:abstractNumId w:val="19"/>
  </w:num>
  <w:num w:numId="19">
    <w:abstractNumId w:val="12"/>
  </w:num>
  <w:num w:numId="20">
    <w:abstractNumId w:val="21"/>
  </w:num>
  <w:num w:numId="21">
    <w:abstractNumId w:val="2"/>
  </w:num>
  <w:num w:numId="22">
    <w:abstractNumId w:val="20"/>
  </w:num>
  <w:num w:numId="23">
    <w:abstractNumId w:val="0"/>
  </w:num>
  <w:num w:numId="24">
    <w:abstractNumId w:val="6"/>
  </w:num>
  <w:num w:numId="25">
    <w:abstractNumId w:val="14"/>
  </w:num>
  <w:num w:numId="26">
    <w:abstractNumId w:val="13"/>
  </w:num>
  <w:num w:numId="27">
    <w:abstractNumId w:val="10"/>
  </w:num>
  <w:num w:numId="28">
    <w:abstractNumId w:val="28"/>
  </w:num>
  <w:num w:numId="29">
    <w:abstractNumId w:val="11"/>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activeWritingStyle w:appName="MSWord" w:lang="de-DE" w:vendorID="64" w:dllVersion="6" w:nlCheck="1" w:checkStyle="0"/>
  <w:activeWritingStyle w:appName="MSWord" w:lang="ko-KR" w:vendorID="64" w:dllVersion="4096" w:nlCheck="1" w:checkStyle="0"/>
  <w:activeWritingStyle w:appName="MSWord" w:lang="en-GB" w:vendorID="64" w:dllVersion="131078" w:nlCheck="1" w:checkStyle="1"/>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zAyJLU3NDc0tLEyUdpeDU4uLM/DyQAmODWgAIsj6ULQAAAA=="/>
  </w:docVars>
  <w:rsids>
    <w:rsidRoot w:val="005A1CC5"/>
    <w:rsid w:val="000015EE"/>
    <w:rsid w:val="00002DAF"/>
    <w:rsid w:val="00011D3F"/>
    <w:rsid w:val="00011E0E"/>
    <w:rsid w:val="0001265D"/>
    <w:rsid w:val="0001691F"/>
    <w:rsid w:val="00016CB4"/>
    <w:rsid w:val="00017099"/>
    <w:rsid w:val="00020ED2"/>
    <w:rsid w:val="00021584"/>
    <w:rsid w:val="0002321D"/>
    <w:rsid w:val="00025C89"/>
    <w:rsid w:val="00025DA3"/>
    <w:rsid w:val="000279E5"/>
    <w:rsid w:val="000320BB"/>
    <w:rsid w:val="00035112"/>
    <w:rsid w:val="00037D25"/>
    <w:rsid w:val="000407C3"/>
    <w:rsid w:val="00042687"/>
    <w:rsid w:val="000440E6"/>
    <w:rsid w:val="00044411"/>
    <w:rsid w:val="00047100"/>
    <w:rsid w:val="00047532"/>
    <w:rsid w:val="00050403"/>
    <w:rsid w:val="0005072C"/>
    <w:rsid w:val="00050A5A"/>
    <w:rsid w:val="00053981"/>
    <w:rsid w:val="00055A6C"/>
    <w:rsid w:val="00057004"/>
    <w:rsid w:val="000607D5"/>
    <w:rsid w:val="00061A68"/>
    <w:rsid w:val="00066753"/>
    <w:rsid w:val="00066CB2"/>
    <w:rsid w:val="0006707A"/>
    <w:rsid w:val="00071586"/>
    <w:rsid w:val="00073AAD"/>
    <w:rsid w:val="00075426"/>
    <w:rsid w:val="000759C3"/>
    <w:rsid w:val="00075D9F"/>
    <w:rsid w:val="00077527"/>
    <w:rsid w:val="00080972"/>
    <w:rsid w:val="00080B11"/>
    <w:rsid w:val="00082868"/>
    <w:rsid w:val="0008310B"/>
    <w:rsid w:val="00083385"/>
    <w:rsid w:val="00083591"/>
    <w:rsid w:val="000847AE"/>
    <w:rsid w:val="00085CB4"/>
    <w:rsid w:val="00091A2C"/>
    <w:rsid w:val="000935CA"/>
    <w:rsid w:val="00094375"/>
    <w:rsid w:val="00094744"/>
    <w:rsid w:val="00096142"/>
    <w:rsid w:val="000A1269"/>
    <w:rsid w:val="000A1F7F"/>
    <w:rsid w:val="000A206D"/>
    <w:rsid w:val="000A24F6"/>
    <w:rsid w:val="000A2F47"/>
    <w:rsid w:val="000A36C4"/>
    <w:rsid w:val="000A5598"/>
    <w:rsid w:val="000A5F3C"/>
    <w:rsid w:val="000A6F65"/>
    <w:rsid w:val="000A7FB1"/>
    <w:rsid w:val="000B04CD"/>
    <w:rsid w:val="000B2C40"/>
    <w:rsid w:val="000B3AD5"/>
    <w:rsid w:val="000B5111"/>
    <w:rsid w:val="000B5B92"/>
    <w:rsid w:val="000B640F"/>
    <w:rsid w:val="000B7EA7"/>
    <w:rsid w:val="000C03DC"/>
    <w:rsid w:val="000C1028"/>
    <w:rsid w:val="000C114D"/>
    <w:rsid w:val="000C131C"/>
    <w:rsid w:val="000C143F"/>
    <w:rsid w:val="000C174B"/>
    <w:rsid w:val="000C3EDD"/>
    <w:rsid w:val="000C6AB6"/>
    <w:rsid w:val="000C711B"/>
    <w:rsid w:val="000C73FD"/>
    <w:rsid w:val="000D25A1"/>
    <w:rsid w:val="000D25EF"/>
    <w:rsid w:val="000D3052"/>
    <w:rsid w:val="000D336F"/>
    <w:rsid w:val="000D3AA3"/>
    <w:rsid w:val="000D4914"/>
    <w:rsid w:val="000D651C"/>
    <w:rsid w:val="000E37B7"/>
    <w:rsid w:val="000E3EAD"/>
    <w:rsid w:val="000E4C42"/>
    <w:rsid w:val="000E6C8B"/>
    <w:rsid w:val="000E6DDB"/>
    <w:rsid w:val="000F0349"/>
    <w:rsid w:val="000F2CAA"/>
    <w:rsid w:val="000F4534"/>
    <w:rsid w:val="000F50DA"/>
    <w:rsid w:val="000F560F"/>
    <w:rsid w:val="000F7064"/>
    <w:rsid w:val="000F7A8A"/>
    <w:rsid w:val="00101DA4"/>
    <w:rsid w:val="00103C62"/>
    <w:rsid w:val="00104876"/>
    <w:rsid w:val="00105F5B"/>
    <w:rsid w:val="00106E68"/>
    <w:rsid w:val="001159B7"/>
    <w:rsid w:val="00116199"/>
    <w:rsid w:val="00116831"/>
    <w:rsid w:val="00116999"/>
    <w:rsid w:val="00117F56"/>
    <w:rsid w:val="00120410"/>
    <w:rsid w:val="001207E5"/>
    <w:rsid w:val="001211DD"/>
    <w:rsid w:val="00121E2D"/>
    <w:rsid w:val="00125CD0"/>
    <w:rsid w:val="001260A2"/>
    <w:rsid w:val="00126174"/>
    <w:rsid w:val="001309EC"/>
    <w:rsid w:val="00131186"/>
    <w:rsid w:val="001313DA"/>
    <w:rsid w:val="00132019"/>
    <w:rsid w:val="0013235C"/>
    <w:rsid w:val="00133788"/>
    <w:rsid w:val="00133C50"/>
    <w:rsid w:val="00133E27"/>
    <w:rsid w:val="001340E5"/>
    <w:rsid w:val="0013556F"/>
    <w:rsid w:val="001369D7"/>
    <w:rsid w:val="00137FDF"/>
    <w:rsid w:val="00140055"/>
    <w:rsid w:val="00141A94"/>
    <w:rsid w:val="001421F4"/>
    <w:rsid w:val="00143B64"/>
    <w:rsid w:val="00145B93"/>
    <w:rsid w:val="00145C9C"/>
    <w:rsid w:val="001466BD"/>
    <w:rsid w:val="001469C0"/>
    <w:rsid w:val="00147993"/>
    <w:rsid w:val="00150EDE"/>
    <w:rsid w:val="00154B8A"/>
    <w:rsid w:val="001554F9"/>
    <w:rsid w:val="0015684E"/>
    <w:rsid w:val="0015736B"/>
    <w:rsid w:val="0016078C"/>
    <w:rsid w:val="00160CDB"/>
    <w:rsid w:val="00161984"/>
    <w:rsid w:val="00163714"/>
    <w:rsid w:val="001639B7"/>
    <w:rsid w:val="00165E8F"/>
    <w:rsid w:val="001679D7"/>
    <w:rsid w:val="00167B28"/>
    <w:rsid w:val="00170007"/>
    <w:rsid w:val="0017026A"/>
    <w:rsid w:val="00170EFB"/>
    <w:rsid w:val="00171748"/>
    <w:rsid w:val="00172A24"/>
    <w:rsid w:val="0017350C"/>
    <w:rsid w:val="001739CD"/>
    <w:rsid w:val="00173DE5"/>
    <w:rsid w:val="00174E3A"/>
    <w:rsid w:val="00176FD2"/>
    <w:rsid w:val="00177056"/>
    <w:rsid w:val="00181285"/>
    <w:rsid w:val="00181AFA"/>
    <w:rsid w:val="00183F67"/>
    <w:rsid w:val="00183F8A"/>
    <w:rsid w:val="00183FD5"/>
    <w:rsid w:val="00187989"/>
    <w:rsid w:val="0019039E"/>
    <w:rsid w:val="00193EC5"/>
    <w:rsid w:val="00195197"/>
    <w:rsid w:val="00197DEC"/>
    <w:rsid w:val="001A0C3F"/>
    <w:rsid w:val="001A11D6"/>
    <w:rsid w:val="001A1614"/>
    <w:rsid w:val="001A1AD7"/>
    <w:rsid w:val="001A1D05"/>
    <w:rsid w:val="001A2FE7"/>
    <w:rsid w:val="001A3A0B"/>
    <w:rsid w:val="001A5106"/>
    <w:rsid w:val="001A62B4"/>
    <w:rsid w:val="001A73CE"/>
    <w:rsid w:val="001B193E"/>
    <w:rsid w:val="001B3B1C"/>
    <w:rsid w:val="001B3D22"/>
    <w:rsid w:val="001B3EAA"/>
    <w:rsid w:val="001B4C67"/>
    <w:rsid w:val="001B53CC"/>
    <w:rsid w:val="001B5F43"/>
    <w:rsid w:val="001B71A3"/>
    <w:rsid w:val="001C2C3C"/>
    <w:rsid w:val="001C319D"/>
    <w:rsid w:val="001C3704"/>
    <w:rsid w:val="001C37FF"/>
    <w:rsid w:val="001C3932"/>
    <w:rsid w:val="001C40AD"/>
    <w:rsid w:val="001C6860"/>
    <w:rsid w:val="001C79C0"/>
    <w:rsid w:val="001D0037"/>
    <w:rsid w:val="001D0A14"/>
    <w:rsid w:val="001D366B"/>
    <w:rsid w:val="001D4779"/>
    <w:rsid w:val="001D48E9"/>
    <w:rsid w:val="001D52E6"/>
    <w:rsid w:val="001E035A"/>
    <w:rsid w:val="001E19CE"/>
    <w:rsid w:val="001E1B2A"/>
    <w:rsid w:val="001E49DF"/>
    <w:rsid w:val="001E6B24"/>
    <w:rsid w:val="001E771E"/>
    <w:rsid w:val="001E7DF2"/>
    <w:rsid w:val="001F15AD"/>
    <w:rsid w:val="001F5999"/>
    <w:rsid w:val="001F5A44"/>
    <w:rsid w:val="001F6812"/>
    <w:rsid w:val="001F6AB0"/>
    <w:rsid w:val="001F6EC8"/>
    <w:rsid w:val="0020039D"/>
    <w:rsid w:val="002017A0"/>
    <w:rsid w:val="00203173"/>
    <w:rsid w:val="00203E47"/>
    <w:rsid w:val="0020693D"/>
    <w:rsid w:val="00211F87"/>
    <w:rsid w:val="00212DF2"/>
    <w:rsid w:val="00212F54"/>
    <w:rsid w:val="00213E3E"/>
    <w:rsid w:val="0021540E"/>
    <w:rsid w:val="00216E44"/>
    <w:rsid w:val="002176F5"/>
    <w:rsid w:val="00220010"/>
    <w:rsid w:val="002207F0"/>
    <w:rsid w:val="002228CF"/>
    <w:rsid w:val="00222DE8"/>
    <w:rsid w:val="002249BA"/>
    <w:rsid w:val="00224D59"/>
    <w:rsid w:val="00230A26"/>
    <w:rsid w:val="0023125A"/>
    <w:rsid w:val="002345E9"/>
    <w:rsid w:val="002363D6"/>
    <w:rsid w:val="00236DFA"/>
    <w:rsid w:val="00240247"/>
    <w:rsid w:val="00241223"/>
    <w:rsid w:val="00243000"/>
    <w:rsid w:val="00245545"/>
    <w:rsid w:val="00246541"/>
    <w:rsid w:val="002477EB"/>
    <w:rsid w:val="002506B8"/>
    <w:rsid w:val="002523F9"/>
    <w:rsid w:val="00254D25"/>
    <w:rsid w:val="00260A86"/>
    <w:rsid w:val="00260D01"/>
    <w:rsid w:val="00261625"/>
    <w:rsid w:val="00262AF4"/>
    <w:rsid w:val="00265757"/>
    <w:rsid w:val="00265CF7"/>
    <w:rsid w:val="00266816"/>
    <w:rsid w:val="00266A0E"/>
    <w:rsid w:val="00267543"/>
    <w:rsid w:val="00270302"/>
    <w:rsid w:val="002711B0"/>
    <w:rsid w:val="00271980"/>
    <w:rsid w:val="00271E43"/>
    <w:rsid w:val="00272867"/>
    <w:rsid w:val="00273120"/>
    <w:rsid w:val="00273191"/>
    <w:rsid w:val="002741E2"/>
    <w:rsid w:val="002746DA"/>
    <w:rsid w:val="00276328"/>
    <w:rsid w:val="00276B13"/>
    <w:rsid w:val="0027746A"/>
    <w:rsid w:val="00280413"/>
    <w:rsid w:val="0028134B"/>
    <w:rsid w:val="00281BB9"/>
    <w:rsid w:val="002823C5"/>
    <w:rsid w:val="002837DB"/>
    <w:rsid w:val="00283BC3"/>
    <w:rsid w:val="00284E5E"/>
    <w:rsid w:val="002859DF"/>
    <w:rsid w:val="002868E2"/>
    <w:rsid w:val="002910A4"/>
    <w:rsid w:val="0029126C"/>
    <w:rsid w:val="00292365"/>
    <w:rsid w:val="0029248A"/>
    <w:rsid w:val="00292ADB"/>
    <w:rsid w:val="00293CFC"/>
    <w:rsid w:val="00294115"/>
    <w:rsid w:val="00296399"/>
    <w:rsid w:val="002A10D0"/>
    <w:rsid w:val="002A18CA"/>
    <w:rsid w:val="002A1BEE"/>
    <w:rsid w:val="002A1F0D"/>
    <w:rsid w:val="002A1F2E"/>
    <w:rsid w:val="002A3659"/>
    <w:rsid w:val="002B23A2"/>
    <w:rsid w:val="002B2942"/>
    <w:rsid w:val="002B2BFC"/>
    <w:rsid w:val="002B3057"/>
    <w:rsid w:val="002B480B"/>
    <w:rsid w:val="002B5488"/>
    <w:rsid w:val="002B54AA"/>
    <w:rsid w:val="002B6000"/>
    <w:rsid w:val="002B71E3"/>
    <w:rsid w:val="002B7F15"/>
    <w:rsid w:val="002C100C"/>
    <w:rsid w:val="002C11B1"/>
    <w:rsid w:val="002C1C78"/>
    <w:rsid w:val="002C2404"/>
    <w:rsid w:val="002C2466"/>
    <w:rsid w:val="002C2B78"/>
    <w:rsid w:val="002C3451"/>
    <w:rsid w:val="002C3BD5"/>
    <w:rsid w:val="002C4F15"/>
    <w:rsid w:val="002D0EAF"/>
    <w:rsid w:val="002D3141"/>
    <w:rsid w:val="002D4A7E"/>
    <w:rsid w:val="002D4E47"/>
    <w:rsid w:val="002D53B7"/>
    <w:rsid w:val="002D75CA"/>
    <w:rsid w:val="002D7DBB"/>
    <w:rsid w:val="002E06E1"/>
    <w:rsid w:val="002E0ED8"/>
    <w:rsid w:val="002E4381"/>
    <w:rsid w:val="002E4FE1"/>
    <w:rsid w:val="002E65E6"/>
    <w:rsid w:val="002E69EA"/>
    <w:rsid w:val="002F317D"/>
    <w:rsid w:val="002F340F"/>
    <w:rsid w:val="002F351C"/>
    <w:rsid w:val="002F36F2"/>
    <w:rsid w:val="002F3AE6"/>
    <w:rsid w:val="002F4517"/>
    <w:rsid w:val="002F70DD"/>
    <w:rsid w:val="002F739A"/>
    <w:rsid w:val="002F7E14"/>
    <w:rsid w:val="003011C9"/>
    <w:rsid w:val="003027AF"/>
    <w:rsid w:val="00305C11"/>
    <w:rsid w:val="00306155"/>
    <w:rsid w:val="003065E0"/>
    <w:rsid w:val="003069C8"/>
    <w:rsid w:val="00307914"/>
    <w:rsid w:val="00307D26"/>
    <w:rsid w:val="00310B53"/>
    <w:rsid w:val="00311A2F"/>
    <w:rsid w:val="00312D09"/>
    <w:rsid w:val="003135C5"/>
    <w:rsid w:val="00315754"/>
    <w:rsid w:val="00315FEA"/>
    <w:rsid w:val="00316D67"/>
    <w:rsid w:val="00316D76"/>
    <w:rsid w:val="003177A9"/>
    <w:rsid w:val="00320DCB"/>
    <w:rsid w:val="003223A3"/>
    <w:rsid w:val="00322BBA"/>
    <w:rsid w:val="003241BB"/>
    <w:rsid w:val="003246E8"/>
    <w:rsid w:val="0032522C"/>
    <w:rsid w:val="00327B20"/>
    <w:rsid w:val="00327FD3"/>
    <w:rsid w:val="00330A80"/>
    <w:rsid w:val="00330D30"/>
    <w:rsid w:val="00332E84"/>
    <w:rsid w:val="00336522"/>
    <w:rsid w:val="00337AAA"/>
    <w:rsid w:val="00342091"/>
    <w:rsid w:val="00342F49"/>
    <w:rsid w:val="00344993"/>
    <w:rsid w:val="00346028"/>
    <w:rsid w:val="00350A79"/>
    <w:rsid w:val="00351756"/>
    <w:rsid w:val="0035514A"/>
    <w:rsid w:val="00356532"/>
    <w:rsid w:val="003573C8"/>
    <w:rsid w:val="0035753E"/>
    <w:rsid w:val="00362157"/>
    <w:rsid w:val="00363D94"/>
    <w:rsid w:val="00364685"/>
    <w:rsid w:val="00364BC9"/>
    <w:rsid w:val="003717F4"/>
    <w:rsid w:val="0037337A"/>
    <w:rsid w:val="00373F4D"/>
    <w:rsid w:val="00374852"/>
    <w:rsid w:val="00374E3E"/>
    <w:rsid w:val="00376BD9"/>
    <w:rsid w:val="003773AA"/>
    <w:rsid w:val="00377F18"/>
    <w:rsid w:val="00380284"/>
    <w:rsid w:val="00380290"/>
    <w:rsid w:val="00380EF9"/>
    <w:rsid w:val="00383532"/>
    <w:rsid w:val="00384EBA"/>
    <w:rsid w:val="003862AC"/>
    <w:rsid w:val="00386720"/>
    <w:rsid w:val="00386FC0"/>
    <w:rsid w:val="003911BD"/>
    <w:rsid w:val="00391C08"/>
    <w:rsid w:val="00392581"/>
    <w:rsid w:val="003928A8"/>
    <w:rsid w:val="00393DEE"/>
    <w:rsid w:val="00395F45"/>
    <w:rsid w:val="00396365"/>
    <w:rsid w:val="00396EB5"/>
    <w:rsid w:val="003A13AF"/>
    <w:rsid w:val="003A2C08"/>
    <w:rsid w:val="003A4EDC"/>
    <w:rsid w:val="003A57E2"/>
    <w:rsid w:val="003A6D32"/>
    <w:rsid w:val="003A7454"/>
    <w:rsid w:val="003B096C"/>
    <w:rsid w:val="003B0F67"/>
    <w:rsid w:val="003B1554"/>
    <w:rsid w:val="003B3A49"/>
    <w:rsid w:val="003B5D92"/>
    <w:rsid w:val="003B6E08"/>
    <w:rsid w:val="003C09D7"/>
    <w:rsid w:val="003C36FA"/>
    <w:rsid w:val="003C6FF5"/>
    <w:rsid w:val="003C7A45"/>
    <w:rsid w:val="003C7AAD"/>
    <w:rsid w:val="003D0605"/>
    <w:rsid w:val="003D120D"/>
    <w:rsid w:val="003D22BE"/>
    <w:rsid w:val="003D351D"/>
    <w:rsid w:val="003D45A6"/>
    <w:rsid w:val="003D7C75"/>
    <w:rsid w:val="003E0A56"/>
    <w:rsid w:val="003E13EC"/>
    <w:rsid w:val="003E1766"/>
    <w:rsid w:val="003F3447"/>
    <w:rsid w:val="003F574B"/>
    <w:rsid w:val="003F5DC4"/>
    <w:rsid w:val="003F6180"/>
    <w:rsid w:val="003F79F2"/>
    <w:rsid w:val="00400A9A"/>
    <w:rsid w:val="00403409"/>
    <w:rsid w:val="004039BD"/>
    <w:rsid w:val="004047D9"/>
    <w:rsid w:val="00405A50"/>
    <w:rsid w:val="00405D28"/>
    <w:rsid w:val="00405EF7"/>
    <w:rsid w:val="0040727D"/>
    <w:rsid w:val="00407AF4"/>
    <w:rsid w:val="00407CAB"/>
    <w:rsid w:val="0041013E"/>
    <w:rsid w:val="004138B8"/>
    <w:rsid w:val="004148C2"/>
    <w:rsid w:val="004148F5"/>
    <w:rsid w:val="0041551A"/>
    <w:rsid w:val="00416BA1"/>
    <w:rsid w:val="0042204C"/>
    <w:rsid w:val="00423EB2"/>
    <w:rsid w:val="00424531"/>
    <w:rsid w:val="00425204"/>
    <w:rsid w:val="004274BF"/>
    <w:rsid w:val="00431D94"/>
    <w:rsid w:val="00433B9D"/>
    <w:rsid w:val="00434E85"/>
    <w:rsid w:val="00441718"/>
    <w:rsid w:val="00443364"/>
    <w:rsid w:val="004440B9"/>
    <w:rsid w:val="00444937"/>
    <w:rsid w:val="004462DE"/>
    <w:rsid w:val="00450272"/>
    <w:rsid w:val="004544C7"/>
    <w:rsid w:val="00454952"/>
    <w:rsid w:val="00455FD4"/>
    <w:rsid w:val="0046181F"/>
    <w:rsid w:val="00470A1C"/>
    <w:rsid w:val="00470AB3"/>
    <w:rsid w:val="004723E9"/>
    <w:rsid w:val="00472555"/>
    <w:rsid w:val="00473123"/>
    <w:rsid w:val="004734D3"/>
    <w:rsid w:val="0047420B"/>
    <w:rsid w:val="00474AFA"/>
    <w:rsid w:val="00474C5A"/>
    <w:rsid w:val="00474C70"/>
    <w:rsid w:val="004755E5"/>
    <w:rsid w:val="00476AF5"/>
    <w:rsid w:val="00476F63"/>
    <w:rsid w:val="0048089C"/>
    <w:rsid w:val="00483007"/>
    <w:rsid w:val="00484546"/>
    <w:rsid w:val="00484DD2"/>
    <w:rsid w:val="004871CB"/>
    <w:rsid w:val="0049151A"/>
    <w:rsid w:val="00491C98"/>
    <w:rsid w:val="004923A1"/>
    <w:rsid w:val="00492D8D"/>
    <w:rsid w:val="00494B6D"/>
    <w:rsid w:val="00496600"/>
    <w:rsid w:val="00497EC7"/>
    <w:rsid w:val="004A0666"/>
    <w:rsid w:val="004A31F0"/>
    <w:rsid w:val="004A36C8"/>
    <w:rsid w:val="004A4356"/>
    <w:rsid w:val="004A47D6"/>
    <w:rsid w:val="004A661D"/>
    <w:rsid w:val="004B09ED"/>
    <w:rsid w:val="004B1001"/>
    <w:rsid w:val="004B31BB"/>
    <w:rsid w:val="004B34E4"/>
    <w:rsid w:val="004B3BDE"/>
    <w:rsid w:val="004B5322"/>
    <w:rsid w:val="004B592C"/>
    <w:rsid w:val="004C242F"/>
    <w:rsid w:val="004C2BFF"/>
    <w:rsid w:val="004C2C80"/>
    <w:rsid w:val="004C3B7A"/>
    <w:rsid w:val="004C69FE"/>
    <w:rsid w:val="004D08BB"/>
    <w:rsid w:val="004D0EC6"/>
    <w:rsid w:val="004D45D0"/>
    <w:rsid w:val="004D5244"/>
    <w:rsid w:val="004E2CF8"/>
    <w:rsid w:val="004E3F35"/>
    <w:rsid w:val="004E54C4"/>
    <w:rsid w:val="004E703E"/>
    <w:rsid w:val="004E7475"/>
    <w:rsid w:val="004F03CB"/>
    <w:rsid w:val="004F53C3"/>
    <w:rsid w:val="004F5983"/>
    <w:rsid w:val="004F5B6E"/>
    <w:rsid w:val="004F76D8"/>
    <w:rsid w:val="005000C0"/>
    <w:rsid w:val="0050154E"/>
    <w:rsid w:val="00501E33"/>
    <w:rsid w:val="0050220D"/>
    <w:rsid w:val="00502744"/>
    <w:rsid w:val="00506A84"/>
    <w:rsid w:val="005072B4"/>
    <w:rsid w:val="00507412"/>
    <w:rsid w:val="00507B97"/>
    <w:rsid w:val="0051059A"/>
    <w:rsid w:val="00510EE0"/>
    <w:rsid w:val="00510FD4"/>
    <w:rsid w:val="005128DA"/>
    <w:rsid w:val="00515E6D"/>
    <w:rsid w:val="005208E0"/>
    <w:rsid w:val="00522C18"/>
    <w:rsid w:val="005231B7"/>
    <w:rsid w:val="005236AD"/>
    <w:rsid w:val="00523D86"/>
    <w:rsid w:val="00526E4C"/>
    <w:rsid w:val="0052766B"/>
    <w:rsid w:val="00530137"/>
    <w:rsid w:val="00530EC6"/>
    <w:rsid w:val="00532782"/>
    <w:rsid w:val="00534003"/>
    <w:rsid w:val="00534238"/>
    <w:rsid w:val="005346CE"/>
    <w:rsid w:val="005405B2"/>
    <w:rsid w:val="00540B60"/>
    <w:rsid w:val="00541243"/>
    <w:rsid w:val="005423BE"/>
    <w:rsid w:val="005425DA"/>
    <w:rsid w:val="0054287C"/>
    <w:rsid w:val="00543EF0"/>
    <w:rsid w:val="00547495"/>
    <w:rsid w:val="00552053"/>
    <w:rsid w:val="0055365E"/>
    <w:rsid w:val="00555B41"/>
    <w:rsid w:val="00556F62"/>
    <w:rsid w:val="00557E08"/>
    <w:rsid w:val="00562F8D"/>
    <w:rsid w:val="005635A8"/>
    <w:rsid w:val="00563BF9"/>
    <w:rsid w:val="005650F1"/>
    <w:rsid w:val="005658C3"/>
    <w:rsid w:val="005675B3"/>
    <w:rsid w:val="00567CFB"/>
    <w:rsid w:val="005700DC"/>
    <w:rsid w:val="0057082F"/>
    <w:rsid w:val="00574187"/>
    <w:rsid w:val="00576CE4"/>
    <w:rsid w:val="0058057A"/>
    <w:rsid w:val="00581652"/>
    <w:rsid w:val="0058192A"/>
    <w:rsid w:val="00581CA4"/>
    <w:rsid w:val="00583D76"/>
    <w:rsid w:val="0058413F"/>
    <w:rsid w:val="00584A61"/>
    <w:rsid w:val="00586E2C"/>
    <w:rsid w:val="0059215F"/>
    <w:rsid w:val="00594AA8"/>
    <w:rsid w:val="005963E5"/>
    <w:rsid w:val="00597313"/>
    <w:rsid w:val="00597B58"/>
    <w:rsid w:val="005A0EA7"/>
    <w:rsid w:val="005A1CC5"/>
    <w:rsid w:val="005A1E8D"/>
    <w:rsid w:val="005A2665"/>
    <w:rsid w:val="005A26E6"/>
    <w:rsid w:val="005A69C1"/>
    <w:rsid w:val="005B0121"/>
    <w:rsid w:val="005B0B6A"/>
    <w:rsid w:val="005B10D9"/>
    <w:rsid w:val="005B15D5"/>
    <w:rsid w:val="005B3A54"/>
    <w:rsid w:val="005B4913"/>
    <w:rsid w:val="005B62FC"/>
    <w:rsid w:val="005C095C"/>
    <w:rsid w:val="005C0FE2"/>
    <w:rsid w:val="005C12F5"/>
    <w:rsid w:val="005C148A"/>
    <w:rsid w:val="005C1730"/>
    <w:rsid w:val="005C2CA7"/>
    <w:rsid w:val="005C56BC"/>
    <w:rsid w:val="005C5750"/>
    <w:rsid w:val="005D0072"/>
    <w:rsid w:val="005D13DA"/>
    <w:rsid w:val="005D27E6"/>
    <w:rsid w:val="005D27FF"/>
    <w:rsid w:val="005D53B8"/>
    <w:rsid w:val="005D5D07"/>
    <w:rsid w:val="005D6272"/>
    <w:rsid w:val="005D634D"/>
    <w:rsid w:val="005D7805"/>
    <w:rsid w:val="005E1129"/>
    <w:rsid w:val="005E3A24"/>
    <w:rsid w:val="005E72C1"/>
    <w:rsid w:val="005E73BA"/>
    <w:rsid w:val="005F1C5C"/>
    <w:rsid w:val="005F2D08"/>
    <w:rsid w:val="005F3E13"/>
    <w:rsid w:val="005F54A1"/>
    <w:rsid w:val="005F6254"/>
    <w:rsid w:val="006013F0"/>
    <w:rsid w:val="00601A8F"/>
    <w:rsid w:val="00601C6D"/>
    <w:rsid w:val="00601F23"/>
    <w:rsid w:val="00603098"/>
    <w:rsid w:val="006030AA"/>
    <w:rsid w:val="00604299"/>
    <w:rsid w:val="006053DD"/>
    <w:rsid w:val="006068AC"/>
    <w:rsid w:val="00610BD2"/>
    <w:rsid w:val="006113E9"/>
    <w:rsid w:val="006118C1"/>
    <w:rsid w:val="00611F03"/>
    <w:rsid w:val="00615663"/>
    <w:rsid w:val="00615711"/>
    <w:rsid w:val="00617210"/>
    <w:rsid w:val="006179C4"/>
    <w:rsid w:val="00617E2E"/>
    <w:rsid w:val="00617F95"/>
    <w:rsid w:val="00620513"/>
    <w:rsid w:val="006217E0"/>
    <w:rsid w:val="006218DB"/>
    <w:rsid w:val="00621D22"/>
    <w:rsid w:val="0062335C"/>
    <w:rsid w:val="00624965"/>
    <w:rsid w:val="006257F4"/>
    <w:rsid w:val="00630653"/>
    <w:rsid w:val="0063444E"/>
    <w:rsid w:val="00636B66"/>
    <w:rsid w:val="00637A33"/>
    <w:rsid w:val="006402BE"/>
    <w:rsid w:val="006413CE"/>
    <w:rsid w:val="00643450"/>
    <w:rsid w:val="00644121"/>
    <w:rsid w:val="00644D59"/>
    <w:rsid w:val="00645FDB"/>
    <w:rsid w:val="006463B5"/>
    <w:rsid w:val="00646E43"/>
    <w:rsid w:val="006510B3"/>
    <w:rsid w:val="0065135A"/>
    <w:rsid w:val="006532CC"/>
    <w:rsid w:val="00653A63"/>
    <w:rsid w:val="00655A92"/>
    <w:rsid w:val="00656C60"/>
    <w:rsid w:val="006579BE"/>
    <w:rsid w:val="006608F8"/>
    <w:rsid w:val="00661551"/>
    <w:rsid w:val="00661B24"/>
    <w:rsid w:val="00662500"/>
    <w:rsid w:val="00663CCA"/>
    <w:rsid w:val="00665DFE"/>
    <w:rsid w:val="00666238"/>
    <w:rsid w:val="006662EF"/>
    <w:rsid w:val="00667B89"/>
    <w:rsid w:val="006721D4"/>
    <w:rsid w:val="00672822"/>
    <w:rsid w:val="00672CB5"/>
    <w:rsid w:val="00672E5C"/>
    <w:rsid w:val="006733E4"/>
    <w:rsid w:val="0067354B"/>
    <w:rsid w:val="00673B6A"/>
    <w:rsid w:val="00673CDB"/>
    <w:rsid w:val="00674232"/>
    <w:rsid w:val="0067443F"/>
    <w:rsid w:val="00674863"/>
    <w:rsid w:val="00674C63"/>
    <w:rsid w:val="006751E2"/>
    <w:rsid w:val="00675C95"/>
    <w:rsid w:val="00676C52"/>
    <w:rsid w:val="00680099"/>
    <w:rsid w:val="0068281D"/>
    <w:rsid w:val="00686168"/>
    <w:rsid w:val="00686CB0"/>
    <w:rsid w:val="00687588"/>
    <w:rsid w:val="00691AE1"/>
    <w:rsid w:val="006962A4"/>
    <w:rsid w:val="006962BF"/>
    <w:rsid w:val="00697152"/>
    <w:rsid w:val="00697D4D"/>
    <w:rsid w:val="00697F51"/>
    <w:rsid w:val="006A03B3"/>
    <w:rsid w:val="006A09A7"/>
    <w:rsid w:val="006A14B5"/>
    <w:rsid w:val="006A3479"/>
    <w:rsid w:val="006A3694"/>
    <w:rsid w:val="006A433C"/>
    <w:rsid w:val="006A4676"/>
    <w:rsid w:val="006A5C1D"/>
    <w:rsid w:val="006A7D8C"/>
    <w:rsid w:val="006B0747"/>
    <w:rsid w:val="006B36D9"/>
    <w:rsid w:val="006B4618"/>
    <w:rsid w:val="006B55B5"/>
    <w:rsid w:val="006B5B62"/>
    <w:rsid w:val="006B747E"/>
    <w:rsid w:val="006C0CF5"/>
    <w:rsid w:val="006C1BD1"/>
    <w:rsid w:val="006C29D0"/>
    <w:rsid w:val="006C376B"/>
    <w:rsid w:val="006C5736"/>
    <w:rsid w:val="006C7432"/>
    <w:rsid w:val="006D25D8"/>
    <w:rsid w:val="006D33E1"/>
    <w:rsid w:val="006D3612"/>
    <w:rsid w:val="006D43EA"/>
    <w:rsid w:val="006E0208"/>
    <w:rsid w:val="006E0519"/>
    <w:rsid w:val="006E273B"/>
    <w:rsid w:val="006E3A17"/>
    <w:rsid w:val="006E3B06"/>
    <w:rsid w:val="006E6B65"/>
    <w:rsid w:val="006E766D"/>
    <w:rsid w:val="006E7A9C"/>
    <w:rsid w:val="006E7FF6"/>
    <w:rsid w:val="006F1260"/>
    <w:rsid w:val="006F171C"/>
    <w:rsid w:val="006F1DD9"/>
    <w:rsid w:val="006F2C40"/>
    <w:rsid w:val="006F2E6A"/>
    <w:rsid w:val="006F399D"/>
    <w:rsid w:val="006F3CB1"/>
    <w:rsid w:val="006F3D8A"/>
    <w:rsid w:val="006F51D4"/>
    <w:rsid w:val="006F5219"/>
    <w:rsid w:val="006F629D"/>
    <w:rsid w:val="006F72D4"/>
    <w:rsid w:val="006F7B7B"/>
    <w:rsid w:val="00700B37"/>
    <w:rsid w:val="00700B43"/>
    <w:rsid w:val="00703804"/>
    <w:rsid w:val="00704B0E"/>
    <w:rsid w:val="00713961"/>
    <w:rsid w:val="007146EF"/>
    <w:rsid w:val="00714CFA"/>
    <w:rsid w:val="00722FA5"/>
    <w:rsid w:val="0072555F"/>
    <w:rsid w:val="00725AAC"/>
    <w:rsid w:val="00727705"/>
    <w:rsid w:val="00730266"/>
    <w:rsid w:val="00730C43"/>
    <w:rsid w:val="0073225E"/>
    <w:rsid w:val="0073293B"/>
    <w:rsid w:val="00734144"/>
    <w:rsid w:val="0073455D"/>
    <w:rsid w:val="00734E0E"/>
    <w:rsid w:val="00735397"/>
    <w:rsid w:val="007359BD"/>
    <w:rsid w:val="00735BF0"/>
    <w:rsid w:val="00736A06"/>
    <w:rsid w:val="00736B0C"/>
    <w:rsid w:val="00736D8A"/>
    <w:rsid w:val="00740117"/>
    <w:rsid w:val="00740CF4"/>
    <w:rsid w:val="0074117D"/>
    <w:rsid w:val="0074264B"/>
    <w:rsid w:val="00742789"/>
    <w:rsid w:val="00742D9F"/>
    <w:rsid w:val="00745AB7"/>
    <w:rsid w:val="00745F7E"/>
    <w:rsid w:val="007466E6"/>
    <w:rsid w:val="0074754C"/>
    <w:rsid w:val="00750F2E"/>
    <w:rsid w:val="0075153B"/>
    <w:rsid w:val="00753AE5"/>
    <w:rsid w:val="00756B07"/>
    <w:rsid w:val="00761DEA"/>
    <w:rsid w:val="00763C88"/>
    <w:rsid w:val="007664D9"/>
    <w:rsid w:val="00767473"/>
    <w:rsid w:val="00767843"/>
    <w:rsid w:val="00767E53"/>
    <w:rsid w:val="0077077E"/>
    <w:rsid w:val="00770F0B"/>
    <w:rsid w:val="00771041"/>
    <w:rsid w:val="00772EB9"/>
    <w:rsid w:val="007759C1"/>
    <w:rsid w:val="00775E7E"/>
    <w:rsid w:val="0077670C"/>
    <w:rsid w:val="0077775E"/>
    <w:rsid w:val="00783D2F"/>
    <w:rsid w:val="00787DB0"/>
    <w:rsid w:val="00791973"/>
    <w:rsid w:val="00792224"/>
    <w:rsid w:val="00793DE7"/>
    <w:rsid w:val="00794535"/>
    <w:rsid w:val="007958DC"/>
    <w:rsid w:val="00795B3D"/>
    <w:rsid w:val="00795BE6"/>
    <w:rsid w:val="00796064"/>
    <w:rsid w:val="00796C4F"/>
    <w:rsid w:val="007A0CBB"/>
    <w:rsid w:val="007A1AD3"/>
    <w:rsid w:val="007A1C06"/>
    <w:rsid w:val="007A1ED6"/>
    <w:rsid w:val="007A29AA"/>
    <w:rsid w:val="007A4B77"/>
    <w:rsid w:val="007B14E5"/>
    <w:rsid w:val="007B20ED"/>
    <w:rsid w:val="007B25D3"/>
    <w:rsid w:val="007B2947"/>
    <w:rsid w:val="007B3A55"/>
    <w:rsid w:val="007B5349"/>
    <w:rsid w:val="007B5587"/>
    <w:rsid w:val="007B7196"/>
    <w:rsid w:val="007B7D6D"/>
    <w:rsid w:val="007C0A82"/>
    <w:rsid w:val="007C2312"/>
    <w:rsid w:val="007C4677"/>
    <w:rsid w:val="007C5B30"/>
    <w:rsid w:val="007C6249"/>
    <w:rsid w:val="007C7DF5"/>
    <w:rsid w:val="007D24D6"/>
    <w:rsid w:val="007D490F"/>
    <w:rsid w:val="007D62ED"/>
    <w:rsid w:val="007E0161"/>
    <w:rsid w:val="007E036B"/>
    <w:rsid w:val="007E226A"/>
    <w:rsid w:val="007E4273"/>
    <w:rsid w:val="007E4CA7"/>
    <w:rsid w:val="007E525A"/>
    <w:rsid w:val="007E61FE"/>
    <w:rsid w:val="007E63D7"/>
    <w:rsid w:val="007E6C31"/>
    <w:rsid w:val="007E709C"/>
    <w:rsid w:val="007E73E0"/>
    <w:rsid w:val="007E75CA"/>
    <w:rsid w:val="007F0EEE"/>
    <w:rsid w:val="007F17BE"/>
    <w:rsid w:val="007F2211"/>
    <w:rsid w:val="007F3A28"/>
    <w:rsid w:val="007F5AD0"/>
    <w:rsid w:val="007F61C3"/>
    <w:rsid w:val="007F61E7"/>
    <w:rsid w:val="007F62FB"/>
    <w:rsid w:val="007F7B84"/>
    <w:rsid w:val="0080002F"/>
    <w:rsid w:val="00801E9F"/>
    <w:rsid w:val="0080248E"/>
    <w:rsid w:val="008029FC"/>
    <w:rsid w:val="008030FE"/>
    <w:rsid w:val="00803190"/>
    <w:rsid w:val="0080356F"/>
    <w:rsid w:val="00803894"/>
    <w:rsid w:val="00803CDC"/>
    <w:rsid w:val="00813D3E"/>
    <w:rsid w:val="0081445C"/>
    <w:rsid w:val="00817203"/>
    <w:rsid w:val="008220EA"/>
    <w:rsid w:val="00823146"/>
    <w:rsid w:val="0082352E"/>
    <w:rsid w:val="008255DE"/>
    <w:rsid w:val="00825C8B"/>
    <w:rsid w:val="00826B21"/>
    <w:rsid w:val="008311D7"/>
    <w:rsid w:val="00831400"/>
    <w:rsid w:val="00833800"/>
    <w:rsid w:val="00834860"/>
    <w:rsid w:val="00834E05"/>
    <w:rsid w:val="008369E3"/>
    <w:rsid w:val="00837990"/>
    <w:rsid w:val="008408AC"/>
    <w:rsid w:val="00840F19"/>
    <w:rsid w:val="00844DC8"/>
    <w:rsid w:val="00846241"/>
    <w:rsid w:val="008466EB"/>
    <w:rsid w:val="00846AC3"/>
    <w:rsid w:val="0084745C"/>
    <w:rsid w:val="00851258"/>
    <w:rsid w:val="00854404"/>
    <w:rsid w:val="00854572"/>
    <w:rsid w:val="008559A5"/>
    <w:rsid w:val="00855BF5"/>
    <w:rsid w:val="00860470"/>
    <w:rsid w:val="00860C39"/>
    <w:rsid w:val="00862639"/>
    <w:rsid w:val="00862E13"/>
    <w:rsid w:val="0086421E"/>
    <w:rsid w:val="00864C54"/>
    <w:rsid w:val="00865592"/>
    <w:rsid w:val="00865C7C"/>
    <w:rsid w:val="00866548"/>
    <w:rsid w:val="00866FE0"/>
    <w:rsid w:val="0086712C"/>
    <w:rsid w:val="00872339"/>
    <w:rsid w:val="008729E4"/>
    <w:rsid w:val="00872D4E"/>
    <w:rsid w:val="008730FB"/>
    <w:rsid w:val="0087362D"/>
    <w:rsid w:val="00873F0E"/>
    <w:rsid w:val="00876043"/>
    <w:rsid w:val="00876872"/>
    <w:rsid w:val="00876C5F"/>
    <w:rsid w:val="00881526"/>
    <w:rsid w:val="008821FC"/>
    <w:rsid w:val="00884626"/>
    <w:rsid w:val="00887327"/>
    <w:rsid w:val="00887C3A"/>
    <w:rsid w:val="00887D0D"/>
    <w:rsid w:val="0089181F"/>
    <w:rsid w:val="00895FA3"/>
    <w:rsid w:val="008968D7"/>
    <w:rsid w:val="008A1C09"/>
    <w:rsid w:val="008A218D"/>
    <w:rsid w:val="008A2949"/>
    <w:rsid w:val="008A300C"/>
    <w:rsid w:val="008A685F"/>
    <w:rsid w:val="008A6AE5"/>
    <w:rsid w:val="008A7FC5"/>
    <w:rsid w:val="008B0702"/>
    <w:rsid w:val="008B34A3"/>
    <w:rsid w:val="008B6952"/>
    <w:rsid w:val="008B6CAA"/>
    <w:rsid w:val="008B7AC7"/>
    <w:rsid w:val="008C1ACB"/>
    <w:rsid w:val="008C3C29"/>
    <w:rsid w:val="008C739A"/>
    <w:rsid w:val="008C7B57"/>
    <w:rsid w:val="008C7F68"/>
    <w:rsid w:val="008D4575"/>
    <w:rsid w:val="008D4E52"/>
    <w:rsid w:val="008D78DD"/>
    <w:rsid w:val="008E2730"/>
    <w:rsid w:val="008E4161"/>
    <w:rsid w:val="008E6855"/>
    <w:rsid w:val="008E78A6"/>
    <w:rsid w:val="008F0803"/>
    <w:rsid w:val="008F2A51"/>
    <w:rsid w:val="008F2BA5"/>
    <w:rsid w:val="008F335A"/>
    <w:rsid w:val="008F75A0"/>
    <w:rsid w:val="008F7E5B"/>
    <w:rsid w:val="00900411"/>
    <w:rsid w:val="0090170E"/>
    <w:rsid w:val="00903F14"/>
    <w:rsid w:val="00904691"/>
    <w:rsid w:val="00904FB2"/>
    <w:rsid w:val="009105AC"/>
    <w:rsid w:val="0091276B"/>
    <w:rsid w:val="00915154"/>
    <w:rsid w:val="0091521E"/>
    <w:rsid w:val="00915376"/>
    <w:rsid w:val="00917376"/>
    <w:rsid w:val="00920F1A"/>
    <w:rsid w:val="00921354"/>
    <w:rsid w:val="00922585"/>
    <w:rsid w:val="00926D47"/>
    <w:rsid w:val="009276EC"/>
    <w:rsid w:val="009326B2"/>
    <w:rsid w:val="009356F8"/>
    <w:rsid w:val="00935DE3"/>
    <w:rsid w:val="00942193"/>
    <w:rsid w:val="00942778"/>
    <w:rsid w:val="00942CD5"/>
    <w:rsid w:val="00943460"/>
    <w:rsid w:val="00943BCD"/>
    <w:rsid w:val="00944246"/>
    <w:rsid w:val="00945CAE"/>
    <w:rsid w:val="00947D03"/>
    <w:rsid w:val="0095040D"/>
    <w:rsid w:val="00951260"/>
    <w:rsid w:val="0095351D"/>
    <w:rsid w:val="00954348"/>
    <w:rsid w:val="009546B1"/>
    <w:rsid w:val="00955793"/>
    <w:rsid w:val="0095622E"/>
    <w:rsid w:val="00956BD1"/>
    <w:rsid w:val="00956EFA"/>
    <w:rsid w:val="0096019F"/>
    <w:rsid w:val="009605B7"/>
    <w:rsid w:val="00961072"/>
    <w:rsid w:val="0096753A"/>
    <w:rsid w:val="00967741"/>
    <w:rsid w:val="00970269"/>
    <w:rsid w:val="009711DB"/>
    <w:rsid w:val="009713E7"/>
    <w:rsid w:val="00974ABF"/>
    <w:rsid w:val="009754C9"/>
    <w:rsid w:val="00975800"/>
    <w:rsid w:val="00975B0B"/>
    <w:rsid w:val="009763BD"/>
    <w:rsid w:val="00976862"/>
    <w:rsid w:val="00981EA3"/>
    <w:rsid w:val="00982482"/>
    <w:rsid w:val="00982AB2"/>
    <w:rsid w:val="00982D51"/>
    <w:rsid w:val="009851B2"/>
    <w:rsid w:val="009859F9"/>
    <w:rsid w:val="00985CAB"/>
    <w:rsid w:val="00986532"/>
    <w:rsid w:val="00993FE0"/>
    <w:rsid w:val="009A12F6"/>
    <w:rsid w:val="009A221D"/>
    <w:rsid w:val="009A25B1"/>
    <w:rsid w:val="009A4540"/>
    <w:rsid w:val="009A6414"/>
    <w:rsid w:val="009A78E9"/>
    <w:rsid w:val="009A7CC5"/>
    <w:rsid w:val="009B44AF"/>
    <w:rsid w:val="009B4770"/>
    <w:rsid w:val="009B4E39"/>
    <w:rsid w:val="009B4F75"/>
    <w:rsid w:val="009C02CD"/>
    <w:rsid w:val="009C3077"/>
    <w:rsid w:val="009C3A99"/>
    <w:rsid w:val="009C3B05"/>
    <w:rsid w:val="009C45B6"/>
    <w:rsid w:val="009C6D89"/>
    <w:rsid w:val="009D2ECD"/>
    <w:rsid w:val="009D318C"/>
    <w:rsid w:val="009D4070"/>
    <w:rsid w:val="009D4F08"/>
    <w:rsid w:val="009D6050"/>
    <w:rsid w:val="009D6177"/>
    <w:rsid w:val="009D692B"/>
    <w:rsid w:val="009D6A20"/>
    <w:rsid w:val="009D6B5C"/>
    <w:rsid w:val="009E164F"/>
    <w:rsid w:val="009E630B"/>
    <w:rsid w:val="009E66CC"/>
    <w:rsid w:val="009E6ABA"/>
    <w:rsid w:val="009F003F"/>
    <w:rsid w:val="009F0D13"/>
    <w:rsid w:val="009F1486"/>
    <w:rsid w:val="009F3057"/>
    <w:rsid w:val="009F35C1"/>
    <w:rsid w:val="009F397A"/>
    <w:rsid w:val="009F4809"/>
    <w:rsid w:val="009F69A0"/>
    <w:rsid w:val="00A001F7"/>
    <w:rsid w:val="00A006EE"/>
    <w:rsid w:val="00A02F78"/>
    <w:rsid w:val="00A03FBF"/>
    <w:rsid w:val="00A04591"/>
    <w:rsid w:val="00A05CFD"/>
    <w:rsid w:val="00A05E58"/>
    <w:rsid w:val="00A062D0"/>
    <w:rsid w:val="00A10BD8"/>
    <w:rsid w:val="00A1157E"/>
    <w:rsid w:val="00A116F1"/>
    <w:rsid w:val="00A12339"/>
    <w:rsid w:val="00A12D23"/>
    <w:rsid w:val="00A14333"/>
    <w:rsid w:val="00A14EA6"/>
    <w:rsid w:val="00A160CA"/>
    <w:rsid w:val="00A17244"/>
    <w:rsid w:val="00A20537"/>
    <w:rsid w:val="00A20EEF"/>
    <w:rsid w:val="00A2106D"/>
    <w:rsid w:val="00A21B8A"/>
    <w:rsid w:val="00A25AB2"/>
    <w:rsid w:val="00A27907"/>
    <w:rsid w:val="00A3032B"/>
    <w:rsid w:val="00A3265C"/>
    <w:rsid w:val="00A32766"/>
    <w:rsid w:val="00A32EFE"/>
    <w:rsid w:val="00A334BB"/>
    <w:rsid w:val="00A33B1F"/>
    <w:rsid w:val="00A3560C"/>
    <w:rsid w:val="00A37A84"/>
    <w:rsid w:val="00A37EAB"/>
    <w:rsid w:val="00A42609"/>
    <w:rsid w:val="00A44516"/>
    <w:rsid w:val="00A4460F"/>
    <w:rsid w:val="00A44F29"/>
    <w:rsid w:val="00A45EC5"/>
    <w:rsid w:val="00A46142"/>
    <w:rsid w:val="00A4717E"/>
    <w:rsid w:val="00A50159"/>
    <w:rsid w:val="00A506B5"/>
    <w:rsid w:val="00A50706"/>
    <w:rsid w:val="00A50E53"/>
    <w:rsid w:val="00A51481"/>
    <w:rsid w:val="00A51DAF"/>
    <w:rsid w:val="00A52991"/>
    <w:rsid w:val="00A539C1"/>
    <w:rsid w:val="00A547E6"/>
    <w:rsid w:val="00A55748"/>
    <w:rsid w:val="00A56069"/>
    <w:rsid w:val="00A60EF5"/>
    <w:rsid w:val="00A61A00"/>
    <w:rsid w:val="00A62EA5"/>
    <w:rsid w:val="00A648C2"/>
    <w:rsid w:val="00A64E85"/>
    <w:rsid w:val="00A6519D"/>
    <w:rsid w:val="00A66A9E"/>
    <w:rsid w:val="00A70AD5"/>
    <w:rsid w:val="00A71034"/>
    <w:rsid w:val="00A71057"/>
    <w:rsid w:val="00A73805"/>
    <w:rsid w:val="00A73C45"/>
    <w:rsid w:val="00A740E7"/>
    <w:rsid w:val="00A766BD"/>
    <w:rsid w:val="00A76D1E"/>
    <w:rsid w:val="00A80A2C"/>
    <w:rsid w:val="00A811A3"/>
    <w:rsid w:val="00A81CF4"/>
    <w:rsid w:val="00A82AE8"/>
    <w:rsid w:val="00A85D73"/>
    <w:rsid w:val="00A85E38"/>
    <w:rsid w:val="00A866C5"/>
    <w:rsid w:val="00A87605"/>
    <w:rsid w:val="00A879A5"/>
    <w:rsid w:val="00A87C03"/>
    <w:rsid w:val="00A9020B"/>
    <w:rsid w:val="00A9396B"/>
    <w:rsid w:val="00A94C60"/>
    <w:rsid w:val="00AA0134"/>
    <w:rsid w:val="00AA270A"/>
    <w:rsid w:val="00AA3275"/>
    <w:rsid w:val="00AA5FB0"/>
    <w:rsid w:val="00AA6239"/>
    <w:rsid w:val="00AA6DB6"/>
    <w:rsid w:val="00AA762F"/>
    <w:rsid w:val="00AA7DAD"/>
    <w:rsid w:val="00AB26ED"/>
    <w:rsid w:val="00AB4124"/>
    <w:rsid w:val="00AB70CA"/>
    <w:rsid w:val="00AB74F0"/>
    <w:rsid w:val="00AB7532"/>
    <w:rsid w:val="00AB7D30"/>
    <w:rsid w:val="00AC06AC"/>
    <w:rsid w:val="00AC0D3C"/>
    <w:rsid w:val="00AC25CF"/>
    <w:rsid w:val="00AC6C4F"/>
    <w:rsid w:val="00AD1F5C"/>
    <w:rsid w:val="00AD22F3"/>
    <w:rsid w:val="00AD3122"/>
    <w:rsid w:val="00AD345F"/>
    <w:rsid w:val="00AD5813"/>
    <w:rsid w:val="00AD58F2"/>
    <w:rsid w:val="00AD7A46"/>
    <w:rsid w:val="00AE121D"/>
    <w:rsid w:val="00AE70FC"/>
    <w:rsid w:val="00AF12D8"/>
    <w:rsid w:val="00AF1E88"/>
    <w:rsid w:val="00AF2330"/>
    <w:rsid w:val="00AF2A24"/>
    <w:rsid w:val="00AF5670"/>
    <w:rsid w:val="00AF6D0B"/>
    <w:rsid w:val="00AF722D"/>
    <w:rsid w:val="00AF7D42"/>
    <w:rsid w:val="00B00318"/>
    <w:rsid w:val="00B00633"/>
    <w:rsid w:val="00B007A3"/>
    <w:rsid w:val="00B02D5F"/>
    <w:rsid w:val="00B036AE"/>
    <w:rsid w:val="00B10648"/>
    <w:rsid w:val="00B11667"/>
    <w:rsid w:val="00B13209"/>
    <w:rsid w:val="00B1361E"/>
    <w:rsid w:val="00B16D9E"/>
    <w:rsid w:val="00B20B32"/>
    <w:rsid w:val="00B212E9"/>
    <w:rsid w:val="00B21F25"/>
    <w:rsid w:val="00B22474"/>
    <w:rsid w:val="00B2286A"/>
    <w:rsid w:val="00B23E90"/>
    <w:rsid w:val="00B25094"/>
    <w:rsid w:val="00B25289"/>
    <w:rsid w:val="00B25B64"/>
    <w:rsid w:val="00B26837"/>
    <w:rsid w:val="00B26938"/>
    <w:rsid w:val="00B27710"/>
    <w:rsid w:val="00B27D7F"/>
    <w:rsid w:val="00B31B30"/>
    <w:rsid w:val="00B329C4"/>
    <w:rsid w:val="00B32E57"/>
    <w:rsid w:val="00B34B40"/>
    <w:rsid w:val="00B34CDE"/>
    <w:rsid w:val="00B34FCE"/>
    <w:rsid w:val="00B3735F"/>
    <w:rsid w:val="00B37F74"/>
    <w:rsid w:val="00B37F9B"/>
    <w:rsid w:val="00B4045C"/>
    <w:rsid w:val="00B41EB1"/>
    <w:rsid w:val="00B44D8C"/>
    <w:rsid w:val="00B44F3C"/>
    <w:rsid w:val="00B45EE6"/>
    <w:rsid w:val="00B4630F"/>
    <w:rsid w:val="00B46CE5"/>
    <w:rsid w:val="00B46DDB"/>
    <w:rsid w:val="00B47356"/>
    <w:rsid w:val="00B47666"/>
    <w:rsid w:val="00B477D2"/>
    <w:rsid w:val="00B47C8A"/>
    <w:rsid w:val="00B53B41"/>
    <w:rsid w:val="00B55397"/>
    <w:rsid w:val="00B56DCD"/>
    <w:rsid w:val="00B57FB9"/>
    <w:rsid w:val="00B617A7"/>
    <w:rsid w:val="00B61A53"/>
    <w:rsid w:val="00B61DBF"/>
    <w:rsid w:val="00B626A9"/>
    <w:rsid w:val="00B63AFB"/>
    <w:rsid w:val="00B702E7"/>
    <w:rsid w:val="00B70AA4"/>
    <w:rsid w:val="00B7171D"/>
    <w:rsid w:val="00B7255E"/>
    <w:rsid w:val="00B73472"/>
    <w:rsid w:val="00B8057D"/>
    <w:rsid w:val="00B80926"/>
    <w:rsid w:val="00B80AF1"/>
    <w:rsid w:val="00B81E0C"/>
    <w:rsid w:val="00B8404B"/>
    <w:rsid w:val="00B84835"/>
    <w:rsid w:val="00B850C2"/>
    <w:rsid w:val="00B86CC8"/>
    <w:rsid w:val="00B86FD9"/>
    <w:rsid w:val="00B907ED"/>
    <w:rsid w:val="00B926C8"/>
    <w:rsid w:val="00B92F47"/>
    <w:rsid w:val="00B93435"/>
    <w:rsid w:val="00B9470B"/>
    <w:rsid w:val="00B94D96"/>
    <w:rsid w:val="00B96087"/>
    <w:rsid w:val="00B961FA"/>
    <w:rsid w:val="00B968E8"/>
    <w:rsid w:val="00B9698E"/>
    <w:rsid w:val="00BA0CDF"/>
    <w:rsid w:val="00BA2E07"/>
    <w:rsid w:val="00BA309A"/>
    <w:rsid w:val="00BA65E6"/>
    <w:rsid w:val="00BA74C8"/>
    <w:rsid w:val="00BA77DC"/>
    <w:rsid w:val="00BA7899"/>
    <w:rsid w:val="00BB493C"/>
    <w:rsid w:val="00BB4A63"/>
    <w:rsid w:val="00BB67E7"/>
    <w:rsid w:val="00BB6EBB"/>
    <w:rsid w:val="00BC244D"/>
    <w:rsid w:val="00BC70DE"/>
    <w:rsid w:val="00BC7CBA"/>
    <w:rsid w:val="00BD000C"/>
    <w:rsid w:val="00BD0989"/>
    <w:rsid w:val="00BD10C7"/>
    <w:rsid w:val="00BD2189"/>
    <w:rsid w:val="00BD3361"/>
    <w:rsid w:val="00BD345C"/>
    <w:rsid w:val="00BD34A8"/>
    <w:rsid w:val="00BD3CDE"/>
    <w:rsid w:val="00BD636E"/>
    <w:rsid w:val="00BD6624"/>
    <w:rsid w:val="00BD6C0D"/>
    <w:rsid w:val="00BD70A8"/>
    <w:rsid w:val="00BE0615"/>
    <w:rsid w:val="00BE18F8"/>
    <w:rsid w:val="00BE2F19"/>
    <w:rsid w:val="00BE3261"/>
    <w:rsid w:val="00BE33D9"/>
    <w:rsid w:val="00BE44C4"/>
    <w:rsid w:val="00BE4A54"/>
    <w:rsid w:val="00BE5932"/>
    <w:rsid w:val="00BE5D35"/>
    <w:rsid w:val="00BE6699"/>
    <w:rsid w:val="00BF07EB"/>
    <w:rsid w:val="00BF17A0"/>
    <w:rsid w:val="00BF22D4"/>
    <w:rsid w:val="00BF29F9"/>
    <w:rsid w:val="00BF3BE4"/>
    <w:rsid w:val="00BF512C"/>
    <w:rsid w:val="00BF5A8D"/>
    <w:rsid w:val="00BF75B3"/>
    <w:rsid w:val="00BF79DE"/>
    <w:rsid w:val="00C002C4"/>
    <w:rsid w:val="00C01A15"/>
    <w:rsid w:val="00C03DF9"/>
    <w:rsid w:val="00C03FEF"/>
    <w:rsid w:val="00C04DC4"/>
    <w:rsid w:val="00C052E2"/>
    <w:rsid w:val="00C05A56"/>
    <w:rsid w:val="00C06810"/>
    <w:rsid w:val="00C10664"/>
    <w:rsid w:val="00C129E6"/>
    <w:rsid w:val="00C1357B"/>
    <w:rsid w:val="00C139D7"/>
    <w:rsid w:val="00C147AC"/>
    <w:rsid w:val="00C155F9"/>
    <w:rsid w:val="00C30089"/>
    <w:rsid w:val="00C3069C"/>
    <w:rsid w:val="00C32C00"/>
    <w:rsid w:val="00C33CE6"/>
    <w:rsid w:val="00C33EE6"/>
    <w:rsid w:val="00C34143"/>
    <w:rsid w:val="00C34F5C"/>
    <w:rsid w:val="00C3547B"/>
    <w:rsid w:val="00C42F14"/>
    <w:rsid w:val="00C43638"/>
    <w:rsid w:val="00C5079B"/>
    <w:rsid w:val="00C508B7"/>
    <w:rsid w:val="00C51A6C"/>
    <w:rsid w:val="00C51D94"/>
    <w:rsid w:val="00C524F9"/>
    <w:rsid w:val="00C52F0C"/>
    <w:rsid w:val="00C53DAC"/>
    <w:rsid w:val="00C55416"/>
    <w:rsid w:val="00C55FF8"/>
    <w:rsid w:val="00C56328"/>
    <w:rsid w:val="00C56BC3"/>
    <w:rsid w:val="00C57A83"/>
    <w:rsid w:val="00C60035"/>
    <w:rsid w:val="00C60496"/>
    <w:rsid w:val="00C60862"/>
    <w:rsid w:val="00C61E97"/>
    <w:rsid w:val="00C63B55"/>
    <w:rsid w:val="00C642AC"/>
    <w:rsid w:val="00C65D48"/>
    <w:rsid w:val="00C67602"/>
    <w:rsid w:val="00C67A29"/>
    <w:rsid w:val="00C73057"/>
    <w:rsid w:val="00C730F4"/>
    <w:rsid w:val="00C74030"/>
    <w:rsid w:val="00C74649"/>
    <w:rsid w:val="00C75C9B"/>
    <w:rsid w:val="00C76E9C"/>
    <w:rsid w:val="00C775F7"/>
    <w:rsid w:val="00C77EB4"/>
    <w:rsid w:val="00C81091"/>
    <w:rsid w:val="00C81B26"/>
    <w:rsid w:val="00C85A11"/>
    <w:rsid w:val="00C85F2E"/>
    <w:rsid w:val="00C8788F"/>
    <w:rsid w:val="00C93B0E"/>
    <w:rsid w:val="00C95809"/>
    <w:rsid w:val="00C96648"/>
    <w:rsid w:val="00CA0111"/>
    <w:rsid w:val="00CA79C0"/>
    <w:rsid w:val="00CA7F00"/>
    <w:rsid w:val="00CB0F66"/>
    <w:rsid w:val="00CB10BC"/>
    <w:rsid w:val="00CB2FDE"/>
    <w:rsid w:val="00CB31E0"/>
    <w:rsid w:val="00CB36A4"/>
    <w:rsid w:val="00CB5478"/>
    <w:rsid w:val="00CB616A"/>
    <w:rsid w:val="00CB6A02"/>
    <w:rsid w:val="00CC2740"/>
    <w:rsid w:val="00CC3636"/>
    <w:rsid w:val="00CC46DE"/>
    <w:rsid w:val="00CC5586"/>
    <w:rsid w:val="00CC57A8"/>
    <w:rsid w:val="00CC6D3A"/>
    <w:rsid w:val="00CD1694"/>
    <w:rsid w:val="00CD2CE9"/>
    <w:rsid w:val="00CD33A7"/>
    <w:rsid w:val="00CD7F46"/>
    <w:rsid w:val="00CE03EA"/>
    <w:rsid w:val="00CE0B4E"/>
    <w:rsid w:val="00CE38A4"/>
    <w:rsid w:val="00CE583D"/>
    <w:rsid w:val="00CE7F4D"/>
    <w:rsid w:val="00CF1FC2"/>
    <w:rsid w:val="00CF2CAB"/>
    <w:rsid w:val="00CF36DF"/>
    <w:rsid w:val="00CF6D24"/>
    <w:rsid w:val="00CF72C3"/>
    <w:rsid w:val="00CF74C3"/>
    <w:rsid w:val="00D016C3"/>
    <w:rsid w:val="00D0347C"/>
    <w:rsid w:val="00D05756"/>
    <w:rsid w:val="00D05F8A"/>
    <w:rsid w:val="00D06B1D"/>
    <w:rsid w:val="00D12DA9"/>
    <w:rsid w:val="00D14ACE"/>
    <w:rsid w:val="00D15D8F"/>
    <w:rsid w:val="00D15EA1"/>
    <w:rsid w:val="00D20FEC"/>
    <w:rsid w:val="00D2163C"/>
    <w:rsid w:val="00D22A0A"/>
    <w:rsid w:val="00D23CA0"/>
    <w:rsid w:val="00D2436D"/>
    <w:rsid w:val="00D24ECB"/>
    <w:rsid w:val="00D251BB"/>
    <w:rsid w:val="00D279C7"/>
    <w:rsid w:val="00D35330"/>
    <w:rsid w:val="00D35C51"/>
    <w:rsid w:val="00D35D73"/>
    <w:rsid w:val="00D37866"/>
    <w:rsid w:val="00D406AD"/>
    <w:rsid w:val="00D4077D"/>
    <w:rsid w:val="00D408C2"/>
    <w:rsid w:val="00D40B37"/>
    <w:rsid w:val="00D42D09"/>
    <w:rsid w:val="00D42FA2"/>
    <w:rsid w:val="00D436BD"/>
    <w:rsid w:val="00D44C73"/>
    <w:rsid w:val="00D47500"/>
    <w:rsid w:val="00D511AC"/>
    <w:rsid w:val="00D511C0"/>
    <w:rsid w:val="00D51324"/>
    <w:rsid w:val="00D5216E"/>
    <w:rsid w:val="00D522FD"/>
    <w:rsid w:val="00D55683"/>
    <w:rsid w:val="00D577B0"/>
    <w:rsid w:val="00D579E9"/>
    <w:rsid w:val="00D622F6"/>
    <w:rsid w:val="00D633A6"/>
    <w:rsid w:val="00D66E20"/>
    <w:rsid w:val="00D6792C"/>
    <w:rsid w:val="00D6795B"/>
    <w:rsid w:val="00D70935"/>
    <w:rsid w:val="00D72927"/>
    <w:rsid w:val="00D74397"/>
    <w:rsid w:val="00D76836"/>
    <w:rsid w:val="00D77D47"/>
    <w:rsid w:val="00D80195"/>
    <w:rsid w:val="00D815CA"/>
    <w:rsid w:val="00D8392D"/>
    <w:rsid w:val="00D83EE1"/>
    <w:rsid w:val="00D84BEC"/>
    <w:rsid w:val="00D87661"/>
    <w:rsid w:val="00D90A9F"/>
    <w:rsid w:val="00D91000"/>
    <w:rsid w:val="00D9114D"/>
    <w:rsid w:val="00D93593"/>
    <w:rsid w:val="00D940CF"/>
    <w:rsid w:val="00D944BD"/>
    <w:rsid w:val="00DA0020"/>
    <w:rsid w:val="00DA0228"/>
    <w:rsid w:val="00DA0973"/>
    <w:rsid w:val="00DA219E"/>
    <w:rsid w:val="00DA3A81"/>
    <w:rsid w:val="00DA4A4B"/>
    <w:rsid w:val="00DA55DC"/>
    <w:rsid w:val="00DA7DBE"/>
    <w:rsid w:val="00DA7FE8"/>
    <w:rsid w:val="00DB1534"/>
    <w:rsid w:val="00DB298A"/>
    <w:rsid w:val="00DB36E9"/>
    <w:rsid w:val="00DB4982"/>
    <w:rsid w:val="00DB4F53"/>
    <w:rsid w:val="00DB66B7"/>
    <w:rsid w:val="00DC0F7C"/>
    <w:rsid w:val="00DC4709"/>
    <w:rsid w:val="00DD089B"/>
    <w:rsid w:val="00DD370D"/>
    <w:rsid w:val="00DD3FFC"/>
    <w:rsid w:val="00DD47E1"/>
    <w:rsid w:val="00DD4830"/>
    <w:rsid w:val="00DD5904"/>
    <w:rsid w:val="00DD592F"/>
    <w:rsid w:val="00DD6D14"/>
    <w:rsid w:val="00DE0EB2"/>
    <w:rsid w:val="00DE2660"/>
    <w:rsid w:val="00DE34C9"/>
    <w:rsid w:val="00DE41F9"/>
    <w:rsid w:val="00DE44C9"/>
    <w:rsid w:val="00DE4641"/>
    <w:rsid w:val="00DE4F71"/>
    <w:rsid w:val="00DE58F6"/>
    <w:rsid w:val="00DE5D9C"/>
    <w:rsid w:val="00DE6694"/>
    <w:rsid w:val="00DF0539"/>
    <w:rsid w:val="00DF10BB"/>
    <w:rsid w:val="00DF39BC"/>
    <w:rsid w:val="00DF3C87"/>
    <w:rsid w:val="00E02747"/>
    <w:rsid w:val="00E02EE8"/>
    <w:rsid w:val="00E0425B"/>
    <w:rsid w:val="00E06133"/>
    <w:rsid w:val="00E075E9"/>
    <w:rsid w:val="00E07A2D"/>
    <w:rsid w:val="00E10399"/>
    <w:rsid w:val="00E12155"/>
    <w:rsid w:val="00E1262B"/>
    <w:rsid w:val="00E12AD6"/>
    <w:rsid w:val="00E15782"/>
    <w:rsid w:val="00E17792"/>
    <w:rsid w:val="00E17E81"/>
    <w:rsid w:val="00E2018D"/>
    <w:rsid w:val="00E20F7C"/>
    <w:rsid w:val="00E21F21"/>
    <w:rsid w:val="00E223B5"/>
    <w:rsid w:val="00E2304D"/>
    <w:rsid w:val="00E2373D"/>
    <w:rsid w:val="00E25DB5"/>
    <w:rsid w:val="00E26704"/>
    <w:rsid w:val="00E2684A"/>
    <w:rsid w:val="00E2761C"/>
    <w:rsid w:val="00E30375"/>
    <w:rsid w:val="00E31100"/>
    <w:rsid w:val="00E32C10"/>
    <w:rsid w:val="00E3475B"/>
    <w:rsid w:val="00E35322"/>
    <w:rsid w:val="00E4017D"/>
    <w:rsid w:val="00E40A05"/>
    <w:rsid w:val="00E41195"/>
    <w:rsid w:val="00E41C9A"/>
    <w:rsid w:val="00E43228"/>
    <w:rsid w:val="00E4386A"/>
    <w:rsid w:val="00E43CF6"/>
    <w:rsid w:val="00E446C3"/>
    <w:rsid w:val="00E44916"/>
    <w:rsid w:val="00E449A3"/>
    <w:rsid w:val="00E45874"/>
    <w:rsid w:val="00E50252"/>
    <w:rsid w:val="00E509B6"/>
    <w:rsid w:val="00E50A7C"/>
    <w:rsid w:val="00E55053"/>
    <w:rsid w:val="00E55CE3"/>
    <w:rsid w:val="00E55F12"/>
    <w:rsid w:val="00E57B06"/>
    <w:rsid w:val="00E601BF"/>
    <w:rsid w:val="00E614B6"/>
    <w:rsid w:val="00E62370"/>
    <w:rsid w:val="00E63672"/>
    <w:rsid w:val="00E65B3E"/>
    <w:rsid w:val="00E669E6"/>
    <w:rsid w:val="00E67A3D"/>
    <w:rsid w:val="00E72209"/>
    <w:rsid w:val="00E72F33"/>
    <w:rsid w:val="00E735BF"/>
    <w:rsid w:val="00E73715"/>
    <w:rsid w:val="00E74449"/>
    <w:rsid w:val="00E757C0"/>
    <w:rsid w:val="00E82A83"/>
    <w:rsid w:val="00E82FD8"/>
    <w:rsid w:val="00E83740"/>
    <w:rsid w:val="00E83C00"/>
    <w:rsid w:val="00E85364"/>
    <w:rsid w:val="00E854B1"/>
    <w:rsid w:val="00E86494"/>
    <w:rsid w:val="00E8649F"/>
    <w:rsid w:val="00E87DE6"/>
    <w:rsid w:val="00E9016C"/>
    <w:rsid w:val="00E929B5"/>
    <w:rsid w:val="00E92B43"/>
    <w:rsid w:val="00E94BF7"/>
    <w:rsid w:val="00E95867"/>
    <w:rsid w:val="00E9589D"/>
    <w:rsid w:val="00E96831"/>
    <w:rsid w:val="00EA11BC"/>
    <w:rsid w:val="00EA2EF1"/>
    <w:rsid w:val="00EA471C"/>
    <w:rsid w:val="00EA58D7"/>
    <w:rsid w:val="00EA66E8"/>
    <w:rsid w:val="00EA7730"/>
    <w:rsid w:val="00EB167C"/>
    <w:rsid w:val="00EB38D8"/>
    <w:rsid w:val="00EB40ED"/>
    <w:rsid w:val="00EB44BB"/>
    <w:rsid w:val="00EB5441"/>
    <w:rsid w:val="00EB65C4"/>
    <w:rsid w:val="00EB6D4C"/>
    <w:rsid w:val="00EC148A"/>
    <w:rsid w:val="00EC16E2"/>
    <w:rsid w:val="00EC21F3"/>
    <w:rsid w:val="00EC57FE"/>
    <w:rsid w:val="00EC754D"/>
    <w:rsid w:val="00EC7719"/>
    <w:rsid w:val="00ED3667"/>
    <w:rsid w:val="00ED36A8"/>
    <w:rsid w:val="00ED3860"/>
    <w:rsid w:val="00ED3EB4"/>
    <w:rsid w:val="00ED40DE"/>
    <w:rsid w:val="00ED49C4"/>
    <w:rsid w:val="00ED531E"/>
    <w:rsid w:val="00ED6FB2"/>
    <w:rsid w:val="00ED7DAD"/>
    <w:rsid w:val="00EE0666"/>
    <w:rsid w:val="00EE0A8C"/>
    <w:rsid w:val="00EE1931"/>
    <w:rsid w:val="00EE1F9C"/>
    <w:rsid w:val="00EE21F6"/>
    <w:rsid w:val="00EE4C3F"/>
    <w:rsid w:val="00EE7078"/>
    <w:rsid w:val="00EE7EF5"/>
    <w:rsid w:val="00EF0D00"/>
    <w:rsid w:val="00EF335D"/>
    <w:rsid w:val="00EF469E"/>
    <w:rsid w:val="00EF4F23"/>
    <w:rsid w:val="00EF543C"/>
    <w:rsid w:val="00EF59E1"/>
    <w:rsid w:val="00EF5A09"/>
    <w:rsid w:val="00EF5CFF"/>
    <w:rsid w:val="00EF612B"/>
    <w:rsid w:val="00EF7A07"/>
    <w:rsid w:val="00F011F5"/>
    <w:rsid w:val="00F015E4"/>
    <w:rsid w:val="00F017DE"/>
    <w:rsid w:val="00F0341B"/>
    <w:rsid w:val="00F03441"/>
    <w:rsid w:val="00F036BF"/>
    <w:rsid w:val="00F04403"/>
    <w:rsid w:val="00F05650"/>
    <w:rsid w:val="00F07E6B"/>
    <w:rsid w:val="00F07F85"/>
    <w:rsid w:val="00F12074"/>
    <w:rsid w:val="00F1289D"/>
    <w:rsid w:val="00F17A4A"/>
    <w:rsid w:val="00F2292A"/>
    <w:rsid w:val="00F23357"/>
    <w:rsid w:val="00F251F9"/>
    <w:rsid w:val="00F25E3C"/>
    <w:rsid w:val="00F261F9"/>
    <w:rsid w:val="00F26858"/>
    <w:rsid w:val="00F32B11"/>
    <w:rsid w:val="00F32CEA"/>
    <w:rsid w:val="00F337FD"/>
    <w:rsid w:val="00F34EA5"/>
    <w:rsid w:val="00F35EAD"/>
    <w:rsid w:val="00F41473"/>
    <w:rsid w:val="00F424A0"/>
    <w:rsid w:val="00F42D31"/>
    <w:rsid w:val="00F45292"/>
    <w:rsid w:val="00F453C2"/>
    <w:rsid w:val="00F46FB7"/>
    <w:rsid w:val="00F503D7"/>
    <w:rsid w:val="00F51FA0"/>
    <w:rsid w:val="00F55992"/>
    <w:rsid w:val="00F565C5"/>
    <w:rsid w:val="00F56FE2"/>
    <w:rsid w:val="00F57ED9"/>
    <w:rsid w:val="00F57F3B"/>
    <w:rsid w:val="00F613A6"/>
    <w:rsid w:val="00F621C4"/>
    <w:rsid w:val="00F64483"/>
    <w:rsid w:val="00F64E2C"/>
    <w:rsid w:val="00F6508D"/>
    <w:rsid w:val="00F65F31"/>
    <w:rsid w:val="00F66670"/>
    <w:rsid w:val="00F6761A"/>
    <w:rsid w:val="00F67C68"/>
    <w:rsid w:val="00F67E4E"/>
    <w:rsid w:val="00F7060A"/>
    <w:rsid w:val="00F70618"/>
    <w:rsid w:val="00F721AD"/>
    <w:rsid w:val="00F7308E"/>
    <w:rsid w:val="00F77129"/>
    <w:rsid w:val="00F778E6"/>
    <w:rsid w:val="00F80E2E"/>
    <w:rsid w:val="00F82452"/>
    <w:rsid w:val="00F85C6F"/>
    <w:rsid w:val="00F85CEE"/>
    <w:rsid w:val="00F92BB4"/>
    <w:rsid w:val="00F92C06"/>
    <w:rsid w:val="00F92FE6"/>
    <w:rsid w:val="00F9500B"/>
    <w:rsid w:val="00F95045"/>
    <w:rsid w:val="00FA25D4"/>
    <w:rsid w:val="00FA2BA7"/>
    <w:rsid w:val="00FA6F80"/>
    <w:rsid w:val="00FB03E9"/>
    <w:rsid w:val="00FB071A"/>
    <w:rsid w:val="00FB08CB"/>
    <w:rsid w:val="00FB1F07"/>
    <w:rsid w:val="00FB36D6"/>
    <w:rsid w:val="00FB3F7B"/>
    <w:rsid w:val="00FB6D37"/>
    <w:rsid w:val="00FC123B"/>
    <w:rsid w:val="00FC31CB"/>
    <w:rsid w:val="00FC5FEA"/>
    <w:rsid w:val="00FC6190"/>
    <w:rsid w:val="00FC66CD"/>
    <w:rsid w:val="00FC74BE"/>
    <w:rsid w:val="00FD0E3F"/>
    <w:rsid w:val="00FD3690"/>
    <w:rsid w:val="00FD3FB4"/>
    <w:rsid w:val="00FD4C16"/>
    <w:rsid w:val="00FD580B"/>
    <w:rsid w:val="00FD5AEF"/>
    <w:rsid w:val="00FD5C94"/>
    <w:rsid w:val="00FD7069"/>
    <w:rsid w:val="00FD7C64"/>
    <w:rsid w:val="00FE0304"/>
    <w:rsid w:val="00FE0759"/>
    <w:rsid w:val="00FE2684"/>
    <w:rsid w:val="00FE268F"/>
    <w:rsid w:val="00FE289D"/>
    <w:rsid w:val="00FE5E4E"/>
    <w:rsid w:val="00FE61F3"/>
    <w:rsid w:val="00FF1E2B"/>
    <w:rsid w:val="00FF2BC2"/>
    <w:rsid w:val="00FF6E07"/>
    <w:rsid w:val="00FF70F5"/>
    <w:rsid w:val="00FF7362"/>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37ED3F"/>
  <w15:docId w15:val="{0F9570CE-7137-4393-8991-1F13E04EC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10BC"/>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tabs>
        <w:tab w:val="center" w:pos="4513"/>
        <w:tab w:val="right" w:pos="9026"/>
      </w:tabs>
      <w:snapToGrid w:val="0"/>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tabs>
        <w:tab w:val="center" w:pos="4513"/>
        <w:tab w:val="right" w:pos="9026"/>
      </w:tabs>
      <w:snapToGrid w:val="0"/>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3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widowControl/>
      <w:wordWrap/>
      <w:autoSpaceDE/>
      <w:autoSpaceDN/>
      <w:spacing w:after="0" w:line="240" w:lineRule="auto"/>
      <w:ind w:left="800"/>
    </w:pPr>
    <w:rPr>
      <w:rFonts w:ascii="Malgun Gothic" w:eastAsia="Malgun Gothic" w:hAnsi="Malgun Gothic" w:cs="Gulim"/>
      <w:kern w:val="0"/>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unhideWhenUsed/>
    <w:rsid w:val="000B04CD"/>
    <w:pPr>
      <w:spacing w:line="240" w:lineRule="auto"/>
    </w:pPr>
    <w:rPr>
      <w:szCs w:val="20"/>
    </w:rPr>
  </w:style>
  <w:style w:type="character" w:customStyle="1" w:styleId="CommentTextChar">
    <w:name w:val="Comment Text Char"/>
    <w:basedOn w:val="DefaultParagraphFont"/>
    <w:link w:val="CommentText"/>
    <w:uiPriority w:val="99"/>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Revision">
    <w:name w:val="Revision"/>
    <w:hidden/>
    <w:uiPriority w:val="99"/>
    <w:semiHidden/>
    <w:rsid w:val="00D87661"/>
    <w:pPr>
      <w:spacing w:after="0" w:line="240" w:lineRule="auto"/>
      <w:jc w:val="left"/>
    </w:pPr>
  </w:style>
  <w:style w:type="character" w:styleId="Emphasis">
    <w:name w:val="Emphasis"/>
    <w:basedOn w:val="DefaultParagraphFont"/>
    <w:uiPriority w:val="20"/>
    <w:qFormat/>
    <w:rsid w:val="00FF70F5"/>
    <w:rPr>
      <w:i/>
      <w:iCs/>
    </w:rPr>
  </w:style>
  <w:style w:type="paragraph" w:styleId="NoSpacing">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character" w:customStyle="1" w:styleId="UnresolvedMention1">
    <w:name w:val="Unresolved Mention1"/>
    <w:basedOn w:val="DefaultParagraphFont"/>
    <w:uiPriority w:val="99"/>
    <w:semiHidden/>
    <w:unhideWhenUsed/>
    <w:rsid w:val="009C3B05"/>
    <w:rPr>
      <w:color w:val="605E5C"/>
      <w:shd w:val="clear" w:color="auto" w:fill="E1DFDD"/>
    </w:rPr>
  </w:style>
  <w:style w:type="character" w:customStyle="1" w:styleId="UnresolvedMention2">
    <w:name w:val="Unresolved Mention2"/>
    <w:basedOn w:val="DefaultParagraphFont"/>
    <w:uiPriority w:val="99"/>
    <w:semiHidden/>
    <w:unhideWhenUsed/>
    <w:rsid w:val="007C7DF5"/>
    <w:rPr>
      <w:color w:val="605E5C"/>
      <w:shd w:val="clear" w:color="auto" w:fill="E1DFDD"/>
    </w:rPr>
  </w:style>
  <w:style w:type="character" w:customStyle="1" w:styleId="UnresolvedMention3">
    <w:name w:val="Unresolved Mention3"/>
    <w:basedOn w:val="DefaultParagraphFont"/>
    <w:uiPriority w:val="99"/>
    <w:semiHidden/>
    <w:unhideWhenUsed/>
    <w:rsid w:val="006F17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15703031">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68216731">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hyundaieurop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yundai.new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ldujic@hyundai-europ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lbaitoiu@hyundai-europe.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stagram.com/hyundainews/"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3" ma:contentTypeDescription="새 문서를 만듭니다." ma:contentTypeScope="" ma:versionID="893014129a9e1d27a771cc4e53df227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913d97bff5a7320b5c73cc1880f3152"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E976D6-1027-4C8D-A55C-DFBDC3922CD2}">
  <ds:schemaRefs>
    <ds:schemaRef ds:uri="http://schemas.microsoft.com/sharepoint/v3/contenttype/forms"/>
  </ds:schemaRefs>
</ds:datastoreItem>
</file>

<file path=customXml/itemProps2.xml><?xml version="1.0" encoding="utf-8"?>
<ds:datastoreItem xmlns:ds="http://schemas.openxmlformats.org/officeDocument/2006/customXml" ds:itemID="{843C7FE2-84E4-4330-859E-9C07697C9C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9AEC4D-0A38-45A8-904E-0749FE794E47}">
  <ds:schemaRefs>
    <ds:schemaRef ds:uri="http://purl.org/dc/dcmitype/"/>
    <ds:schemaRef ds:uri="http://schemas.microsoft.com/office/infopath/2007/PartnerControls"/>
    <ds:schemaRef ds:uri="f81060f2-915f-4bc0-a891-0948f1671a38"/>
    <ds:schemaRef ds:uri="http://schemas.microsoft.com/office/2006/metadata/properties"/>
    <ds:schemaRef ds:uri="http://schemas.microsoft.com/office/2006/documentManagement/types"/>
    <ds:schemaRef ds:uri="69e7611c-fc91-4151-a02a-b170cf7d2e60"/>
    <ds:schemaRef ds:uri="http://purl.org/dc/term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74913059-3E1B-445E-9F4D-1DAD6C07B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00</Words>
  <Characters>9692</Characters>
  <Application>Microsoft Office Word</Application>
  <DocSecurity>4</DocSecurity>
  <Lines>80</Lines>
  <Paragraphs>22</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Titre</vt:lpstr>
      </vt:variant>
      <vt:variant>
        <vt:i4>1</vt:i4>
      </vt:variant>
    </vt:vector>
  </HeadingPairs>
  <TitlesOfParts>
    <vt:vector size="4" baseType="lpstr">
      <vt:lpstr/>
      <vt:lpstr/>
      <vt:lpstr/>
      <vt:lpstr/>
    </vt:vector>
  </TitlesOfParts>
  <Company>KIA Motors Corp.</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aywood</dc:creator>
  <cp:lastModifiedBy>Baitoiu, Lavinia</cp:lastModifiedBy>
  <cp:revision>2</cp:revision>
  <cp:lastPrinted>2019-05-24T00:37:00Z</cp:lastPrinted>
  <dcterms:created xsi:type="dcterms:W3CDTF">2021-09-14T07:47:00Z</dcterms:created>
  <dcterms:modified xsi:type="dcterms:W3CDTF">2021-09-1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ies>
</file>